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360CA" w14:textId="77777777" w:rsidR="00C92FE9" w:rsidRDefault="00C92FE9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720"/>
        <w:jc w:val="center"/>
        <w:rPr>
          <w:b/>
          <w:sz w:val="28"/>
        </w:rPr>
      </w:pPr>
      <w:r>
        <w:rPr>
          <w:b/>
          <w:sz w:val="28"/>
        </w:rPr>
        <w:t xml:space="preserve">CURRICULUM VITAE </w:t>
      </w:r>
    </w:p>
    <w:p w14:paraId="5C84C90C" w14:textId="77777777" w:rsidR="00C92FE9" w:rsidRDefault="00C92FE9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720"/>
        <w:jc w:val="center"/>
      </w:pPr>
      <w:r>
        <w:t>University of Idaho</w:t>
      </w:r>
    </w:p>
    <w:p w14:paraId="6D21BCE1" w14:textId="77777777" w:rsidR="00C92FE9" w:rsidRDefault="00C92FE9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720"/>
        <w:jc w:val="center"/>
        <w:rPr>
          <w:sz w:val="24"/>
        </w:rPr>
      </w:pPr>
    </w:p>
    <w:p w14:paraId="42580224" w14:textId="77777777" w:rsidR="00C92FE9" w:rsidRDefault="00C92FE9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720"/>
        <w:jc w:val="center"/>
        <w:rPr>
          <w:sz w:val="24"/>
        </w:rPr>
      </w:pPr>
    </w:p>
    <w:p w14:paraId="45570967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ind w:left="1627" w:hanging="1627"/>
        <w:jc w:val="both"/>
      </w:pPr>
      <w:r>
        <w:rPr>
          <w:b/>
        </w:rPr>
        <w:t>NAME:</w:t>
      </w:r>
      <w:r>
        <w:t xml:space="preserve">  </w:t>
      </w:r>
      <w:r>
        <w:tab/>
      </w:r>
      <w:r w:rsidR="00EE2B98">
        <w:t>David Alan Klement</w:t>
      </w:r>
      <w:r>
        <w:tab/>
      </w:r>
      <w:r>
        <w:rPr>
          <w:b/>
        </w:rPr>
        <w:t>DATE:</w:t>
      </w:r>
      <w:r>
        <w:t xml:space="preserve">  </w:t>
      </w:r>
      <w:r w:rsidR="00EE2B98">
        <w:t>12/8/2019</w:t>
      </w:r>
    </w:p>
    <w:p w14:paraId="37108498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jc w:val="both"/>
        <w:rPr>
          <w:b/>
        </w:rPr>
      </w:pPr>
    </w:p>
    <w:p w14:paraId="0FBB7C56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jc w:val="both"/>
      </w:pPr>
      <w:r>
        <w:rPr>
          <w:b/>
        </w:rPr>
        <w:t>RANK OR TITLE:</w:t>
      </w:r>
      <w:r>
        <w:t xml:space="preserve">  </w:t>
      </w:r>
      <w:r w:rsidR="00EE2B98">
        <w:t xml:space="preserve">Assistant Professor of Choral </w:t>
      </w:r>
      <w:r w:rsidR="00F50FC8">
        <w:t>Music</w:t>
      </w:r>
    </w:p>
    <w:p w14:paraId="269D9CCD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jc w:val="both"/>
        <w:rPr>
          <w:b/>
        </w:rPr>
      </w:pPr>
    </w:p>
    <w:p w14:paraId="079528BC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jc w:val="both"/>
      </w:pPr>
      <w:r>
        <w:rPr>
          <w:b/>
        </w:rPr>
        <w:t>DEPARTMENT:</w:t>
      </w:r>
      <w:r>
        <w:t xml:space="preserve">  </w:t>
      </w:r>
      <w:r>
        <w:tab/>
      </w:r>
      <w:r w:rsidR="00EE2B98">
        <w:t>Lionel Hampton School of Music</w:t>
      </w:r>
      <w:r>
        <w:tab/>
      </w:r>
      <w:r>
        <w:tab/>
      </w:r>
      <w:r>
        <w:tab/>
      </w:r>
    </w:p>
    <w:p w14:paraId="004879FC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ind w:left="6300" w:hanging="6300"/>
        <w:jc w:val="both"/>
        <w:rPr>
          <w:b/>
        </w:rPr>
      </w:pPr>
    </w:p>
    <w:p w14:paraId="777C692C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ind w:left="6300" w:hanging="6300"/>
        <w:jc w:val="both"/>
      </w:pPr>
      <w:r>
        <w:rPr>
          <w:b/>
        </w:rPr>
        <w:t>OFFICE LOCATION AND:</w:t>
      </w:r>
      <w:r>
        <w:t xml:space="preserve">  </w:t>
      </w:r>
      <w:r w:rsidR="0014789F">
        <w:t>Music Building, 307</w:t>
      </w:r>
      <w:r>
        <w:tab/>
      </w:r>
      <w:r>
        <w:rPr>
          <w:b/>
        </w:rPr>
        <w:t>OFFICE PHONE:</w:t>
      </w:r>
      <w:r>
        <w:t xml:space="preserve">  </w:t>
      </w:r>
      <w:r w:rsidR="00EE2B98">
        <w:t>208-885-7441</w:t>
      </w:r>
    </w:p>
    <w:p w14:paraId="7ADBB8C4" w14:textId="77777777" w:rsidR="00C92FE9" w:rsidRDefault="00F13D41" w:rsidP="00F13D41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jc w:val="both"/>
      </w:pPr>
      <w:r>
        <w:rPr>
          <w:b/>
        </w:rPr>
        <w:t xml:space="preserve">CAMPUS ZIP: </w:t>
      </w:r>
      <w:r w:rsidRPr="00F13D41">
        <w:rPr>
          <w:bCs/>
        </w:rPr>
        <w:t>4015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C92FE9">
        <w:rPr>
          <w:b/>
        </w:rPr>
        <w:t>FAX:</w:t>
      </w:r>
      <w:r>
        <w:rPr>
          <w:b/>
        </w:rPr>
        <w:t xml:space="preserve"> </w:t>
      </w:r>
      <w:r w:rsidRPr="00F13D41">
        <w:rPr>
          <w:bCs/>
        </w:rPr>
        <w:t>208-885-7254</w:t>
      </w:r>
    </w:p>
    <w:p w14:paraId="5A4C2220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ind w:firstLine="5940"/>
        <w:jc w:val="both"/>
      </w:pPr>
      <w:r>
        <w:rPr>
          <w:b/>
        </w:rPr>
        <w:t>EMAIL:</w:t>
      </w:r>
      <w:r>
        <w:t xml:space="preserve">  </w:t>
      </w:r>
      <w:r w:rsidR="00EE2B98">
        <w:t>dklement@uidaho.edu</w:t>
      </w:r>
    </w:p>
    <w:p w14:paraId="35C60742" w14:textId="77777777" w:rsidR="00C92FE9" w:rsidRPr="00F13D41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jc w:val="both"/>
        <w:rPr>
          <w:bCs/>
        </w:rPr>
      </w:pPr>
      <w:r>
        <w:rPr>
          <w:b/>
        </w:rPr>
        <w:t>WEB:</w:t>
      </w:r>
      <w:r w:rsidR="00EE2B98">
        <w:rPr>
          <w:b/>
        </w:rPr>
        <w:t xml:space="preserve"> </w:t>
      </w:r>
      <w:r w:rsidR="00F13D41" w:rsidRPr="00F13D41">
        <w:rPr>
          <w:bCs/>
        </w:rPr>
        <w:t>https://www.uidaho.edu/class/music/faculty/voice/david-klement</w:t>
      </w:r>
    </w:p>
    <w:p w14:paraId="09113C75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jc w:val="both"/>
        <w:rPr>
          <w:b/>
        </w:rPr>
      </w:pPr>
    </w:p>
    <w:p w14:paraId="754900EF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594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>DATE OF FIRST EMPLOYMENT AT UI:</w:t>
      </w:r>
      <w:r>
        <w:t xml:space="preserve"> </w:t>
      </w:r>
      <w:r w:rsidR="00EE2B98">
        <w:t xml:space="preserve"> August 2019</w:t>
      </w:r>
    </w:p>
    <w:p w14:paraId="0CB5C604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347A3E3A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/>
        </w:rPr>
        <w:t xml:space="preserve">DATE OF TENURE: </w:t>
      </w:r>
      <w:r w:rsidR="002E238F">
        <w:rPr>
          <w:b/>
        </w:rPr>
        <w:t xml:space="preserve"> </w:t>
      </w:r>
      <w:r w:rsidR="00EE2B98">
        <w:t>untenured</w:t>
      </w:r>
    </w:p>
    <w:p w14:paraId="50B20871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58FABAEE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/>
        </w:rPr>
        <w:t>DATE OF PRESENT RANK OR TITLE:</w:t>
      </w:r>
      <w:r>
        <w:t xml:space="preserve">  </w:t>
      </w:r>
      <w:r w:rsidR="00EE2B98">
        <w:t>August 12, 2019</w:t>
      </w:r>
    </w:p>
    <w:p w14:paraId="25E21B2C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6E39313C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>EDUCATION BEYOND HIGH SCHOOL:</w:t>
      </w:r>
    </w:p>
    <w:p w14:paraId="2322CB3A" w14:textId="77777777" w:rsidR="00C92FE9" w:rsidRDefault="00C92FE9">
      <w:pPr>
        <w:pStyle w:val="BodyText"/>
        <w:tabs>
          <w:tab w:val="clear" w:pos="0"/>
          <w:tab w:val="left" w:pos="90"/>
        </w:tabs>
        <w:ind w:left="540" w:hanging="540"/>
        <w:rPr>
          <w:rFonts w:ascii="Times New Roman" w:hAnsi="Times New Roman"/>
          <w:sz w:val="20"/>
        </w:rPr>
      </w:pPr>
    </w:p>
    <w:p w14:paraId="08DB3070" w14:textId="77777777" w:rsidR="008F0A50" w:rsidRPr="008D761D" w:rsidRDefault="00CF6BF0" w:rsidP="008D761D">
      <w:pPr>
        <w:ind w:firstLine="720"/>
      </w:pPr>
      <w:r w:rsidRPr="00CF6BF0">
        <w:rPr>
          <w:b/>
          <w:bCs/>
        </w:rPr>
        <w:t>Doctor of Arts:</w:t>
      </w:r>
      <w:r w:rsidRPr="008D761D">
        <w:t xml:space="preserve"> </w:t>
      </w:r>
      <w:r w:rsidR="008F0A50" w:rsidRPr="00CF6BF0">
        <w:t>University of Northern Colorado</w:t>
      </w:r>
      <w:r w:rsidR="008F0A50" w:rsidRPr="008D761D">
        <w:t>, Greeley, C</w:t>
      </w:r>
      <w:r w:rsidR="00A372A2">
        <w:t>O</w:t>
      </w:r>
      <w:r>
        <w:t xml:space="preserve">, </w:t>
      </w:r>
      <w:r w:rsidR="008F0A50" w:rsidRPr="008D761D">
        <w:t>May 2018</w:t>
      </w:r>
      <w:r>
        <w:t>. Emphasis: c</w:t>
      </w:r>
      <w:r w:rsidR="008F0A50" w:rsidRPr="008D761D">
        <w:t xml:space="preserve">horal </w:t>
      </w:r>
      <w:proofErr w:type="gramStart"/>
      <w:r>
        <w:t>c</w:t>
      </w:r>
      <w:r w:rsidR="008F0A50" w:rsidRPr="008D761D">
        <w:t>onducting</w:t>
      </w:r>
      <w:r>
        <w:t>;</w:t>
      </w:r>
      <w:proofErr w:type="gramEnd"/>
      <w:r w:rsidR="008F0A50" w:rsidRPr="008D761D">
        <w:tab/>
      </w:r>
    </w:p>
    <w:p w14:paraId="5BDDED49" w14:textId="77777777" w:rsidR="00CF6BF0" w:rsidRPr="00CF6BF0" w:rsidRDefault="00CF6BF0" w:rsidP="00CF6BF0">
      <w:pPr>
        <w:ind w:left="720"/>
      </w:pPr>
      <w:r>
        <w:t>s</w:t>
      </w:r>
      <w:r w:rsidR="008F0A50" w:rsidRPr="008D761D">
        <w:t xml:space="preserve">econdary </w:t>
      </w:r>
      <w:r w:rsidR="008E09F1">
        <w:t>a</w:t>
      </w:r>
      <w:r w:rsidR="008F0A50" w:rsidRPr="008D761D">
        <w:t xml:space="preserve">rea: </w:t>
      </w:r>
      <w:r>
        <w:t>v</w:t>
      </w:r>
      <w:r w:rsidR="008F0A50" w:rsidRPr="008D761D">
        <w:t xml:space="preserve">ocal </w:t>
      </w:r>
      <w:r>
        <w:t>p</w:t>
      </w:r>
      <w:r w:rsidR="008F0A50" w:rsidRPr="008D761D">
        <w:t>erformance, baritone</w:t>
      </w:r>
      <w:r>
        <w:t xml:space="preserve">. Dissertation title: </w:t>
      </w:r>
      <w:r w:rsidRPr="00CF6BF0">
        <w:rPr>
          <w:i/>
        </w:rPr>
        <w:t xml:space="preserve">Edward Elgar’s “The Music Makers”: A Choral Conductor’s Analysis and Score Preparation Guide, </w:t>
      </w:r>
      <w:proofErr w:type="spellStart"/>
      <w:r w:rsidRPr="00CF6BF0">
        <w:t>Proquest</w:t>
      </w:r>
      <w:proofErr w:type="spellEnd"/>
      <w:r w:rsidRPr="00CF6BF0">
        <w:t>, May 2018.</w:t>
      </w:r>
    </w:p>
    <w:p w14:paraId="6BE4F6FD" w14:textId="77777777" w:rsidR="008F0A50" w:rsidRPr="008D761D" w:rsidRDefault="008F0A50" w:rsidP="008F0A50"/>
    <w:p w14:paraId="49E43036" w14:textId="77777777" w:rsidR="008F0A50" w:rsidRPr="008D761D" w:rsidRDefault="00F13D41" w:rsidP="008F0A50">
      <w:pPr>
        <w:ind w:left="720"/>
      </w:pPr>
      <w:r w:rsidRPr="00F13D41">
        <w:rPr>
          <w:b/>
          <w:bCs/>
        </w:rPr>
        <w:t>Master of Music</w:t>
      </w:r>
      <w:r w:rsidRPr="00CF6BF0">
        <w:rPr>
          <w:b/>
          <w:bCs/>
        </w:rPr>
        <w:t>:</w:t>
      </w:r>
      <w:r w:rsidRPr="008D761D">
        <w:t xml:space="preserve"> </w:t>
      </w:r>
      <w:r w:rsidR="008F0A50" w:rsidRPr="00F13D41">
        <w:t>Eastman School of Music</w:t>
      </w:r>
      <w:r w:rsidR="008F0A50" w:rsidRPr="008D761D">
        <w:t xml:space="preserve">, Rochester, </w:t>
      </w:r>
      <w:r w:rsidR="00A372A2">
        <w:t>NY</w:t>
      </w:r>
      <w:r>
        <w:t xml:space="preserve">, </w:t>
      </w:r>
      <w:r w:rsidR="008F0A50" w:rsidRPr="008D761D">
        <w:t>February 1993</w:t>
      </w:r>
      <w:r>
        <w:t>. Emphasis: c</w:t>
      </w:r>
      <w:r w:rsidRPr="008D761D">
        <w:t>onducting</w:t>
      </w:r>
      <w:r w:rsidR="00CF6BF0">
        <w:t>.</w:t>
      </w:r>
      <w:r w:rsidR="008F0A50" w:rsidRPr="008D761D">
        <w:tab/>
      </w:r>
      <w:r w:rsidR="008F0A50" w:rsidRPr="008D761D">
        <w:tab/>
      </w:r>
      <w:r w:rsidR="008F0A50" w:rsidRPr="008D761D">
        <w:tab/>
      </w:r>
      <w:r w:rsidR="008F0A50" w:rsidRPr="008D761D">
        <w:tab/>
        <w:t xml:space="preserve">      </w:t>
      </w:r>
      <w:r w:rsidR="008F0A50" w:rsidRPr="008D761D">
        <w:tab/>
      </w:r>
    </w:p>
    <w:p w14:paraId="521A5B76" w14:textId="77777777" w:rsidR="008F0A50" w:rsidRPr="008D761D" w:rsidRDefault="00F13D41" w:rsidP="00F13D41">
      <w:pPr>
        <w:ind w:left="720"/>
      </w:pPr>
      <w:r w:rsidRPr="00F13D41">
        <w:rPr>
          <w:b/>
          <w:bCs/>
        </w:rPr>
        <w:t xml:space="preserve">Bachelor of Music: </w:t>
      </w:r>
      <w:r w:rsidR="008F0A50" w:rsidRPr="00F13D41">
        <w:t>Oberlin Conservatory of Music</w:t>
      </w:r>
      <w:r w:rsidR="008F0A50" w:rsidRPr="008D761D">
        <w:t>, Oberlin, O</w:t>
      </w:r>
      <w:r w:rsidR="00A372A2">
        <w:t>H</w:t>
      </w:r>
      <w:r>
        <w:t xml:space="preserve">, </w:t>
      </w:r>
      <w:r w:rsidR="008F0A50" w:rsidRPr="008D761D">
        <w:t>May</w:t>
      </w:r>
      <w:r>
        <w:t xml:space="preserve"> </w:t>
      </w:r>
      <w:r w:rsidR="008F0A50" w:rsidRPr="008D761D">
        <w:t>1988</w:t>
      </w:r>
      <w:r>
        <w:t>. Emphasis: v</w:t>
      </w:r>
      <w:r w:rsidR="008F0A50" w:rsidRPr="008D761D">
        <w:t xml:space="preserve">ocal </w:t>
      </w:r>
      <w:r>
        <w:t>p</w:t>
      </w:r>
      <w:r w:rsidR="008F0A50" w:rsidRPr="008D761D">
        <w:t xml:space="preserve">erformance and </w:t>
      </w:r>
      <w:r>
        <w:t>l</w:t>
      </w:r>
      <w:r w:rsidR="008F0A50" w:rsidRPr="008D761D">
        <w:t>iterature</w:t>
      </w:r>
      <w:r w:rsidR="00C57086">
        <w:t>.</w:t>
      </w:r>
    </w:p>
    <w:p w14:paraId="5833A185" w14:textId="77777777" w:rsidR="008F0A50" w:rsidRPr="008D761D" w:rsidRDefault="008F0A50" w:rsidP="008F0A50">
      <w:r w:rsidRPr="008D761D">
        <w:tab/>
      </w:r>
      <w:r w:rsidRPr="008D761D">
        <w:tab/>
      </w:r>
    </w:p>
    <w:p w14:paraId="4FC85B7C" w14:textId="77777777" w:rsidR="00C92FE9" w:rsidRDefault="00C92FE9" w:rsidP="00CF6BF0">
      <w:pPr>
        <w:rPr>
          <w:b/>
        </w:rPr>
      </w:pPr>
      <w:r>
        <w:rPr>
          <w:b/>
        </w:rPr>
        <w:t>EXPERIENCE:</w:t>
      </w:r>
    </w:p>
    <w:p w14:paraId="546A7AAA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  <w:jc w:val="both"/>
        <w:rPr>
          <w:b/>
        </w:rPr>
      </w:pPr>
    </w:p>
    <w:p w14:paraId="13F0A4B3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firstLine="540"/>
        <w:jc w:val="both"/>
        <w:rPr>
          <w:b/>
        </w:rPr>
      </w:pPr>
      <w:r>
        <w:rPr>
          <w:b/>
        </w:rPr>
        <w:t xml:space="preserve">Teaching, Extension and Research Appointments: </w:t>
      </w:r>
    </w:p>
    <w:p w14:paraId="11EB31CF" w14:textId="77777777" w:rsidR="008D761D" w:rsidRDefault="008D761D" w:rsidP="008D761D">
      <w:pPr>
        <w:ind w:left="720"/>
        <w:rPr>
          <w:rFonts w:ascii="Arial" w:hAnsi="Arial" w:cs="Arial"/>
          <w:b/>
        </w:rPr>
      </w:pPr>
    </w:p>
    <w:p w14:paraId="06E29052" w14:textId="77777777" w:rsidR="00CF6BF0" w:rsidRPr="00CF6BF0" w:rsidRDefault="00CF6BF0" w:rsidP="008D761D">
      <w:pPr>
        <w:ind w:left="720"/>
        <w:rPr>
          <w:bCs/>
        </w:rPr>
      </w:pPr>
      <w:r>
        <w:rPr>
          <w:b/>
        </w:rPr>
        <w:t xml:space="preserve">University of Idaho, </w:t>
      </w:r>
      <w:r w:rsidRPr="00CF6BF0">
        <w:rPr>
          <w:bCs/>
        </w:rPr>
        <w:t>Assistant Professor, Moscow, ID</w:t>
      </w:r>
      <w:r w:rsidR="007E5703">
        <w:rPr>
          <w:bCs/>
        </w:rPr>
        <w:t>,</w:t>
      </w:r>
      <w:r w:rsidRPr="00CF6BF0">
        <w:rPr>
          <w:bCs/>
        </w:rPr>
        <w:t xml:space="preserve"> 2019-present.</w:t>
      </w:r>
    </w:p>
    <w:p w14:paraId="3CC73D28" w14:textId="77777777" w:rsidR="00CF6BF0" w:rsidRDefault="00CF6BF0" w:rsidP="008D761D">
      <w:pPr>
        <w:ind w:left="720"/>
        <w:rPr>
          <w:b/>
        </w:rPr>
      </w:pPr>
    </w:p>
    <w:p w14:paraId="4281F72E" w14:textId="77777777" w:rsidR="008D761D" w:rsidRPr="00391C4C" w:rsidRDefault="008D761D" w:rsidP="008D761D">
      <w:pPr>
        <w:ind w:left="720"/>
      </w:pPr>
      <w:r w:rsidRPr="00391C4C">
        <w:rPr>
          <w:b/>
        </w:rPr>
        <w:t>Valdosta State University</w:t>
      </w:r>
      <w:r w:rsidR="00CF6BF0" w:rsidRPr="00CF6BF0">
        <w:rPr>
          <w:bCs/>
        </w:rPr>
        <w:t>,</w:t>
      </w:r>
      <w:r w:rsidR="00CF6BF0">
        <w:rPr>
          <w:b/>
        </w:rPr>
        <w:t xml:space="preserve"> </w:t>
      </w:r>
      <w:r w:rsidRPr="00391C4C">
        <w:t>Director of Choral Activities, Visiting Assistant Professo</w:t>
      </w:r>
      <w:r w:rsidRPr="006A2CCE">
        <w:t>r</w:t>
      </w:r>
      <w:r w:rsidR="00CF6BF0" w:rsidRPr="006A2CCE">
        <w:t>,</w:t>
      </w:r>
      <w:r w:rsidR="00CF6BF0">
        <w:rPr>
          <w:b/>
        </w:rPr>
        <w:t xml:space="preserve"> </w:t>
      </w:r>
      <w:r w:rsidR="00CF6BF0" w:rsidRPr="00CF6BF0">
        <w:rPr>
          <w:bCs/>
        </w:rPr>
        <w:t>Valdosta GA,</w:t>
      </w:r>
      <w:r w:rsidR="00CF6BF0">
        <w:rPr>
          <w:b/>
        </w:rPr>
        <w:t xml:space="preserve"> </w:t>
      </w:r>
      <w:r w:rsidRPr="00391C4C">
        <w:t>2018-2019</w:t>
      </w:r>
    </w:p>
    <w:p w14:paraId="0EF47CC6" w14:textId="77777777" w:rsidR="008D761D" w:rsidRPr="00391C4C" w:rsidRDefault="008D761D" w:rsidP="008D761D">
      <w:pPr>
        <w:ind w:left="720"/>
        <w:rPr>
          <w:b/>
        </w:rPr>
      </w:pPr>
    </w:p>
    <w:p w14:paraId="54638255" w14:textId="77777777" w:rsidR="008D761D" w:rsidRPr="00CF6BF0" w:rsidRDefault="008D761D" w:rsidP="00CF6BF0">
      <w:pPr>
        <w:ind w:left="720"/>
      </w:pPr>
      <w:r w:rsidRPr="00391C4C">
        <w:rPr>
          <w:b/>
        </w:rPr>
        <w:t>University of Northern Colorado</w:t>
      </w:r>
      <w:r w:rsidR="00CF6BF0">
        <w:rPr>
          <w:b/>
        </w:rPr>
        <w:t xml:space="preserve">, </w:t>
      </w:r>
      <w:r w:rsidRPr="00391C4C">
        <w:t>Doctoral Teaching Assistant &amp; Instructor of Record</w:t>
      </w:r>
      <w:r w:rsidR="00CF6BF0">
        <w:t xml:space="preserve">, Greeley, CO, </w:t>
      </w:r>
      <w:r w:rsidRPr="00391C4C">
        <w:t>2016-2017</w:t>
      </w:r>
    </w:p>
    <w:p w14:paraId="088BDEE2" w14:textId="77777777" w:rsidR="008D761D" w:rsidRPr="00391C4C" w:rsidRDefault="008D761D" w:rsidP="008D761D">
      <w:pPr>
        <w:ind w:left="720"/>
        <w:rPr>
          <w:b/>
        </w:rPr>
      </w:pPr>
    </w:p>
    <w:p w14:paraId="78F23C12" w14:textId="77777777" w:rsidR="008D761D" w:rsidRDefault="008D761D" w:rsidP="00CF6BF0">
      <w:pPr>
        <w:ind w:left="720"/>
      </w:pPr>
      <w:r w:rsidRPr="00391C4C">
        <w:rPr>
          <w:b/>
        </w:rPr>
        <w:t>New Mexico State University</w:t>
      </w:r>
      <w:r w:rsidR="00CF6BF0">
        <w:rPr>
          <w:b/>
        </w:rPr>
        <w:t xml:space="preserve">, </w:t>
      </w:r>
      <w:r w:rsidRPr="00391C4C">
        <w:t>Director of Choral Activities, Visiting Assistant Professor</w:t>
      </w:r>
      <w:r w:rsidR="00CF6BF0">
        <w:t xml:space="preserve">, Las Cruces, NM, </w:t>
      </w:r>
      <w:r w:rsidRPr="00391C4C">
        <w:t>2012-2015</w:t>
      </w:r>
    </w:p>
    <w:p w14:paraId="7FF772AD" w14:textId="77777777" w:rsidR="00CF6BF0" w:rsidRDefault="00CF6BF0" w:rsidP="00CF6BF0">
      <w:pPr>
        <w:ind w:left="720"/>
      </w:pPr>
    </w:p>
    <w:p w14:paraId="52F745AA" w14:textId="77777777" w:rsidR="008D761D" w:rsidRPr="00391C4C" w:rsidRDefault="00CF6BF0" w:rsidP="00CF6BF0">
      <w:pPr>
        <w:ind w:left="720"/>
      </w:pPr>
      <w:r w:rsidRPr="00391C4C">
        <w:rPr>
          <w:b/>
        </w:rPr>
        <w:t>New Mexico State University</w:t>
      </w:r>
      <w:r>
        <w:rPr>
          <w:b/>
        </w:rPr>
        <w:t xml:space="preserve">, </w:t>
      </w:r>
      <w:r w:rsidR="008D761D" w:rsidRPr="00391C4C">
        <w:t>Assistant Conductor of Choral Activities</w:t>
      </w:r>
      <w:r>
        <w:t xml:space="preserve">, Las Cruces, NM, </w:t>
      </w:r>
      <w:r w:rsidR="008D761D" w:rsidRPr="00391C4C">
        <w:t xml:space="preserve">2009-2011 </w:t>
      </w:r>
    </w:p>
    <w:p w14:paraId="73387D78" w14:textId="77777777" w:rsidR="008D761D" w:rsidRPr="00391C4C" w:rsidRDefault="008D761D" w:rsidP="008D761D">
      <w:pPr>
        <w:ind w:left="1440" w:hanging="1440"/>
      </w:pPr>
      <w:r w:rsidRPr="00391C4C">
        <w:tab/>
      </w:r>
    </w:p>
    <w:p w14:paraId="59326851" w14:textId="77777777" w:rsidR="008D761D" w:rsidRPr="00391C4C" w:rsidRDefault="008D761D" w:rsidP="008D761D">
      <w:pPr>
        <w:ind w:firstLine="720"/>
        <w:jc w:val="both"/>
      </w:pPr>
      <w:r w:rsidRPr="00391C4C">
        <w:rPr>
          <w:b/>
        </w:rPr>
        <w:t>Eastman School of Music</w:t>
      </w:r>
      <w:r w:rsidR="00CF6BF0">
        <w:rPr>
          <w:b/>
        </w:rPr>
        <w:t xml:space="preserve">, </w:t>
      </w:r>
      <w:r w:rsidR="00CF6BF0" w:rsidRPr="00CF6BF0">
        <w:rPr>
          <w:bCs/>
        </w:rPr>
        <w:t>A</w:t>
      </w:r>
      <w:r w:rsidRPr="00391C4C">
        <w:t>djunct Professor</w:t>
      </w:r>
      <w:r w:rsidR="00CF6BF0">
        <w:rPr>
          <w:b/>
        </w:rPr>
        <w:t xml:space="preserve">, </w:t>
      </w:r>
      <w:r w:rsidR="00CF6BF0" w:rsidRPr="00CF6BF0">
        <w:rPr>
          <w:bCs/>
        </w:rPr>
        <w:t>Rochester, NY,</w:t>
      </w:r>
      <w:r w:rsidR="00CF6BF0">
        <w:rPr>
          <w:b/>
        </w:rPr>
        <w:t xml:space="preserve"> </w:t>
      </w:r>
      <w:r w:rsidR="00391C4C" w:rsidRPr="00391C4C">
        <w:t>2002-2003</w:t>
      </w:r>
    </w:p>
    <w:p w14:paraId="7DD8D1D9" w14:textId="77777777" w:rsidR="008D761D" w:rsidRPr="00391C4C" w:rsidRDefault="008D761D" w:rsidP="008D761D">
      <w:pPr>
        <w:rPr>
          <w:b/>
        </w:rPr>
      </w:pPr>
    </w:p>
    <w:p w14:paraId="01F77DA7" w14:textId="77777777" w:rsidR="008D761D" w:rsidRPr="00391C4C" w:rsidRDefault="008D761D" w:rsidP="008D761D">
      <w:r w:rsidRPr="00391C4C">
        <w:t xml:space="preserve">         </w:t>
      </w:r>
      <w:r w:rsidRPr="00391C4C">
        <w:tab/>
      </w:r>
      <w:r w:rsidRPr="00391C4C">
        <w:rPr>
          <w:b/>
        </w:rPr>
        <w:t>Dartmouth College</w:t>
      </w:r>
      <w:r w:rsidR="00CF6BF0">
        <w:rPr>
          <w:b/>
        </w:rPr>
        <w:t xml:space="preserve">, </w:t>
      </w:r>
      <w:r w:rsidRPr="00391C4C">
        <w:t>Conducting Fellow and Voice Teacher</w:t>
      </w:r>
      <w:r w:rsidR="007E5703">
        <w:t>, Hanover, NH, 1</w:t>
      </w:r>
      <w:r w:rsidR="00391C4C" w:rsidRPr="00391C4C">
        <w:t>993-1995</w:t>
      </w:r>
    </w:p>
    <w:p w14:paraId="0E9C210D" w14:textId="77777777" w:rsidR="008D761D" w:rsidRPr="00391C4C" w:rsidRDefault="008D761D" w:rsidP="008D761D">
      <w:pPr>
        <w:pStyle w:val="Footer"/>
        <w:tabs>
          <w:tab w:val="clear" w:pos="4320"/>
          <w:tab w:val="clear" w:pos="8640"/>
        </w:tabs>
        <w:rPr>
          <w:sz w:val="18"/>
        </w:rPr>
      </w:pPr>
    </w:p>
    <w:p w14:paraId="16AC97BD" w14:textId="77777777" w:rsidR="008D761D" w:rsidRPr="00391C4C" w:rsidRDefault="007E5703" w:rsidP="008D761D">
      <w:pPr>
        <w:ind w:firstLine="720"/>
      </w:pPr>
      <w:r w:rsidRPr="007E5703">
        <w:rPr>
          <w:b/>
        </w:rPr>
        <w:t>Eastman School of Music</w:t>
      </w:r>
      <w:r>
        <w:rPr>
          <w:b/>
        </w:rPr>
        <w:t xml:space="preserve">, </w:t>
      </w:r>
      <w:r w:rsidR="008D761D" w:rsidRPr="007E5703">
        <w:rPr>
          <w:bCs/>
        </w:rPr>
        <w:t>Eastman Rochester Chorus</w:t>
      </w:r>
      <w:r>
        <w:rPr>
          <w:b/>
        </w:rPr>
        <w:t xml:space="preserve">, </w:t>
      </w:r>
      <w:r w:rsidR="008D761D" w:rsidRPr="00391C4C">
        <w:t>Assistant Conductor</w:t>
      </w:r>
      <w:r>
        <w:t>, Rochester, NY, 1</w:t>
      </w:r>
      <w:r w:rsidR="00391C4C" w:rsidRPr="00391C4C">
        <w:t>991-1992</w:t>
      </w:r>
    </w:p>
    <w:p w14:paraId="7645F7FC" w14:textId="77777777" w:rsidR="008D761D" w:rsidRPr="00391C4C" w:rsidRDefault="008D761D" w:rsidP="008D761D">
      <w:pPr>
        <w:ind w:left="1440"/>
        <w:jc w:val="both"/>
      </w:pPr>
    </w:p>
    <w:p w14:paraId="754785F0" w14:textId="77777777" w:rsidR="008D761D" w:rsidRPr="00391C4C" w:rsidRDefault="008D761D" w:rsidP="008D761D">
      <w:pPr>
        <w:ind w:firstLine="720"/>
      </w:pPr>
      <w:r w:rsidRPr="00391C4C">
        <w:rPr>
          <w:b/>
        </w:rPr>
        <w:t>Albany Academy for Girls</w:t>
      </w:r>
      <w:r w:rsidR="007E5703">
        <w:rPr>
          <w:b/>
        </w:rPr>
        <w:t xml:space="preserve">, </w:t>
      </w:r>
      <w:r w:rsidR="007E5703" w:rsidRPr="007E5703">
        <w:rPr>
          <w:bCs/>
        </w:rPr>
        <w:t>D</w:t>
      </w:r>
      <w:r w:rsidRPr="00391C4C">
        <w:t>irector of Middle School Music and Drama</w:t>
      </w:r>
      <w:r w:rsidR="007E5703">
        <w:t xml:space="preserve">, Albany, NY, </w:t>
      </w:r>
      <w:r w:rsidR="00391C4C" w:rsidRPr="00391C4C">
        <w:t>1989-1990</w:t>
      </w:r>
    </w:p>
    <w:p w14:paraId="53EA5115" w14:textId="77777777" w:rsidR="008D761D" w:rsidRPr="00F70C4E" w:rsidRDefault="008D761D" w:rsidP="008D761D">
      <w:pPr>
        <w:jc w:val="both"/>
        <w:rPr>
          <w:rFonts w:ascii="Arial" w:hAnsi="Arial" w:cs="Arial"/>
          <w:b/>
          <w:u w:val="single"/>
        </w:rPr>
      </w:pPr>
    </w:p>
    <w:p w14:paraId="5F356712" w14:textId="77777777" w:rsidR="00C92FE9" w:rsidRDefault="00C92FE9">
      <w:pPr>
        <w:pStyle w:val="BodyTextIndent3"/>
        <w:ind w:left="1620" w:hanging="1080"/>
        <w:rPr>
          <w:b/>
          <w:sz w:val="20"/>
        </w:rPr>
      </w:pPr>
    </w:p>
    <w:p w14:paraId="1EC01294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</w:p>
    <w:p w14:paraId="499586F7" w14:textId="77777777" w:rsidR="001E2D4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</w:r>
    </w:p>
    <w:p w14:paraId="08678B59" w14:textId="77777777" w:rsidR="00C92FE9" w:rsidRDefault="001E2D4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/>
        </w:rPr>
        <w:lastRenderedPageBreak/>
        <w:tab/>
      </w:r>
      <w:r w:rsidR="00C92FE9">
        <w:rPr>
          <w:b/>
        </w:rPr>
        <w:t>Non-Academic Employment:</w:t>
      </w:r>
    </w:p>
    <w:p w14:paraId="0759921A" w14:textId="77777777" w:rsidR="008D761D" w:rsidRDefault="008D761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</w:p>
    <w:p w14:paraId="1246AED6" w14:textId="5726CAB5" w:rsidR="0014789F" w:rsidRDefault="0014789F" w:rsidP="00AC16B3">
      <w:pPr>
        <w:ind w:left="720" w:firstLine="720"/>
        <w:rPr>
          <w:bCs/>
        </w:rPr>
      </w:pPr>
      <w:r>
        <w:rPr>
          <w:bCs/>
        </w:rPr>
        <w:t>St. Augustine</w:t>
      </w:r>
      <w:r w:rsidR="005D10BF">
        <w:rPr>
          <w:bCs/>
        </w:rPr>
        <w:t>’</w:t>
      </w:r>
      <w:r>
        <w:rPr>
          <w:bCs/>
        </w:rPr>
        <w:t>s Catholic Church, Director of Music, Moscow, ID, 2020-present</w:t>
      </w:r>
    </w:p>
    <w:p w14:paraId="3CAE14D8" w14:textId="77777777" w:rsidR="001E2D49" w:rsidRPr="009A79EB" w:rsidRDefault="001E2D49" w:rsidP="00AC16B3">
      <w:pPr>
        <w:ind w:left="720" w:firstLine="720"/>
        <w:rPr>
          <w:bCs/>
        </w:rPr>
      </w:pPr>
      <w:r w:rsidRPr="009A79EB">
        <w:rPr>
          <w:bCs/>
        </w:rPr>
        <w:t xml:space="preserve">First Presbyterian Church, </w:t>
      </w:r>
      <w:r w:rsidR="00AC16B3" w:rsidRPr="009A79EB">
        <w:rPr>
          <w:bCs/>
        </w:rPr>
        <w:t xml:space="preserve">Director of Music, </w:t>
      </w:r>
      <w:r w:rsidRPr="009A79EB">
        <w:rPr>
          <w:bCs/>
        </w:rPr>
        <w:t>Las Cruces</w:t>
      </w:r>
      <w:r w:rsidR="00AC16B3" w:rsidRPr="009A79EB">
        <w:rPr>
          <w:bCs/>
        </w:rPr>
        <w:t>,</w:t>
      </w:r>
      <w:r w:rsidRPr="009A79EB">
        <w:rPr>
          <w:bCs/>
        </w:rPr>
        <w:t xml:space="preserve"> NM</w:t>
      </w:r>
      <w:r w:rsidR="00AC16B3" w:rsidRPr="009A79EB">
        <w:rPr>
          <w:bCs/>
        </w:rPr>
        <w:t xml:space="preserve">, </w:t>
      </w:r>
      <w:r w:rsidRPr="009A79EB">
        <w:rPr>
          <w:bCs/>
        </w:rPr>
        <w:t>2009-2015</w:t>
      </w:r>
      <w:r w:rsidRPr="009A79EB">
        <w:rPr>
          <w:bCs/>
        </w:rPr>
        <w:tab/>
      </w:r>
      <w:r w:rsidRPr="009A79EB">
        <w:rPr>
          <w:bCs/>
        </w:rPr>
        <w:tab/>
        <w:t xml:space="preserve">        </w:t>
      </w:r>
    </w:p>
    <w:p w14:paraId="7D6278C8" w14:textId="77777777" w:rsidR="00BA2983" w:rsidRPr="009A79EB" w:rsidRDefault="001E2D49" w:rsidP="00BA2983">
      <w:pPr>
        <w:ind w:left="1440" w:hanging="720"/>
        <w:jc w:val="both"/>
        <w:rPr>
          <w:bCs/>
        </w:rPr>
      </w:pPr>
      <w:r w:rsidRPr="009A79EB">
        <w:rPr>
          <w:bCs/>
        </w:rPr>
        <w:t xml:space="preserve">              </w:t>
      </w:r>
      <w:r w:rsidR="008D761D" w:rsidRPr="009A79EB">
        <w:rPr>
          <w:bCs/>
        </w:rPr>
        <w:t>Rochester Boys Choir</w:t>
      </w:r>
      <w:r w:rsidR="00391C4C" w:rsidRPr="009A79EB">
        <w:rPr>
          <w:bCs/>
        </w:rPr>
        <w:t xml:space="preserve">, </w:t>
      </w:r>
      <w:r w:rsidR="00AC16B3" w:rsidRPr="009A79EB">
        <w:rPr>
          <w:bCs/>
        </w:rPr>
        <w:t xml:space="preserve">Artistic Director, Conductor &amp; Founder, </w:t>
      </w:r>
      <w:r w:rsidR="00391C4C" w:rsidRPr="009A79EB">
        <w:rPr>
          <w:bCs/>
        </w:rPr>
        <w:t>Rochester</w:t>
      </w:r>
      <w:r w:rsidR="00AC16B3" w:rsidRPr="009A79EB">
        <w:rPr>
          <w:bCs/>
        </w:rPr>
        <w:t>,</w:t>
      </w:r>
      <w:r w:rsidR="00391C4C" w:rsidRPr="009A79EB">
        <w:rPr>
          <w:bCs/>
        </w:rPr>
        <w:t xml:space="preserve"> NY</w:t>
      </w:r>
      <w:r w:rsidR="00AC16B3" w:rsidRPr="009A79EB">
        <w:rPr>
          <w:bCs/>
        </w:rPr>
        <w:t xml:space="preserve">, </w:t>
      </w:r>
      <w:r w:rsidR="008D761D" w:rsidRPr="009A79EB">
        <w:rPr>
          <w:bCs/>
        </w:rPr>
        <w:t>2002-2009</w:t>
      </w:r>
    </w:p>
    <w:p w14:paraId="45C09A73" w14:textId="77777777" w:rsidR="006E3F39" w:rsidRPr="009A79EB" w:rsidRDefault="00391C4C" w:rsidP="00BA2983">
      <w:pPr>
        <w:ind w:left="1440"/>
        <w:jc w:val="both"/>
        <w:rPr>
          <w:bCs/>
        </w:rPr>
      </w:pPr>
      <w:r w:rsidRPr="009A79EB">
        <w:rPr>
          <w:bCs/>
        </w:rPr>
        <w:t xml:space="preserve">Asbury First United Methodist Church, </w:t>
      </w:r>
      <w:r w:rsidR="00AC16B3" w:rsidRPr="009A79EB">
        <w:rPr>
          <w:bCs/>
        </w:rPr>
        <w:t xml:space="preserve">Director of Music, </w:t>
      </w:r>
      <w:r w:rsidRPr="009A79EB">
        <w:rPr>
          <w:bCs/>
        </w:rPr>
        <w:t>Rochester</w:t>
      </w:r>
      <w:r w:rsidR="00AC16B3" w:rsidRPr="009A79EB">
        <w:rPr>
          <w:bCs/>
        </w:rPr>
        <w:t xml:space="preserve">, </w:t>
      </w:r>
      <w:r w:rsidRPr="009A79EB">
        <w:rPr>
          <w:bCs/>
        </w:rPr>
        <w:t>NY</w:t>
      </w:r>
      <w:r w:rsidR="00AC16B3" w:rsidRPr="009A79EB">
        <w:rPr>
          <w:bCs/>
        </w:rPr>
        <w:t xml:space="preserve">, </w:t>
      </w:r>
      <w:r w:rsidR="00F270A2" w:rsidRPr="009A79EB">
        <w:rPr>
          <w:bCs/>
        </w:rPr>
        <w:t>1995-2009</w:t>
      </w:r>
      <w:r w:rsidRPr="009A79EB">
        <w:rPr>
          <w:bCs/>
        </w:rPr>
        <w:tab/>
      </w:r>
      <w:r w:rsidRPr="009A79EB">
        <w:rPr>
          <w:bCs/>
        </w:rPr>
        <w:tab/>
        <w:t xml:space="preserve">      </w:t>
      </w:r>
    </w:p>
    <w:p w14:paraId="08F2091E" w14:textId="77777777" w:rsidR="009A79EB" w:rsidRDefault="006E3F39" w:rsidP="009A79EB">
      <w:pPr>
        <w:ind w:left="720" w:firstLine="720"/>
        <w:jc w:val="both"/>
        <w:rPr>
          <w:bCs/>
        </w:rPr>
      </w:pPr>
      <w:r w:rsidRPr="009A79EB">
        <w:rPr>
          <w:bCs/>
        </w:rPr>
        <w:t>Carolina Chamber Ensemble (c3), Professional chamber choir based in Charleston, SC, Founding</w:t>
      </w:r>
    </w:p>
    <w:p w14:paraId="4854877C" w14:textId="77777777" w:rsidR="006E3F39" w:rsidRPr="009A79EB" w:rsidRDefault="006E3F39" w:rsidP="009A79EB">
      <w:pPr>
        <w:ind w:left="720" w:firstLine="720"/>
        <w:jc w:val="both"/>
        <w:rPr>
          <w:bCs/>
        </w:rPr>
      </w:pPr>
      <w:r w:rsidRPr="009A79EB">
        <w:rPr>
          <w:bCs/>
        </w:rPr>
        <w:t xml:space="preserve"> </w:t>
      </w:r>
      <w:r w:rsidR="009A79EB">
        <w:rPr>
          <w:bCs/>
        </w:rPr>
        <w:t xml:space="preserve">   </w:t>
      </w:r>
      <w:r w:rsidRPr="009A79EB">
        <w:rPr>
          <w:bCs/>
        </w:rPr>
        <w:t>Vocal Member, 1992-2005</w:t>
      </w:r>
    </w:p>
    <w:p w14:paraId="6DDE73BD" w14:textId="77777777" w:rsidR="00F270A2" w:rsidRPr="009A79EB" w:rsidRDefault="00F270A2" w:rsidP="00BA2983">
      <w:pPr>
        <w:ind w:left="1440"/>
        <w:jc w:val="both"/>
        <w:rPr>
          <w:bCs/>
        </w:rPr>
      </w:pPr>
      <w:r w:rsidRPr="009A79EB">
        <w:rPr>
          <w:bCs/>
        </w:rPr>
        <w:t xml:space="preserve">United Methodist Church of South Euclid, </w:t>
      </w:r>
      <w:r w:rsidR="00AC16B3" w:rsidRPr="009A79EB">
        <w:rPr>
          <w:bCs/>
        </w:rPr>
        <w:t xml:space="preserve">Music Director, </w:t>
      </w:r>
      <w:r w:rsidRPr="009A79EB">
        <w:rPr>
          <w:bCs/>
        </w:rPr>
        <w:t>South Euclid, OH</w:t>
      </w:r>
      <w:r w:rsidR="00AC16B3" w:rsidRPr="009A79EB">
        <w:rPr>
          <w:bCs/>
        </w:rPr>
        <w:t xml:space="preserve">, </w:t>
      </w:r>
      <w:r w:rsidRPr="009A79EB">
        <w:rPr>
          <w:bCs/>
        </w:rPr>
        <w:t>1992-199</w:t>
      </w:r>
      <w:r w:rsidR="00AC16B3" w:rsidRPr="009A79EB">
        <w:rPr>
          <w:bCs/>
        </w:rPr>
        <w:t>3</w:t>
      </w:r>
      <w:r w:rsidRPr="009A79EB">
        <w:rPr>
          <w:bCs/>
        </w:rPr>
        <w:tab/>
      </w:r>
    </w:p>
    <w:p w14:paraId="0A0B15BF" w14:textId="77777777" w:rsidR="00F270A2" w:rsidRPr="009A79EB" w:rsidRDefault="00F270A2" w:rsidP="00BA2983">
      <w:pPr>
        <w:jc w:val="both"/>
        <w:rPr>
          <w:bCs/>
        </w:rPr>
      </w:pPr>
      <w:r w:rsidRPr="009A79EB">
        <w:rPr>
          <w:bCs/>
        </w:rPr>
        <w:tab/>
      </w:r>
      <w:r w:rsidRPr="009A79EB">
        <w:rPr>
          <w:bCs/>
        </w:rPr>
        <w:tab/>
        <w:t xml:space="preserve">Lake Avenue Baptist Church, </w:t>
      </w:r>
      <w:r w:rsidR="00AC16B3" w:rsidRPr="009A79EB">
        <w:rPr>
          <w:bCs/>
        </w:rPr>
        <w:t xml:space="preserve">Music Director, </w:t>
      </w:r>
      <w:r w:rsidRPr="009A79EB">
        <w:rPr>
          <w:bCs/>
        </w:rPr>
        <w:t>Rochester, NY</w:t>
      </w:r>
      <w:r w:rsidR="00AC16B3" w:rsidRPr="009A79EB">
        <w:rPr>
          <w:bCs/>
        </w:rPr>
        <w:t xml:space="preserve">, </w:t>
      </w:r>
      <w:r w:rsidRPr="009A79EB">
        <w:rPr>
          <w:bCs/>
        </w:rPr>
        <w:t>1991-1992</w:t>
      </w:r>
      <w:r w:rsidRPr="009A79EB">
        <w:rPr>
          <w:bCs/>
        </w:rPr>
        <w:tab/>
      </w:r>
      <w:r w:rsidRPr="009A79EB">
        <w:rPr>
          <w:bCs/>
        </w:rPr>
        <w:tab/>
        <w:t xml:space="preserve">        </w:t>
      </w:r>
    </w:p>
    <w:p w14:paraId="664DEC11" w14:textId="77777777" w:rsidR="009A79EB" w:rsidRDefault="00F270A2" w:rsidP="00BA2983">
      <w:pPr>
        <w:ind w:left="720" w:firstLine="720"/>
        <w:jc w:val="both"/>
        <w:rPr>
          <w:bCs/>
        </w:rPr>
      </w:pPr>
      <w:r w:rsidRPr="009A79EB">
        <w:rPr>
          <w:bCs/>
        </w:rPr>
        <w:t xml:space="preserve">Interlochen Arts Academy, </w:t>
      </w:r>
      <w:r w:rsidR="00AC16B3" w:rsidRPr="009A79EB">
        <w:rPr>
          <w:bCs/>
        </w:rPr>
        <w:t xml:space="preserve">Resident </w:t>
      </w:r>
      <w:proofErr w:type="gramStart"/>
      <w:r w:rsidR="00AC16B3" w:rsidRPr="009A79EB">
        <w:rPr>
          <w:bCs/>
        </w:rPr>
        <w:t>Advisor</w:t>
      </w:r>
      <w:proofErr w:type="gramEnd"/>
      <w:r w:rsidR="00AC16B3" w:rsidRPr="009A79EB">
        <w:rPr>
          <w:bCs/>
        </w:rPr>
        <w:t xml:space="preserve"> and assistant conductor for the Interlochen Symphonic </w:t>
      </w:r>
      <w:r w:rsidR="00BA2983" w:rsidRPr="009A79EB">
        <w:rPr>
          <w:bCs/>
        </w:rPr>
        <w:t xml:space="preserve"> </w:t>
      </w:r>
    </w:p>
    <w:p w14:paraId="56664468" w14:textId="77777777" w:rsidR="00F270A2" w:rsidRPr="009A79EB" w:rsidRDefault="009A79EB" w:rsidP="009A79EB">
      <w:pPr>
        <w:ind w:left="720"/>
        <w:jc w:val="both"/>
        <w:rPr>
          <w:bCs/>
        </w:rPr>
      </w:pPr>
      <w:r>
        <w:rPr>
          <w:bCs/>
        </w:rPr>
        <w:t xml:space="preserve">  </w:t>
      </w:r>
      <w:r w:rsidR="00BA2983" w:rsidRPr="009A79EB">
        <w:rPr>
          <w:bCs/>
        </w:rPr>
        <w:t xml:space="preserve">                 </w:t>
      </w:r>
      <w:r w:rsidR="00AC16B3" w:rsidRPr="009A79EB">
        <w:rPr>
          <w:bCs/>
        </w:rPr>
        <w:t xml:space="preserve">Band </w:t>
      </w:r>
      <w:r w:rsidR="00F270A2" w:rsidRPr="009A79EB">
        <w:rPr>
          <w:bCs/>
        </w:rPr>
        <w:t>Interlochen, MI</w:t>
      </w:r>
      <w:r w:rsidR="00AC16B3" w:rsidRPr="009A79EB">
        <w:rPr>
          <w:bCs/>
        </w:rPr>
        <w:t>, 1</w:t>
      </w:r>
      <w:r w:rsidR="00F270A2" w:rsidRPr="009A79EB">
        <w:rPr>
          <w:bCs/>
        </w:rPr>
        <w:t>988-1989</w:t>
      </w:r>
    </w:p>
    <w:p w14:paraId="2C5B29C4" w14:textId="77777777" w:rsidR="00F270A2" w:rsidRPr="00AC16B3" w:rsidRDefault="00F270A2" w:rsidP="00BA2983">
      <w:r w:rsidRPr="009A79EB">
        <w:rPr>
          <w:bCs/>
        </w:rPr>
        <w:tab/>
      </w:r>
      <w:r w:rsidR="00BA2983" w:rsidRPr="009A79EB">
        <w:rPr>
          <w:bCs/>
        </w:rPr>
        <w:tab/>
      </w:r>
      <w:proofErr w:type="spellStart"/>
      <w:r w:rsidRPr="009A79EB">
        <w:rPr>
          <w:bCs/>
        </w:rPr>
        <w:t>Kipton</w:t>
      </w:r>
      <w:proofErr w:type="spellEnd"/>
      <w:r w:rsidRPr="009A79EB">
        <w:rPr>
          <w:bCs/>
        </w:rPr>
        <w:t xml:space="preserve"> Community Church,</w:t>
      </w:r>
      <w:r w:rsidRPr="00F270A2">
        <w:t xml:space="preserve"> </w:t>
      </w:r>
      <w:r w:rsidR="00AC16B3" w:rsidRPr="00F270A2">
        <w:t>Music Director</w:t>
      </w:r>
      <w:r w:rsidR="00AC16B3">
        <w:t>,</w:t>
      </w:r>
      <w:r w:rsidR="00AC16B3" w:rsidRPr="00F270A2">
        <w:t xml:space="preserve"> </w:t>
      </w:r>
      <w:proofErr w:type="spellStart"/>
      <w:r w:rsidRPr="00F270A2">
        <w:t>Kipton</w:t>
      </w:r>
      <w:proofErr w:type="spellEnd"/>
      <w:r w:rsidRPr="00F270A2">
        <w:t>, OH</w:t>
      </w:r>
      <w:r w:rsidR="00AC16B3">
        <w:t xml:space="preserve">, </w:t>
      </w:r>
      <w:r w:rsidRPr="00F270A2">
        <w:t>1987-1988</w:t>
      </w:r>
    </w:p>
    <w:p w14:paraId="405E11D4" w14:textId="77777777" w:rsidR="00F270A2" w:rsidRPr="00F70C4E" w:rsidRDefault="00F270A2" w:rsidP="00391C4C">
      <w:pPr>
        <w:ind w:left="1440" w:hanging="1440"/>
        <w:rPr>
          <w:rFonts w:ascii="Arial" w:hAnsi="Arial" w:cs="Arial"/>
        </w:rPr>
      </w:pPr>
    </w:p>
    <w:p w14:paraId="73DED2BF" w14:textId="77777777" w:rsidR="00F270A2" w:rsidRPr="006E3F39" w:rsidRDefault="008D761D" w:rsidP="006E3F39">
      <w:pPr>
        <w:ind w:firstLine="720"/>
        <w:jc w:val="both"/>
        <w:rPr>
          <w:rFonts w:ascii="Arial" w:hAnsi="Arial" w:cs="Arial"/>
        </w:rPr>
      </w:pPr>
      <w:r w:rsidRPr="00F70C4E">
        <w:rPr>
          <w:rFonts w:ascii="Arial" w:hAnsi="Arial" w:cs="Arial"/>
          <w:b/>
        </w:rPr>
        <w:tab/>
      </w:r>
      <w:bookmarkStart w:id="0" w:name="_Hlk26792020"/>
    </w:p>
    <w:p w14:paraId="4647D655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/>
        </w:rPr>
        <w:t xml:space="preserve">TEACHING ACCOMPLISHMENTS: </w:t>
      </w:r>
      <w:bookmarkEnd w:id="0"/>
    </w:p>
    <w:p w14:paraId="4CF658EA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</w:p>
    <w:p w14:paraId="21BDE147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tab/>
      </w:r>
      <w:r>
        <w:rPr>
          <w:b/>
        </w:rPr>
        <w:t>Areas of Specialization:</w:t>
      </w:r>
    </w:p>
    <w:p w14:paraId="0C781339" w14:textId="041898F4" w:rsidR="00A82951" w:rsidRPr="00A82951" w:rsidRDefault="00A82951" w:rsidP="001A308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jc w:val="both"/>
        <w:rPr>
          <w:bCs/>
        </w:rPr>
      </w:pPr>
      <w:r>
        <w:rPr>
          <w:b/>
        </w:rPr>
        <w:tab/>
      </w:r>
      <w:r>
        <w:rPr>
          <w:b/>
        </w:rPr>
        <w:tab/>
      </w:r>
      <w:r w:rsidRPr="00A82951">
        <w:rPr>
          <w:bCs/>
        </w:rPr>
        <w:t>Conducting</w:t>
      </w:r>
    </w:p>
    <w:p w14:paraId="75862E8C" w14:textId="77777777" w:rsidR="00A82951" w:rsidRDefault="00A82951" w:rsidP="001A308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jc w:val="both"/>
        <w:rPr>
          <w:bCs/>
        </w:rPr>
      </w:pPr>
      <w:r w:rsidRPr="00A82951">
        <w:rPr>
          <w:bCs/>
        </w:rPr>
        <w:tab/>
      </w:r>
      <w:r w:rsidRPr="00A82951">
        <w:rPr>
          <w:bCs/>
        </w:rPr>
        <w:tab/>
        <w:t>Choral Music of the Renaissance and Baroque Eras</w:t>
      </w:r>
    </w:p>
    <w:p w14:paraId="37B49D95" w14:textId="77777777" w:rsidR="00A82951" w:rsidRDefault="00A82951" w:rsidP="001A308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jc w:val="both"/>
        <w:rPr>
          <w:bCs/>
        </w:rPr>
      </w:pPr>
      <w:r>
        <w:rPr>
          <w:bCs/>
        </w:rPr>
        <w:tab/>
      </w:r>
      <w:r>
        <w:rPr>
          <w:bCs/>
        </w:rPr>
        <w:tab/>
        <w:t>Choral Composition and Arranging</w:t>
      </w:r>
    </w:p>
    <w:p w14:paraId="270E2630" w14:textId="77777777" w:rsidR="00A82951" w:rsidRPr="00A82951" w:rsidRDefault="00A82951" w:rsidP="001A308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jc w:val="both"/>
        <w:rPr>
          <w:bCs/>
        </w:rPr>
      </w:pPr>
      <w:r>
        <w:rPr>
          <w:bCs/>
        </w:rPr>
        <w:tab/>
      </w:r>
      <w:r>
        <w:rPr>
          <w:bCs/>
        </w:rPr>
        <w:tab/>
        <w:t>Boys Choirs</w:t>
      </w:r>
    </w:p>
    <w:p w14:paraId="64DBB6BC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5BFE2615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/>
        </w:rPr>
        <w:tab/>
        <w:t xml:space="preserve">Courses Taught: </w:t>
      </w:r>
    </w:p>
    <w:p w14:paraId="4007E106" w14:textId="77777777" w:rsidR="002C4543" w:rsidRDefault="008B550C" w:rsidP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>
        <w:tab/>
      </w:r>
      <w:r>
        <w:tab/>
      </w:r>
      <w:r w:rsidR="002C4543" w:rsidRPr="002C4543">
        <w:rPr>
          <w:bCs/>
        </w:rPr>
        <w:t>University of Idaho:</w:t>
      </w:r>
    </w:p>
    <w:p w14:paraId="09508484" w14:textId="6B471B4F" w:rsidR="002C4543" w:rsidRDefault="002C4543" w:rsidP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>
        <w:rPr>
          <w:bCs/>
        </w:rPr>
        <w:tab/>
      </w:r>
    </w:p>
    <w:p w14:paraId="4ECB7622" w14:textId="60F1C047" w:rsidR="006A6889" w:rsidRDefault="006A6889" w:rsidP="006A688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  <w:t>Vandaleers Concert Choir, MUSA 116, Fall 2021</w:t>
      </w:r>
    </w:p>
    <w:p w14:paraId="6E7FD848" w14:textId="794F9DD0" w:rsidR="006A6889" w:rsidRDefault="006A6889" w:rsidP="006A688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  <w:t xml:space="preserve">University Chorus: </w:t>
      </w:r>
      <w:r w:rsidR="004F25F5">
        <w:t xml:space="preserve">Treble </w:t>
      </w:r>
      <w:r>
        <w:t>Choir, MUSA 117, sect 1, Fall 2021</w:t>
      </w:r>
    </w:p>
    <w:p w14:paraId="5E8FF330" w14:textId="7B1AC8C9" w:rsidR="006A6889" w:rsidRDefault="006A6889" w:rsidP="006A688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  <w:t>University Chorus: Chorum d’Or, MUSA 117, sect 2, Fall 2021</w:t>
      </w:r>
    </w:p>
    <w:p w14:paraId="4A85E750" w14:textId="001E40C2" w:rsidR="00012609" w:rsidRDefault="006A6889" w:rsidP="0001260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</w:r>
      <w:r w:rsidR="00012609">
        <w:t>Advanced Conducting, MUSA 586, Fall 2021</w:t>
      </w:r>
    </w:p>
    <w:p w14:paraId="39992B82" w14:textId="46719B84" w:rsidR="006A6889" w:rsidRDefault="00012609" w:rsidP="006A688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</w:r>
      <w:r w:rsidR="006A6889">
        <w:t>Conducting 2, MUSA 487, Spring 2021</w:t>
      </w:r>
    </w:p>
    <w:p w14:paraId="71449CEA" w14:textId="5916A912" w:rsidR="005D10BF" w:rsidRDefault="006A6889" w:rsidP="005D10B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5D10BF">
        <w:t>Vandaleers Concert Choir, MUSA 116, Spring 2021</w:t>
      </w:r>
    </w:p>
    <w:p w14:paraId="13B4C510" w14:textId="535D93BD" w:rsidR="005D10BF" w:rsidRDefault="005D10BF" w:rsidP="005D10B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  <w:t>University Chorus: Mixed Choir, MUSA 117, sect 1, Spring 2021</w:t>
      </w:r>
    </w:p>
    <w:p w14:paraId="18F8B515" w14:textId="7BE816DB" w:rsidR="005D10BF" w:rsidRDefault="005D10BF" w:rsidP="005D10B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  <w:t>Conducting 2, MUSA 487, Spring 2021</w:t>
      </w:r>
    </w:p>
    <w:p w14:paraId="72168E5A" w14:textId="40A47F78" w:rsidR="005D10BF" w:rsidRPr="002C4543" w:rsidRDefault="005D10BF" w:rsidP="005D10B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Choral Literature 2, MUSH 586, Spring 2021</w:t>
      </w:r>
    </w:p>
    <w:p w14:paraId="49FC5B61" w14:textId="0C261617" w:rsidR="005D10BF" w:rsidRDefault="005D10BF" w:rsidP="005D10B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t>Advanced Conducting, MUSA 586, Spring 2021</w:t>
      </w:r>
    </w:p>
    <w:p w14:paraId="52B859DC" w14:textId="79399258" w:rsidR="005D10BF" w:rsidRDefault="005D10BF" w:rsidP="005D10B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  <w:t>Vandaleers Concert Choir, MUSA 116, Fall 2020</w:t>
      </w:r>
    </w:p>
    <w:p w14:paraId="70F86D8E" w14:textId="69DD63A9" w:rsidR="0014789F" w:rsidRPr="002C4543" w:rsidRDefault="005D10BF" w:rsidP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14789F">
        <w:rPr>
          <w:bCs/>
        </w:rPr>
        <w:t>Choral Literature 1, MUSH 586, Fall 2020</w:t>
      </w:r>
    </w:p>
    <w:p w14:paraId="058FC3DF" w14:textId="77777777" w:rsidR="0014789F" w:rsidRDefault="002C4543" w:rsidP="0014789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</w:r>
      <w:r w:rsidR="0014789F">
        <w:t>University Chorus: Mixed Choir, MUSA 117, sect 1, Fall 2020</w:t>
      </w:r>
    </w:p>
    <w:p w14:paraId="7759E90C" w14:textId="77777777" w:rsidR="0014789F" w:rsidRDefault="0014789F" w:rsidP="0014789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  <w:t>Advanced Conducting, MUSA 586, Fall 2020</w:t>
      </w:r>
    </w:p>
    <w:p w14:paraId="4F4E638D" w14:textId="77777777" w:rsidR="0014789F" w:rsidRDefault="0014789F" w:rsidP="0014789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  <w:t>Vandaleers Concert Choir, MUSA 116, Spring 2020</w:t>
      </w:r>
    </w:p>
    <w:p w14:paraId="0D4DEB2C" w14:textId="2D75108F" w:rsidR="0014789F" w:rsidRDefault="0014789F" w:rsidP="0014789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  <w:t>University Chorus: Chorum</w:t>
      </w:r>
      <w:r w:rsidR="005D10BF">
        <w:t xml:space="preserve"> </w:t>
      </w:r>
      <w:r>
        <w:t>d’Or, MUSA 117, sect 2, Spring 2020</w:t>
      </w:r>
    </w:p>
    <w:p w14:paraId="0143AD63" w14:textId="77777777" w:rsidR="0014789F" w:rsidRDefault="0014789F" w:rsidP="0014789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  <w:t>University Chorus: Mixed Choir, MUSA 117, sect 1, Spring 2020</w:t>
      </w:r>
    </w:p>
    <w:p w14:paraId="1C5F5D7F" w14:textId="77777777" w:rsidR="000C106B" w:rsidRDefault="000C106B" w:rsidP="0014789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  <w:t>Conducting 2, MUSA 487, Spring 2020</w:t>
      </w:r>
    </w:p>
    <w:p w14:paraId="1192A343" w14:textId="77777777" w:rsidR="0014789F" w:rsidRDefault="0014789F" w:rsidP="0014789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  <w:t>Advanced Conducting, MUSA 586, Spring 2020</w:t>
      </w:r>
    </w:p>
    <w:p w14:paraId="418E0350" w14:textId="77777777" w:rsidR="008B550C" w:rsidRDefault="0014789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</w:r>
      <w:r w:rsidR="008B550C">
        <w:t>Secondary Choral Methods, MUST 385, Fall 2019</w:t>
      </w:r>
    </w:p>
    <w:p w14:paraId="0021FE94" w14:textId="77777777" w:rsidR="008B550C" w:rsidRDefault="008B550C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 w:rsidR="002C4543">
        <w:tab/>
      </w:r>
      <w:r>
        <w:t>Vandaleers Concert Choir, MUSA 116, Fall 2019</w:t>
      </w:r>
    </w:p>
    <w:p w14:paraId="33301BC7" w14:textId="77777777" w:rsidR="008B550C" w:rsidRDefault="008B550C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 w:rsidR="002C4543">
        <w:tab/>
      </w:r>
      <w:r>
        <w:t>University Chorus: Mixed Choir, MUSA 117, sect 1, Fall 2019</w:t>
      </w:r>
    </w:p>
    <w:p w14:paraId="57A67AFC" w14:textId="77777777" w:rsidR="008B550C" w:rsidRDefault="008B550C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 w:rsidR="002C4543">
        <w:tab/>
      </w:r>
      <w:r>
        <w:t>Advanced Conducting, MUSA 586, Fall 2019</w:t>
      </w:r>
    </w:p>
    <w:p w14:paraId="28C8E7AC" w14:textId="77777777" w:rsidR="002C4543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</w:p>
    <w:p w14:paraId="3E6C67F5" w14:textId="77777777" w:rsidR="002C4543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  <w:t>Valdosta State University:</w:t>
      </w:r>
    </w:p>
    <w:p w14:paraId="5FDCFDDD" w14:textId="77777777" w:rsidR="002C4543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</w:p>
    <w:p w14:paraId="3C03FBA6" w14:textId="77777777" w:rsidR="002C4543" w:rsidRPr="002C4543" w:rsidRDefault="002C4543" w:rsidP="002C4543">
      <w:pPr>
        <w:ind w:left="1620"/>
      </w:pPr>
      <w:r w:rsidRPr="002C4543">
        <w:t>Chamber Singers - auditioned choir</w:t>
      </w:r>
    </w:p>
    <w:p w14:paraId="7FD9EC83" w14:textId="77777777" w:rsidR="002C4543" w:rsidRPr="002C4543" w:rsidRDefault="002C4543" w:rsidP="002C4543">
      <w:pPr>
        <w:ind w:left="900" w:firstLine="720"/>
      </w:pPr>
      <w:r w:rsidRPr="002C4543">
        <w:t>Concert Choir - un-auditioned choir</w:t>
      </w:r>
    </w:p>
    <w:p w14:paraId="66535C4B" w14:textId="77777777" w:rsidR="002C4543" w:rsidRPr="002C4543" w:rsidRDefault="002C4543" w:rsidP="002C4543">
      <w:pPr>
        <w:ind w:left="900" w:firstLine="720"/>
      </w:pPr>
      <w:proofErr w:type="spellStart"/>
      <w:r w:rsidRPr="002C4543">
        <w:t>Spotlighters</w:t>
      </w:r>
      <w:proofErr w:type="spellEnd"/>
      <w:r w:rsidRPr="002C4543">
        <w:t xml:space="preserve"> - Jazz, Pop, Barbershop ensemble</w:t>
      </w:r>
    </w:p>
    <w:p w14:paraId="27088915" w14:textId="77777777" w:rsidR="002C4543" w:rsidRPr="002C4543" w:rsidRDefault="002C4543" w:rsidP="002C4543">
      <w:pPr>
        <w:ind w:left="900" w:firstLine="720"/>
      </w:pPr>
      <w:r w:rsidRPr="002C4543">
        <w:t>Musical Union – Masterworks choir comprised of community and student</w:t>
      </w:r>
      <w:r w:rsidR="00C57086">
        <w:t xml:space="preserve"> members</w:t>
      </w:r>
    </w:p>
    <w:p w14:paraId="0D7FAA52" w14:textId="77777777" w:rsidR="002C4543" w:rsidRPr="002C4543" w:rsidRDefault="002C4543" w:rsidP="002C4543">
      <w:pPr>
        <w:ind w:left="900" w:firstLine="720"/>
      </w:pPr>
      <w:r w:rsidRPr="002C4543">
        <w:t>Valdosta Symphony Orchestra, Chorus Master</w:t>
      </w:r>
    </w:p>
    <w:p w14:paraId="75B5CE66" w14:textId="77777777" w:rsidR="002C4543" w:rsidRDefault="002C4543" w:rsidP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620"/>
        <w:jc w:val="both"/>
      </w:pPr>
    </w:p>
    <w:p w14:paraId="5ABC0B40" w14:textId="77777777" w:rsidR="00C92FE9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>
        <w:rPr>
          <w:b/>
        </w:rPr>
        <w:lastRenderedPageBreak/>
        <w:tab/>
      </w:r>
      <w:r>
        <w:rPr>
          <w:b/>
        </w:rPr>
        <w:tab/>
      </w:r>
      <w:r>
        <w:rPr>
          <w:bCs/>
        </w:rPr>
        <w:t>University of Northern Colorado:</w:t>
      </w:r>
    </w:p>
    <w:p w14:paraId="7B087B2D" w14:textId="77777777" w:rsidR="002C4543" w:rsidRDefault="002C4543" w:rsidP="002C4543">
      <w:pPr>
        <w:ind w:left="1440"/>
      </w:pPr>
    </w:p>
    <w:p w14:paraId="0F6A60E4" w14:textId="77777777" w:rsidR="002C4543" w:rsidRPr="002C4543" w:rsidRDefault="002C4543" w:rsidP="002C4543">
      <w:pPr>
        <w:ind w:left="1620"/>
      </w:pPr>
      <w:r w:rsidRPr="002C4543">
        <w:t>Beginning Choral Conducting and Secondary Methods</w:t>
      </w:r>
    </w:p>
    <w:p w14:paraId="7F13C1E6" w14:textId="77777777" w:rsidR="002C4543" w:rsidRPr="002C4543" w:rsidRDefault="002C4543" w:rsidP="002C4543">
      <w:pPr>
        <w:ind w:left="1620"/>
      </w:pPr>
      <w:r w:rsidRPr="002C4543">
        <w:t xml:space="preserve">University Singers </w:t>
      </w:r>
      <w:r w:rsidR="006A2CCE">
        <w:t xml:space="preserve">– un-auditioned </w:t>
      </w:r>
      <w:r w:rsidRPr="002C4543">
        <w:t>choir</w:t>
      </w:r>
    </w:p>
    <w:p w14:paraId="340281CD" w14:textId="77777777" w:rsidR="002C4543" w:rsidRPr="002C4543" w:rsidRDefault="00C57086" w:rsidP="002C4543">
      <w:pPr>
        <w:ind w:left="1620"/>
      </w:pPr>
      <w:r w:rsidRPr="002C4543">
        <w:t>Chamber Choir and Concert Choir</w:t>
      </w:r>
      <w:r>
        <w:t xml:space="preserve">, </w:t>
      </w:r>
      <w:r w:rsidR="002C4543" w:rsidRPr="002C4543">
        <w:t>Co-conductor</w:t>
      </w:r>
    </w:p>
    <w:p w14:paraId="5F3A6904" w14:textId="25CFFF14" w:rsidR="002C4543" w:rsidRPr="002C4543" w:rsidRDefault="006A6889" w:rsidP="002C4543">
      <w:pPr>
        <w:ind w:left="1620"/>
      </w:pPr>
      <w:r w:rsidRPr="002C4543">
        <w:t xml:space="preserve">URSA </w:t>
      </w:r>
      <w:r w:rsidR="00C57086" w:rsidRPr="002C4543">
        <w:t>Early Music Ensemble</w:t>
      </w:r>
      <w:r w:rsidR="00C57086">
        <w:t>,</w:t>
      </w:r>
      <w:r w:rsidR="00C57086" w:rsidRPr="002C4543">
        <w:t xml:space="preserve"> </w:t>
      </w:r>
      <w:r w:rsidR="002C4543" w:rsidRPr="002C4543">
        <w:t xml:space="preserve">Assistant Conductor </w:t>
      </w:r>
    </w:p>
    <w:p w14:paraId="5EDBAC99" w14:textId="77777777" w:rsidR="002C4543" w:rsidRPr="002C4543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</w:p>
    <w:p w14:paraId="2C7943DF" w14:textId="77777777" w:rsidR="002C4543" w:rsidRPr="002C4543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>
        <w:rPr>
          <w:b/>
        </w:rPr>
        <w:tab/>
      </w:r>
      <w:r>
        <w:rPr>
          <w:b/>
        </w:rPr>
        <w:tab/>
      </w:r>
      <w:r w:rsidRPr="002C4543">
        <w:rPr>
          <w:bCs/>
        </w:rPr>
        <w:t>New Mexico State University:</w:t>
      </w:r>
    </w:p>
    <w:p w14:paraId="432D9721" w14:textId="77777777" w:rsidR="002C4543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470BB404" w14:textId="77777777" w:rsidR="002C4543" w:rsidRPr="00B8065E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B8065E">
        <w:t>Concert Choir</w:t>
      </w:r>
      <w:r w:rsidR="00C57086">
        <w:t xml:space="preserve"> – un-auditioned choir</w:t>
      </w:r>
    </w:p>
    <w:p w14:paraId="2705CDEE" w14:textId="77777777" w:rsidR="002C4543" w:rsidRPr="00B8065E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 w:rsidRPr="00B8065E">
        <w:tab/>
      </w:r>
      <w:r w:rsidRPr="00B8065E">
        <w:tab/>
      </w:r>
      <w:r w:rsidRPr="00B8065E">
        <w:tab/>
        <w:t>University Singers</w:t>
      </w:r>
      <w:r w:rsidR="00C57086">
        <w:t>- auditioned choir</w:t>
      </w:r>
    </w:p>
    <w:p w14:paraId="24B9DA16" w14:textId="77777777" w:rsidR="002C4543" w:rsidRPr="00B8065E" w:rsidRDefault="002C4543" w:rsidP="00C57086">
      <w:pPr>
        <w:ind w:left="900" w:firstLine="720"/>
      </w:pPr>
      <w:r w:rsidRPr="00B8065E">
        <w:t>Masterworks Chorus</w:t>
      </w:r>
      <w:r w:rsidR="00C57086">
        <w:t xml:space="preserve">, </w:t>
      </w:r>
      <w:r w:rsidR="00C57086" w:rsidRPr="002C4543">
        <w:t>comprised of community and student</w:t>
      </w:r>
      <w:r w:rsidR="00C57086">
        <w:t xml:space="preserve"> members</w:t>
      </w:r>
    </w:p>
    <w:p w14:paraId="08F0416E" w14:textId="77777777" w:rsidR="002C4543" w:rsidRPr="00B8065E" w:rsidRDefault="002C4543" w:rsidP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 w:rsidRPr="00B8065E">
        <w:tab/>
      </w:r>
      <w:r w:rsidRPr="00B8065E">
        <w:tab/>
      </w:r>
      <w:r w:rsidRPr="00B8065E">
        <w:tab/>
        <w:t>Men’s Choir</w:t>
      </w:r>
      <w:r w:rsidR="00C57086">
        <w:t>, un-auditioned</w:t>
      </w:r>
    </w:p>
    <w:p w14:paraId="040ADEB9" w14:textId="77777777" w:rsidR="002C4543" w:rsidRPr="00B8065E" w:rsidRDefault="002C4543" w:rsidP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 w:rsidRPr="00B8065E">
        <w:tab/>
      </w:r>
      <w:r w:rsidRPr="00B8065E">
        <w:tab/>
      </w:r>
      <w:r w:rsidRPr="00B8065E">
        <w:tab/>
        <w:t>Women’s Choir</w:t>
      </w:r>
      <w:r w:rsidR="00C57086">
        <w:t>, un-auditioned</w:t>
      </w:r>
    </w:p>
    <w:p w14:paraId="300F16CE" w14:textId="77777777" w:rsidR="002C4543" w:rsidRPr="00B8065E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 w:rsidRPr="00B8065E">
        <w:tab/>
      </w:r>
      <w:r w:rsidRPr="00B8065E">
        <w:tab/>
      </w:r>
      <w:r w:rsidRPr="00B8065E">
        <w:tab/>
        <w:t xml:space="preserve">Choral </w:t>
      </w:r>
      <w:r w:rsidR="006A2CCE">
        <w:t>C</w:t>
      </w:r>
      <w:r w:rsidRPr="00B8065E">
        <w:t>onducting</w:t>
      </w:r>
    </w:p>
    <w:p w14:paraId="4DEAAE22" w14:textId="77777777" w:rsidR="002C4543" w:rsidRPr="00B8065E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 w:rsidRPr="00B8065E">
        <w:tab/>
      </w:r>
      <w:r w:rsidRPr="00B8065E">
        <w:tab/>
      </w:r>
      <w:r w:rsidRPr="00B8065E">
        <w:tab/>
        <w:t xml:space="preserve">Choral </w:t>
      </w:r>
      <w:r w:rsidR="006A2CCE">
        <w:t>L</w:t>
      </w:r>
      <w:r w:rsidRPr="00B8065E">
        <w:t>iterature</w:t>
      </w:r>
    </w:p>
    <w:p w14:paraId="3F272B43" w14:textId="77777777" w:rsidR="002C4543" w:rsidRPr="00B8065E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 w:rsidRPr="00B8065E">
        <w:rPr>
          <w:b/>
        </w:rPr>
        <w:tab/>
      </w:r>
      <w:r w:rsidR="002C4543" w:rsidRPr="00B8065E">
        <w:rPr>
          <w:b/>
        </w:rPr>
        <w:tab/>
      </w:r>
      <w:r w:rsidR="002C4543" w:rsidRPr="00B8065E">
        <w:rPr>
          <w:b/>
        </w:rPr>
        <w:tab/>
      </w:r>
      <w:r w:rsidR="002C4543" w:rsidRPr="00B8065E">
        <w:rPr>
          <w:bCs/>
        </w:rPr>
        <w:t>Choral Arranging</w:t>
      </w:r>
    </w:p>
    <w:p w14:paraId="5CB38C2B" w14:textId="77777777" w:rsidR="002C4543" w:rsidRPr="00B8065E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 w:rsidRPr="00B8065E">
        <w:rPr>
          <w:bCs/>
        </w:rPr>
        <w:tab/>
      </w:r>
      <w:r w:rsidRPr="00B8065E">
        <w:rPr>
          <w:bCs/>
        </w:rPr>
        <w:tab/>
      </w:r>
      <w:r w:rsidRPr="00B8065E">
        <w:rPr>
          <w:bCs/>
        </w:rPr>
        <w:tab/>
        <w:t xml:space="preserve">Voice </w:t>
      </w:r>
      <w:r w:rsidR="006A2CCE">
        <w:rPr>
          <w:bCs/>
        </w:rPr>
        <w:t>Studio</w:t>
      </w:r>
    </w:p>
    <w:p w14:paraId="6F153DDC" w14:textId="77777777" w:rsidR="002C4543" w:rsidRPr="00B8065E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 w:rsidRPr="00B8065E">
        <w:tab/>
      </w:r>
      <w:r w:rsidRPr="00B8065E">
        <w:tab/>
      </w:r>
      <w:r w:rsidRPr="00B8065E">
        <w:tab/>
      </w:r>
      <w:r w:rsidR="00217725">
        <w:t xml:space="preserve">Advanced </w:t>
      </w:r>
      <w:r w:rsidRPr="00B8065E">
        <w:t>Orchestral/Wind conducting</w:t>
      </w:r>
    </w:p>
    <w:p w14:paraId="1CF324E0" w14:textId="77777777" w:rsidR="002C4543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 w:rsidRPr="00B8065E">
        <w:tab/>
      </w:r>
      <w:r w:rsidRPr="00B8065E">
        <w:tab/>
      </w:r>
      <w:r w:rsidRPr="00B8065E">
        <w:tab/>
        <w:t xml:space="preserve">Music </w:t>
      </w:r>
      <w:r w:rsidR="006A2CCE">
        <w:t>D</w:t>
      </w:r>
      <w:r w:rsidRPr="00B8065E">
        <w:t xml:space="preserve">irector and </w:t>
      </w:r>
      <w:r w:rsidR="006A2CCE">
        <w:t>O</w:t>
      </w:r>
      <w:r w:rsidRPr="00B8065E">
        <w:t xml:space="preserve">rchestral </w:t>
      </w:r>
      <w:r w:rsidR="006A2CCE">
        <w:t>C</w:t>
      </w:r>
      <w:r w:rsidRPr="00B8065E">
        <w:t xml:space="preserve">onductor </w:t>
      </w:r>
      <w:r w:rsidR="006A2CCE">
        <w:t>for</w:t>
      </w:r>
      <w:r w:rsidRPr="00B8065E">
        <w:t xml:space="preserve"> annual Dona Ana Lyric Opera production</w:t>
      </w:r>
      <w:r w:rsidR="00C57086">
        <w:t>s</w:t>
      </w:r>
    </w:p>
    <w:p w14:paraId="36DA53E8" w14:textId="77777777" w:rsidR="00B8065E" w:rsidRDefault="00B8065E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</w:p>
    <w:p w14:paraId="70D1BD66" w14:textId="77777777" w:rsidR="00B8065E" w:rsidRDefault="00B8065E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</w:p>
    <w:p w14:paraId="395BF541" w14:textId="77777777" w:rsidR="00B8065E" w:rsidRDefault="00B8065E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  <w:t>Eastman School of Music:</w:t>
      </w:r>
    </w:p>
    <w:p w14:paraId="17DC9A8E" w14:textId="77777777" w:rsidR="00B8065E" w:rsidRDefault="00B8065E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</w:r>
    </w:p>
    <w:p w14:paraId="0521E832" w14:textId="77777777" w:rsidR="00B8065E" w:rsidRPr="00B8065E" w:rsidRDefault="00B8065E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 w:rsidRPr="00B8065E">
        <w:tab/>
      </w:r>
      <w:r w:rsidRPr="00B8065E">
        <w:tab/>
      </w:r>
      <w:r w:rsidRPr="00B8065E">
        <w:tab/>
        <w:t>Church Music Skills and Choral Literature</w:t>
      </w:r>
      <w:r w:rsidR="00C57086">
        <w:t>,</w:t>
      </w:r>
      <w:r w:rsidR="00C57086" w:rsidRPr="00C57086">
        <w:t xml:space="preserve"> </w:t>
      </w:r>
      <w:r w:rsidR="00C57086" w:rsidRPr="00B8065E">
        <w:t>Graduate level</w:t>
      </w:r>
    </w:p>
    <w:p w14:paraId="00D578E5" w14:textId="77777777" w:rsidR="002C4543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188B9B8C" w14:textId="77777777" w:rsidR="00C92FE9" w:rsidRDefault="002C454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</w:r>
      <w:r w:rsidR="00B8065E">
        <w:rPr>
          <w:b/>
        </w:rPr>
        <w:t xml:space="preserve">Undergraduate </w:t>
      </w:r>
      <w:r w:rsidR="00C92FE9">
        <w:rPr>
          <w:b/>
        </w:rPr>
        <w:t>Students Advised:</w:t>
      </w:r>
    </w:p>
    <w:p w14:paraId="3EDAFFBC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/>
        </w:rPr>
        <w:tab/>
      </w:r>
      <w:r>
        <w:rPr>
          <w:b/>
        </w:rPr>
        <w:tab/>
      </w:r>
      <w:r>
        <w:rPr>
          <w:bCs/>
        </w:rPr>
        <w:t>Undergraduate Students:</w:t>
      </w:r>
      <w:r>
        <w:rPr>
          <w:b/>
        </w:rPr>
        <w:t xml:space="preserve"> </w:t>
      </w:r>
      <w:r>
        <w:t>(</w:t>
      </w:r>
      <w:r w:rsidR="000C106B">
        <w:t xml:space="preserve">15 </w:t>
      </w:r>
      <w:r w:rsidR="008B550C">
        <w:t xml:space="preserve">per year, none yet </w:t>
      </w:r>
      <w:r>
        <w:t>advised to completion of degree)</w:t>
      </w:r>
    </w:p>
    <w:p w14:paraId="7291A546" w14:textId="77777777" w:rsidR="008B550C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</w:p>
    <w:p w14:paraId="587E6C02" w14:textId="77777777" w:rsidR="00C92FE9" w:rsidRDefault="008B550C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>
        <w:tab/>
      </w:r>
      <w:r w:rsidR="00B8065E">
        <w:tab/>
      </w:r>
      <w:r w:rsidR="00C92FE9">
        <w:rPr>
          <w:bCs/>
        </w:rPr>
        <w:t>Graduate Students</w:t>
      </w:r>
      <w:r w:rsidR="00B8065E">
        <w:rPr>
          <w:bCs/>
        </w:rPr>
        <w:t xml:space="preserve"> Advised: </w:t>
      </w:r>
      <w:r w:rsidR="006E3F39">
        <w:rPr>
          <w:bCs/>
        </w:rPr>
        <w:t>(</w:t>
      </w:r>
      <w:r w:rsidR="0014789F">
        <w:rPr>
          <w:bCs/>
        </w:rPr>
        <w:t>2</w:t>
      </w:r>
      <w:r w:rsidR="006E3F39">
        <w:rPr>
          <w:bCs/>
        </w:rPr>
        <w:t xml:space="preserve"> thus far</w:t>
      </w:r>
      <w:r w:rsidR="0014789F">
        <w:rPr>
          <w:bCs/>
        </w:rPr>
        <w:t>)</w:t>
      </w:r>
    </w:p>
    <w:p w14:paraId="0502730E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Advised to completion of degree-major professor (</w:t>
      </w:r>
      <w:r w:rsidR="008B550C">
        <w:t>0</w:t>
      </w:r>
      <w:r>
        <w:t>)</w:t>
      </w:r>
    </w:p>
    <w:p w14:paraId="4A0489E5" w14:textId="6B9F9BA6" w:rsidR="00ED5E5B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>
        <w:tab/>
        <w:t>Served on graduate committee (</w:t>
      </w:r>
      <w:r w:rsidR="00631641">
        <w:t>3</w:t>
      </w:r>
      <w:r>
        <w:t>)</w:t>
      </w:r>
    </w:p>
    <w:p w14:paraId="2B2AFDAB" w14:textId="77777777" w:rsidR="00ED5E5B" w:rsidRDefault="00ED5E5B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</w:p>
    <w:p w14:paraId="2B525D0B" w14:textId="77777777" w:rsidR="00C57086" w:rsidRPr="00C57086" w:rsidRDefault="00ED5E5B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  <w:t>Advisor for LHSOM Student ACDA Chapter, Spring 2020 to present</w:t>
      </w:r>
      <w:r w:rsidR="000008F1">
        <w:rPr>
          <w:b/>
          <w:bCs/>
        </w:rPr>
        <w:tab/>
      </w:r>
    </w:p>
    <w:p w14:paraId="11C83342" w14:textId="77777777" w:rsidR="00C57086" w:rsidRDefault="00C57086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  <w:bCs/>
        </w:rPr>
      </w:pPr>
    </w:p>
    <w:p w14:paraId="486330A9" w14:textId="77777777" w:rsidR="00120193" w:rsidRDefault="00C57086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 w:rsidRPr="0014789F">
        <w:rPr>
          <w:b/>
        </w:rPr>
        <w:tab/>
      </w:r>
    </w:p>
    <w:p w14:paraId="204E9A63" w14:textId="77777777" w:rsidR="008B550C" w:rsidRDefault="0012019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</w:r>
      <w:r w:rsidR="00C92FE9" w:rsidRPr="0014789F">
        <w:rPr>
          <w:b/>
        </w:rPr>
        <w:t>Courses Developed:</w:t>
      </w:r>
      <w:r w:rsidR="008B550C">
        <w:rPr>
          <w:b/>
        </w:rPr>
        <w:tab/>
      </w:r>
    </w:p>
    <w:p w14:paraId="0E7E4708" w14:textId="77777777" w:rsidR="00631641" w:rsidRDefault="0097768A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>
        <w:rPr>
          <w:bCs/>
        </w:rPr>
        <w:tab/>
      </w:r>
      <w:r>
        <w:rPr>
          <w:bCs/>
        </w:rPr>
        <w:tab/>
      </w:r>
    </w:p>
    <w:p w14:paraId="4130BD68" w14:textId="52CB3C72" w:rsidR="00631641" w:rsidRDefault="00631641" w:rsidP="00631641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>
        <w:rPr>
          <w:bCs/>
        </w:rPr>
        <w:tab/>
      </w:r>
      <w:r>
        <w:rPr>
          <w:bCs/>
        </w:rPr>
        <w:tab/>
      </w:r>
      <w:r w:rsidRPr="0014789F">
        <w:rPr>
          <w:bCs/>
        </w:rPr>
        <w:t xml:space="preserve">Choral Literature </w:t>
      </w:r>
      <w:r>
        <w:rPr>
          <w:bCs/>
        </w:rPr>
        <w:t>2</w:t>
      </w:r>
      <w:r w:rsidRPr="0014789F">
        <w:rPr>
          <w:bCs/>
        </w:rPr>
        <w:t>, MUSH 586</w:t>
      </w:r>
      <w:r>
        <w:rPr>
          <w:bCs/>
        </w:rPr>
        <w:t>, Spring 2021</w:t>
      </w:r>
    </w:p>
    <w:p w14:paraId="176085CC" w14:textId="05DF0B70" w:rsidR="00631641" w:rsidRDefault="00631641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</w:p>
    <w:p w14:paraId="02859D63" w14:textId="0315D252" w:rsidR="0014789F" w:rsidRDefault="00631641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>
        <w:rPr>
          <w:bCs/>
        </w:rPr>
        <w:tab/>
      </w:r>
      <w:r>
        <w:rPr>
          <w:bCs/>
        </w:rPr>
        <w:tab/>
      </w:r>
      <w:r w:rsidR="0014789F" w:rsidRPr="0014789F">
        <w:rPr>
          <w:bCs/>
        </w:rPr>
        <w:t>Choral Literature 1, MUSH 586</w:t>
      </w:r>
      <w:r w:rsidR="0014789F">
        <w:rPr>
          <w:bCs/>
        </w:rPr>
        <w:t>, Fall 2020</w:t>
      </w:r>
    </w:p>
    <w:p w14:paraId="5AF39523" w14:textId="77777777" w:rsidR="000C106B" w:rsidRDefault="000C106B" w:rsidP="000C106B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 w:rsidRPr="0014789F">
        <w:rPr>
          <w:bCs/>
        </w:rPr>
        <w:tab/>
      </w:r>
      <w:r w:rsidRPr="0014789F">
        <w:rPr>
          <w:bCs/>
        </w:rPr>
        <w:tab/>
      </w:r>
    </w:p>
    <w:p w14:paraId="4DAD4612" w14:textId="77777777" w:rsidR="000C106B" w:rsidRDefault="000C106B" w:rsidP="000C106B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>
        <w:rPr>
          <w:bCs/>
        </w:rPr>
        <w:tab/>
      </w:r>
      <w:r>
        <w:rPr>
          <w:bCs/>
        </w:rPr>
        <w:tab/>
        <w:t>Advanced Conducting, MUSA 587, Spring 2020</w:t>
      </w:r>
    </w:p>
    <w:p w14:paraId="0B65EFAB" w14:textId="77777777" w:rsidR="0097768A" w:rsidRPr="0014789F" w:rsidRDefault="0097768A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</w:p>
    <w:p w14:paraId="60A81F67" w14:textId="77777777" w:rsidR="0097768A" w:rsidRDefault="0014789F" w:rsidP="0097768A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/>
        </w:rPr>
        <w:tab/>
      </w:r>
      <w:r>
        <w:rPr>
          <w:b/>
        </w:rPr>
        <w:tab/>
      </w:r>
      <w:r w:rsidR="0097768A">
        <w:t>Conducting II, MUSA 487, Spring 2020</w:t>
      </w:r>
    </w:p>
    <w:p w14:paraId="2CC999AC" w14:textId="77777777" w:rsidR="0097768A" w:rsidRPr="008B550C" w:rsidRDefault="0097768A" w:rsidP="0097768A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4D191A80" w14:textId="77777777" w:rsidR="00C92FE9" w:rsidRDefault="0097768A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Cs/>
        </w:rPr>
        <w:tab/>
      </w:r>
      <w:r>
        <w:rPr>
          <w:bCs/>
        </w:rPr>
        <w:tab/>
      </w:r>
      <w:r w:rsidR="008B550C" w:rsidRPr="008B550C">
        <w:rPr>
          <w:bCs/>
        </w:rPr>
        <w:t>Secondary Choral Methods</w:t>
      </w:r>
      <w:r w:rsidR="008B550C">
        <w:rPr>
          <w:bCs/>
        </w:rPr>
        <w:t xml:space="preserve">, </w:t>
      </w:r>
      <w:r w:rsidR="008B550C">
        <w:t>MUST 385, Fall 2019</w:t>
      </w:r>
    </w:p>
    <w:p w14:paraId="571A711F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2C729D30" w14:textId="77777777" w:rsidR="00120193" w:rsidRDefault="00C92FE9" w:rsidP="00C57086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</w:r>
    </w:p>
    <w:p w14:paraId="4404F5A2" w14:textId="77777777" w:rsidR="000008F1" w:rsidRDefault="00120193" w:rsidP="00C57086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</w:r>
      <w:r w:rsidR="000008F1">
        <w:rPr>
          <w:b/>
        </w:rPr>
        <w:t>Concerts Conducted/Groups Directed (on campus):</w:t>
      </w:r>
    </w:p>
    <w:p w14:paraId="3DBA065E" w14:textId="2EF4D6BE" w:rsidR="00B905BA" w:rsidRDefault="000008F1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19EA1430" w14:textId="19E57162" w:rsidR="00B750EC" w:rsidRDefault="00B905BA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rFonts w:cs="Calibri"/>
        </w:rPr>
      </w:pPr>
      <w:r>
        <w:rPr>
          <w:b/>
        </w:rPr>
        <w:tab/>
      </w:r>
      <w:r>
        <w:rPr>
          <w:b/>
        </w:rPr>
        <w:tab/>
      </w:r>
      <w:r w:rsidRPr="00540F7C">
        <w:rPr>
          <w:rFonts w:cs="Calibri"/>
        </w:rPr>
        <w:t>Vandaleers and Chorum d’Or performance</w:t>
      </w:r>
      <w:r w:rsidR="00540F7C" w:rsidRPr="00540F7C">
        <w:rPr>
          <w:rFonts w:cs="Calibri"/>
        </w:rPr>
        <w:t xml:space="preserve">, </w:t>
      </w:r>
      <w:r w:rsidR="00B750EC">
        <w:rPr>
          <w:rFonts w:cs="Calibri"/>
        </w:rPr>
        <w:t>Admin Auditorium,</w:t>
      </w:r>
    </w:p>
    <w:p w14:paraId="01DEF704" w14:textId="2C9DF4BB" w:rsidR="00B905BA" w:rsidRDefault="00B750EC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/>
        </w:rPr>
      </w:pP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 w:rsidR="00540F7C" w:rsidRPr="00540F7C">
        <w:rPr>
          <w:rFonts w:cs="Calibri"/>
        </w:rPr>
        <w:t xml:space="preserve">December </w:t>
      </w:r>
      <w:r w:rsidR="00B905BA" w:rsidRPr="00540F7C">
        <w:rPr>
          <w:rFonts w:cs="Calibri"/>
        </w:rPr>
        <w:t>2</w:t>
      </w:r>
      <w:r>
        <w:rPr>
          <w:rFonts w:cs="Calibri"/>
        </w:rPr>
        <w:t>, 2021</w:t>
      </w:r>
    </w:p>
    <w:p w14:paraId="3C765320" w14:textId="77777777" w:rsidR="00B905BA" w:rsidRDefault="00B905BA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/>
        </w:rPr>
      </w:pPr>
    </w:p>
    <w:p w14:paraId="504A3918" w14:textId="52848CCA" w:rsidR="00B750EC" w:rsidRDefault="00B905BA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rFonts w:cs="Calibri"/>
        </w:rPr>
      </w:pPr>
      <w:r>
        <w:rPr>
          <w:b/>
        </w:rPr>
        <w:tab/>
      </w:r>
      <w:r>
        <w:rPr>
          <w:b/>
        </w:rPr>
        <w:tab/>
      </w:r>
      <w:r w:rsidRPr="00952CE9">
        <w:rPr>
          <w:rFonts w:cs="Calibri"/>
        </w:rPr>
        <w:t xml:space="preserve">Bach Festival Performance – Vandaleers and </w:t>
      </w:r>
      <w:r w:rsidR="00D36417" w:rsidRPr="00952CE9">
        <w:rPr>
          <w:rFonts w:cs="Calibri"/>
        </w:rPr>
        <w:t xml:space="preserve">University </w:t>
      </w:r>
      <w:r w:rsidRPr="00952CE9">
        <w:rPr>
          <w:rFonts w:cs="Calibri"/>
        </w:rPr>
        <w:t>Orchestra and soloists</w:t>
      </w:r>
      <w:r w:rsidR="00540F7C" w:rsidRPr="00952CE9">
        <w:rPr>
          <w:rFonts w:cs="Calibri"/>
        </w:rPr>
        <w:t xml:space="preserve">, </w:t>
      </w:r>
      <w:r w:rsidR="00B750EC">
        <w:rPr>
          <w:rFonts w:cs="Calibri"/>
        </w:rPr>
        <w:t>Admin Auditorium,</w:t>
      </w:r>
    </w:p>
    <w:p w14:paraId="4D3FC4EA" w14:textId="5DD656BD" w:rsidR="00B905BA" w:rsidRPr="00952CE9" w:rsidRDefault="00B750EC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/>
        </w:rPr>
      </w:pP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 w:rsidR="00540F7C" w:rsidRPr="00952CE9">
        <w:rPr>
          <w:rFonts w:cs="Calibri"/>
        </w:rPr>
        <w:t xml:space="preserve">October </w:t>
      </w:r>
      <w:r w:rsidR="00B905BA" w:rsidRPr="00952CE9">
        <w:rPr>
          <w:rFonts w:cs="Calibri"/>
        </w:rPr>
        <w:t>26</w:t>
      </w:r>
      <w:r w:rsidR="00540F7C" w:rsidRPr="00952CE9">
        <w:rPr>
          <w:rFonts w:cs="Calibri"/>
        </w:rPr>
        <w:t>, 2021</w:t>
      </w:r>
    </w:p>
    <w:p w14:paraId="1077CC9A" w14:textId="77777777" w:rsidR="00B905BA" w:rsidRPr="00952CE9" w:rsidRDefault="00B905BA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/>
        </w:rPr>
      </w:pPr>
    </w:p>
    <w:p w14:paraId="38B0F259" w14:textId="77777777" w:rsidR="00B750EC" w:rsidRDefault="00B905BA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/>
        </w:rPr>
      </w:pPr>
      <w:r w:rsidRPr="00952CE9">
        <w:rPr>
          <w:b/>
        </w:rPr>
        <w:tab/>
      </w:r>
      <w:r w:rsidRPr="00952CE9">
        <w:rPr>
          <w:b/>
        </w:rPr>
        <w:tab/>
      </w:r>
    </w:p>
    <w:p w14:paraId="2E32F655" w14:textId="2BEC8FC2" w:rsidR="00B750EC" w:rsidRDefault="00B750EC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rFonts w:cs="Calibri"/>
        </w:rPr>
      </w:pPr>
      <w:r>
        <w:rPr>
          <w:b/>
        </w:rPr>
        <w:lastRenderedPageBreak/>
        <w:tab/>
      </w:r>
      <w:r>
        <w:rPr>
          <w:b/>
        </w:rPr>
        <w:tab/>
      </w:r>
      <w:r w:rsidR="00B905BA" w:rsidRPr="00952CE9">
        <w:rPr>
          <w:rFonts w:cs="Calibri"/>
        </w:rPr>
        <w:t>Vandaleers at Homecoming Game</w:t>
      </w:r>
      <w:r w:rsidR="00540F7C" w:rsidRPr="00952CE9">
        <w:rPr>
          <w:rFonts w:cs="Calibri"/>
        </w:rPr>
        <w:t xml:space="preserve">, </w:t>
      </w:r>
      <w:r>
        <w:rPr>
          <w:rFonts w:cs="Calibri"/>
        </w:rPr>
        <w:t>Kibbie Dome</w:t>
      </w:r>
    </w:p>
    <w:p w14:paraId="5906E6C7" w14:textId="32DE6BBC" w:rsidR="00B905BA" w:rsidRDefault="00B750EC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rFonts w:cs="Calibri"/>
        </w:rPr>
      </w:pP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 w:rsidR="00952CE9" w:rsidRPr="00952CE9">
        <w:rPr>
          <w:rFonts w:cs="Calibri"/>
        </w:rPr>
        <w:t xml:space="preserve">October </w:t>
      </w:r>
      <w:r w:rsidR="00B905BA" w:rsidRPr="00952CE9">
        <w:rPr>
          <w:rFonts w:cs="Calibri"/>
        </w:rPr>
        <w:t>9</w:t>
      </w:r>
      <w:r w:rsidR="00952CE9" w:rsidRPr="00952CE9">
        <w:rPr>
          <w:rFonts w:cs="Calibri"/>
        </w:rPr>
        <w:t>, 2021</w:t>
      </w:r>
    </w:p>
    <w:p w14:paraId="04BCF8D2" w14:textId="60A24124" w:rsidR="00B905BA" w:rsidRDefault="00B905BA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rFonts w:cs="Calibri"/>
        </w:rPr>
      </w:pPr>
    </w:p>
    <w:p w14:paraId="0A2AE524" w14:textId="77777777" w:rsidR="00B750EC" w:rsidRDefault="00B905BA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rFonts w:cs="Calibri"/>
        </w:rPr>
      </w:pPr>
      <w:r>
        <w:rPr>
          <w:rFonts w:cs="Calibri"/>
        </w:rPr>
        <w:tab/>
      </w:r>
      <w:r>
        <w:rPr>
          <w:rFonts w:cs="Calibri"/>
        </w:rPr>
        <w:tab/>
      </w:r>
      <w:r w:rsidRPr="00952CE9">
        <w:rPr>
          <w:rFonts w:cs="Calibri"/>
        </w:rPr>
        <w:t>Vandaleers in the ICCU Arena Grand Opening Ceremony and Campaign Kickoff</w:t>
      </w:r>
      <w:r w:rsidR="00952CE9">
        <w:rPr>
          <w:rFonts w:cs="Calibri"/>
        </w:rPr>
        <w:t xml:space="preserve">, </w:t>
      </w:r>
    </w:p>
    <w:p w14:paraId="4BA9EC67" w14:textId="546F0F92" w:rsidR="00B905BA" w:rsidRDefault="00B750EC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rFonts w:cs="Calibri"/>
        </w:rPr>
      </w:pP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 w:rsidR="00952CE9">
        <w:rPr>
          <w:rFonts w:cs="Calibri"/>
        </w:rPr>
        <w:t>October</w:t>
      </w:r>
      <w:r>
        <w:rPr>
          <w:rFonts w:cs="Calibri"/>
        </w:rPr>
        <w:t xml:space="preserve"> 8, 2021</w:t>
      </w:r>
    </w:p>
    <w:p w14:paraId="6A189A55" w14:textId="77777777" w:rsidR="00B905BA" w:rsidRDefault="00B905BA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/>
        </w:rPr>
      </w:pPr>
    </w:p>
    <w:p w14:paraId="0D500E5D" w14:textId="694A0564" w:rsidR="0014789F" w:rsidRDefault="00B905BA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  <w:r>
        <w:rPr>
          <w:b/>
        </w:rPr>
        <w:tab/>
      </w:r>
      <w:r>
        <w:rPr>
          <w:b/>
        </w:rPr>
        <w:tab/>
      </w:r>
      <w:r w:rsidR="0014789F" w:rsidRPr="0014789F">
        <w:rPr>
          <w:bCs/>
        </w:rPr>
        <w:t>University of Idaho University Chorus, Kibbie Dome</w:t>
      </w:r>
      <w:r w:rsidR="0014789F">
        <w:rPr>
          <w:bCs/>
        </w:rPr>
        <w:t xml:space="preserve">, </w:t>
      </w:r>
    </w:p>
    <w:p w14:paraId="5343B656" w14:textId="77777777" w:rsidR="0014789F" w:rsidRDefault="0014789F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December 2020, streamed online</w:t>
      </w:r>
    </w:p>
    <w:p w14:paraId="67B6F60E" w14:textId="77777777" w:rsidR="00686FBE" w:rsidRDefault="00686FBE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</w:p>
    <w:p w14:paraId="710A57BE" w14:textId="77777777" w:rsidR="00686FBE" w:rsidRDefault="00686FBE" w:rsidP="00686FBE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  <w:r>
        <w:rPr>
          <w:bCs/>
        </w:rPr>
        <w:tab/>
      </w:r>
      <w:r>
        <w:rPr>
          <w:bCs/>
        </w:rPr>
        <w:tab/>
        <w:t xml:space="preserve">University of Idaho Vandaleers Concert Choir, Haddock Performance </w:t>
      </w:r>
      <w:proofErr w:type="gramStart"/>
      <w:r>
        <w:rPr>
          <w:bCs/>
        </w:rPr>
        <w:t>Hall</w:t>
      </w:r>
      <w:proofErr w:type="gramEnd"/>
      <w:r>
        <w:rPr>
          <w:bCs/>
        </w:rPr>
        <w:t xml:space="preserve"> and Admin Auditorium</w:t>
      </w:r>
    </w:p>
    <w:p w14:paraId="34D4FA00" w14:textId="77777777" w:rsidR="00686FBE" w:rsidRDefault="00686FBE" w:rsidP="00686FBE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March 2020</w:t>
      </w:r>
    </w:p>
    <w:p w14:paraId="6987B414" w14:textId="77777777" w:rsidR="00686FBE" w:rsidRDefault="00686FBE" w:rsidP="00686FBE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</w:p>
    <w:p w14:paraId="16145A8E" w14:textId="77777777" w:rsidR="00686FBE" w:rsidRDefault="00686FBE" w:rsidP="00686FBE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  <w:r>
        <w:rPr>
          <w:bCs/>
        </w:rPr>
        <w:tab/>
      </w:r>
      <w:r>
        <w:rPr>
          <w:bCs/>
        </w:rPr>
        <w:tab/>
        <w:t xml:space="preserve">University of Idaho Chorum d’Or, Haddock Performance </w:t>
      </w:r>
      <w:proofErr w:type="gramStart"/>
      <w:r>
        <w:rPr>
          <w:bCs/>
        </w:rPr>
        <w:t>Hall</w:t>
      </w:r>
      <w:proofErr w:type="gramEnd"/>
      <w:r>
        <w:rPr>
          <w:bCs/>
        </w:rPr>
        <w:t xml:space="preserve"> and Admin Auditorium</w:t>
      </w:r>
    </w:p>
    <w:p w14:paraId="25E2B3A8" w14:textId="77777777" w:rsidR="00686FBE" w:rsidRDefault="00686FBE" w:rsidP="00686FBE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March 2020</w:t>
      </w:r>
    </w:p>
    <w:p w14:paraId="0513051C" w14:textId="77777777" w:rsidR="00686FBE" w:rsidRDefault="00686FBE" w:rsidP="00686FBE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</w:p>
    <w:p w14:paraId="45B7A4D1" w14:textId="77777777" w:rsidR="00686FBE" w:rsidRDefault="00686FBE" w:rsidP="00686FBE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  <w:r>
        <w:rPr>
          <w:bCs/>
        </w:rPr>
        <w:tab/>
      </w:r>
      <w:r>
        <w:rPr>
          <w:bCs/>
        </w:rPr>
        <w:tab/>
        <w:t xml:space="preserve">University of Idaho Women’s Chorus, Haddock Performance </w:t>
      </w:r>
      <w:proofErr w:type="gramStart"/>
      <w:r>
        <w:rPr>
          <w:bCs/>
        </w:rPr>
        <w:t>Hall</w:t>
      </w:r>
      <w:proofErr w:type="gramEnd"/>
      <w:r>
        <w:rPr>
          <w:bCs/>
        </w:rPr>
        <w:t xml:space="preserve"> and Admin Auditorium</w:t>
      </w:r>
    </w:p>
    <w:p w14:paraId="313AAEC2" w14:textId="77777777" w:rsidR="00686FBE" w:rsidRDefault="00686FBE" w:rsidP="00686FBE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March 2020</w:t>
      </w:r>
    </w:p>
    <w:p w14:paraId="334F113C" w14:textId="77777777" w:rsidR="00686FBE" w:rsidRPr="0014789F" w:rsidRDefault="00686FBE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</w:p>
    <w:p w14:paraId="7B54EC95" w14:textId="77777777" w:rsidR="000008F1" w:rsidRDefault="000008F1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  <w:r>
        <w:rPr>
          <w:b/>
        </w:rPr>
        <w:tab/>
      </w:r>
      <w:r>
        <w:rPr>
          <w:b/>
        </w:rPr>
        <w:tab/>
      </w:r>
      <w:r>
        <w:rPr>
          <w:bCs/>
        </w:rPr>
        <w:t xml:space="preserve">University of Idaho Vandaleers Concert Choir, Haddock Performance </w:t>
      </w:r>
      <w:proofErr w:type="gramStart"/>
      <w:r>
        <w:rPr>
          <w:bCs/>
        </w:rPr>
        <w:t>Hall</w:t>
      </w:r>
      <w:proofErr w:type="gramEnd"/>
      <w:r>
        <w:rPr>
          <w:bCs/>
        </w:rPr>
        <w:t xml:space="preserve"> and Admi</w:t>
      </w:r>
      <w:r w:rsidR="00E57084">
        <w:rPr>
          <w:bCs/>
        </w:rPr>
        <w:t>n</w:t>
      </w:r>
      <w:r>
        <w:rPr>
          <w:bCs/>
        </w:rPr>
        <w:t xml:space="preserve"> Auditorium</w:t>
      </w:r>
    </w:p>
    <w:p w14:paraId="0404FC67" w14:textId="77777777" w:rsidR="000008F1" w:rsidRDefault="000008F1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December, November, October 2019</w:t>
      </w:r>
    </w:p>
    <w:p w14:paraId="4E53C107" w14:textId="77777777" w:rsidR="000008F1" w:rsidRDefault="000008F1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</w:p>
    <w:p w14:paraId="7E20F990" w14:textId="77777777" w:rsidR="000008F1" w:rsidRDefault="000008F1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  <w:r>
        <w:rPr>
          <w:bCs/>
        </w:rPr>
        <w:tab/>
      </w:r>
      <w:r>
        <w:rPr>
          <w:bCs/>
        </w:rPr>
        <w:tab/>
        <w:t xml:space="preserve">University of Idaho Mixed Chorus, Haddock Performance </w:t>
      </w:r>
      <w:proofErr w:type="gramStart"/>
      <w:r>
        <w:rPr>
          <w:bCs/>
        </w:rPr>
        <w:t>Hall</w:t>
      </w:r>
      <w:proofErr w:type="gramEnd"/>
      <w:r>
        <w:rPr>
          <w:bCs/>
        </w:rPr>
        <w:t xml:space="preserve"> and Admin Auditorium</w:t>
      </w:r>
    </w:p>
    <w:p w14:paraId="52130937" w14:textId="77777777" w:rsidR="000008F1" w:rsidRDefault="000008F1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December, October 2019</w:t>
      </w:r>
    </w:p>
    <w:p w14:paraId="3F555F38" w14:textId="77777777" w:rsidR="008E18D0" w:rsidRDefault="008E18D0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</w:p>
    <w:p w14:paraId="4932B1D2" w14:textId="77777777" w:rsidR="008E18D0" w:rsidRDefault="008E18D0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  <w:r>
        <w:rPr>
          <w:bCs/>
        </w:rPr>
        <w:tab/>
      </w:r>
      <w:r>
        <w:rPr>
          <w:bCs/>
        </w:rPr>
        <w:tab/>
        <w:t>University of Idaho Symphony Orchestra, Admin Auditorium</w:t>
      </w:r>
    </w:p>
    <w:p w14:paraId="38DCB442" w14:textId="77777777" w:rsidR="008E18D0" w:rsidRDefault="008E18D0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December 2019</w:t>
      </w:r>
    </w:p>
    <w:p w14:paraId="05FC2232" w14:textId="77777777" w:rsidR="004A6F2E" w:rsidRPr="000008F1" w:rsidRDefault="004A6F2E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</w:p>
    <w:p w14:paraId="34B87FF4" w14:textId="77777777" w:rsidR="00120193" w:rsidRDefault="004A6F2E" w:rsidP="004A6F2E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/>
        </w:rPr>
      </w:pPr>
      <w:r>
        <w:rPr>
          <w:b/>
        </w:rPr>
        <w:tab/>
      </w:r>
    </w:p>
    <w:p w14:paraId="2511786D" w14:textId="77777777" w:rsidR="004A6F2E" w:rsidRDefault="004A6F2E" w:rsidP="004A6F2E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/>
        </w:rPr>
      </w:pPr>
      <w:r>
        <w:rPr>
          <w:b/>
        </w:rPr>
        <w:t>Concerts Conducted/Groups Directed (off campus):</w:t>
      </w:r>
    </w:p>
    <w:p w14:paraId="2A45BDB3" w14:textId="77777777" w:rsidR="000008F1" w:rsidRPr="000008F1" w:rsidRDefault="000008F1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rPr>
          <w:bCs/>
        </w:rPr>
      </w:pPr>
    </w:p>
    <w:p w14:paraId="51585FA3" w14:textId="6CE1949A" w:rsidR="00D36417" w:rsidRPr="00540F7C" w:rsidRDefault="00D36417" w:rsidP="00D36417">
      <w:pPr>
        <w:ind w:left="1080"/>
        <w:rPr>
          <w:rFonts w:cs="Calibri"/>
        </w:rPr>
      </w:pPr>
      <w:r w:rsidRPr="00540F7C">
        <w:rPr>
          <w:rFonts w:cs="Calibri"/>
        </w:rPr>
        <w:t xml:space="preserve">Hired as Conductor for the Southeast Washington Honor Choir, </w:t>
      </w:r>
      <w:r w:rsidR="00540F7C" w:rsidRPr="00540F7C">
        <w:rPr>
          <w:rFonts w:cs="Calibri"/>
        </w:rPr>
        <w:t>March 7, 2022</w:t>
      </w:r>
    </w:p>
    <w:p w14:paraId="7D4D50E5" w14:textId="77777777" w:rsidR="00D36417" w:rsidRDefault="00D36417" w:rsidP="00D36417">
      <w:pPr>
        <w:ind w:left="1080"/>
        <w:rPr>
          <w:rFonts w:cs="Calibri"/>
          <w:highlight w:val="yellow"/>
        </w:rPr>
      </w:pPr>
    </w:p>
    <w:p w14:paraId="66216C92" w14:textId="640F7798" w:rsidR="00B905BA" w:rsidRPr="00B905BA" w:rsidRDefault="00B905BA" w:rsidP="00D36417">
      <w:pPr>
        <w:ind w:left="1080"/>
        <w:rPr>
          <w:rFonts w:cs="Calibri"/>
        </w:rPr>
      </w:pPr>
      <w:r w:rsidRPr="00540F7C">
        <w:rPr>
          <w:rFonts w:cs="Calibri"/>
        </w:rPr>
        <w:t xml:space="preserve">Hired as Guest Conductor – Palouse Choral Society </w:t>
      </w:r>
      <w:r w:rsidR="00540F7C" w:rsidRPr="00540F7C">
        <w:rPr>
          <w:rFonts w:cs="Calibri"/>
        </w:rPr>
        <w:t xml:space="preserve">concert, </w:t>
      </w:r>
      <w:r w:rsidRPr="00540F7C">
        <w:rPr>
          <w:rFonts w:cs="Calibri"/>
        </w:rPr>
        <w:t>Dec</w:t>
      </w:r>
      <w:r w:rsidR="00540F7C" w:rsidRPr="00540F7C">
        <w:rPr>
          <w:rFonts w:cs="Calibri"/>
        </w:rPr>
        <w:t>ember</w:t>
      </w:r>
      <w:r w:rsidRPr="00540F7C">
        <w:rPr>
          <w:rFonts w:cs="Calibri"/>
        </w:rPr>
        <w:t xml:space="preserve"> 2021</w:t>
      </w:r>
    </w:p>
    <w:p w14:paraId="1DC2E4D4" w14:textId="5890ADC8" w:rsidR="00B905BA" w:rsidRDefault="00B905BA" w:rsidP="00C57086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ind w:left="720"/>
        <w:rPr>
          <w:b/>
        </w:rPr>
      </w:pPr>
    </w:p>
    <w:p w14:paraId="508B362C" w14:textId="564E2372" w:rsidR="004A6F2E" w:rsidRDefault="00B905BA" w:rsidP="00C57086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ind w:left="720"/>
      </w:pPr>
      <w:r>
        <w:rPr>
          <w:b/>
        </w:rPr>
        <w:tab/>
      </w:r>
      <w:r w:rsidR="004A6F2E">
        <w:t xml:space="preserve">University of Idaho Vandaleers Concert Choir, Davenport Hotel UI Alumnae event, Spokane, WA, </w:t>
      </w:r>
    </w:p>
    <w:p w14:paraId="07AA0E07" w14:textId="77777777" w:rsidR="004A6F2E" w:rsidRDefault="004A6F2E" w:rsidP="004A6F2E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</w:pPr>
      <w:r>
        <w:tab/>
      </w:r>
      <w:r>
        <w:tab/>
      </w:r>
      <w:r>
        <w:tab/>
        <w:t>December 2019</w:t>
      </w:r>
    </w:p>
    <w:p w14:paraId="21E8E66E" w14:textId="77777777" w:rsidR="004A6F2E" w:rsidRDefault="004A6F2E" w:rsidP="000008F1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3240"/>
          <w:tab w:val="left" w:pos="6300"/>
          <w:tab w:val="left" w:pos="9360"/>
        </w:tabs>
        <w:ind w:left="720"/>
        <w:rPr>
          <w:b/>
        </w:rPr>
      </w:pPr>
    </w:p>
    <w:p w14:paraId="7EDCD32A" w14:textId="77777777" w:rsidR="008B550C" w:rsidRDefault="008B550C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789DDDDA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/>
        </w:rPr>
        <w:t xml:space="preserve">SCHOLARSHIP ACCOMPLISHMENTS: </w:t>
      </w:r>
    </w:p>
    <w:p w14:paraId="5B54EE1A" w14:textId="77777777" w:rsidR="00C92FE9" w:rsidRDefault="00C92FE9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  <w:rPr>
          <w:b/>
        </w:rPr>
      </w:pPr>
    </w:p>
    <w:p w14:paraId="643F49AA" w14:textId="77777777" w:rsidR="00A62919" w:rsidRDefault="00A62919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  <w:rPr>
          <w:b/>
        </w:rPr>
      </w:pPr>
      <w:r>
        <w:rPr>
          <w:b/>
        </w:rPr>
        <w:t>Writing:</w:t>
      </w:r>
    </w:p>
    <w:p w14:paraId="6AF9E003" w14:textId="77777777" w:rsidR="00A62919" w:rsidRDefault="00A62919" w:rsidP="00A62919">
      <w:pPr>
        <w:ind w:left="1080"/>
      </w:pPr>
      <w:r>
        <w:t>Journal article completed, in submission stage to ACDA Choral Journal, November 2020</w:t>
      </w:r>
    </w:p>
    <w:p w14:paraId="0F13CA74" w14:textId="77777777" w:rsidR="00A62919" w:rsidRDefault="00A62919" w:rsidP="00A62919">
      <w:pPr>
        <w:ind w:left="1080"/>
      </w:pPr>
    </w:p>
    <w:p w14:paraId="054A8542" w14:textId="77777777" w:rsidR="00A62919" w:rsidRDefault="00A62919" w:rsidP="00A62919">
      <w:pPr>
        <w:ind w:left="1080"/>
      </w:pPr>
      <w:r>
        <w:t xml:space="preserve">In discussion with Dr. Thiele regarding an interactive conducting book </w:t>
      </w:r>
      <w:proofErr w:type="gramStart"/>
      <w:r>
        <w:t>comparing and contrasting</w:t>
      </w:r>
      <w:proofErr w:type="gramEnd"/>
      <w:r>
        <w:t xml:space="preserve"> Choral and Band conducting techniques, Spring 2020</w:t>
      </w:r>
    </w:p>
    <w:p w14:paraId="16E6E289" w14:textId="77777777" w:rsidR="00A62919" w:rsidRDefault="00A62919" w:rsidP="00A62919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328D6608" w14:textId="77777777" w:rsidR="00AD50B7" w:rsidRDefault="00AD50B7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  <w:rPr>
          <w:b/>
        </w:rPr>
      </w:pPr>
      <w:r>
        <w:rPr>
          <w:b/>
        </w:rPr>
        <w:t>International Conducting Opportunities:</w:t>
      </w:r>
    </w:p>
    <w:p w14:paraId="75900696" w14:textId="7B7660E8" w:rsidR="00AD50B7" w:rsidRPr="00AD50B7" w:rsidRDefault="00AD50B7" w:rsidP="00CD7760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440" w:hanging="540"/>
        <w:jc w:val="both"/>
        <w:rPr>
          <w:bCs/>
        </w:rPr>
      </w:pPr>
      <w:r>
        <w:rPr>
          <w:bCs/>
        </w:rPr>
        <w:tab/>
      </w:r>
      <w:r w:rsidRPr="00AD50B7">
        <w:rPr>
          <w:bCs/>
        </w:rPr>
        <w:t xml:space="preserve">Mid-America Productions Choral Festival, London, England, </w:t>
      </w:r>
      <w:r>
        <w:rPr>
          <w:bCs/>
        </w:rPr>
        <w:t xml:space="preserve">scheduled </w:t>
      </w:r>
      <w:r w:rsidRPr="00AD50B7">
        <w:rPr>
          <w:bCs/>
        </w:rPr>
        <w:t>Summer 2021, postponed until Summer 202</w:t>
      </w:r>
      <w:r w:rsidR="00D36417">
        <w:rPr>
          <w:bCs/>
        </w:rPr>
        <w:t>3</w:t>
      </w:r>
    </w:p>
    <w:p w14:paraId="3159A5D9" w14:textId="77777777" w:rsidR="00AD50B7" w:rsidRDefault="00AD50B7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  <w:rPr>
          <w:b/>
        </w:rPr>
      </w:pPr>
    </w:p>
    <w:p w14:paraId="573C4B53" w14:textId="77777777" w:rsidR="00126733" w:rsidRDefault="00126733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  <w:rPr>
          <w:b/>
        </w:rPr>
      </w:pPr>
      <w:r>
        <w:rPr>
          <w:b/>
        </w:rPr>
        <w:t>LHSOM choir performance</w:t>
      </w:r>
      <w:r w:rsidR="006040DA">
        <w:rPr>
          <w:b/>
        </w:rPr>
        <w:t>s</w:t>
      </w:r>
      <w:r w:rsidR="00AD50B7">
        <w:rPr>
          <w:b/>
        </w:rPr>
        <w:t>:</w:t>
      </w:r>
    </w:p>
    <w:p w14:paraId="3F2292A8" w14:textId="77777777" w:rsidR="00126733" w:rsidRPr="00126733" w:rsidRDefault="00126733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  <w:rPr>
          <w:bCs/>
        </w:rPr>
      </w:pPr>
      <w:r>
        <w:rPr>
          <w:b/>
        </w:rPr>
        <w:tab/>
      </w:r>
      <w:r w:rsidRPr="00126733">
        <w:rPr>
          <w:bCs/>
        </w:rPr>
        <w:t>“Amahl and the Night Visitors</w:t>
      </w:r>
      <w:r w:rsidR="00120193">
        <w:rPr>
          <w:bCs/>
        </w:rPr>
        <w:t>,</w:t>
      </w:r>
      <w:r w:rsidRPr="00126733">
        <w:rPr>
          <w:bCs/>
        </w:rPr>
        <w:t xml:space="preserve">” </w:t>
      </w:r>
      <w:r>
        <w:rPr>
          <w:bCs/>
        </w:rPr>
        <w:t>Mixed Ch</w:t>
      </w:r>
      <w:r w:rsidRPr="00126733">
        <w:rPr>
          <w:bCs/>
        </w:rPr>
        <w:t>orus opera prepared, December 2019</w:t>
      </w:r>
    </w:p>
    <w:p w14:paraId="2C611944" w14:textId="77777777" w:rsidR="00C92FE9" w:rsidRDefault="00C92FE9">
      <w:pPr>
        <w:tabs>
          <w:tab w:val="left" w:pos="9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  <w:rPr>
          <w:b/>
        </w:rPr>
      </w:pPr>
    </w:p>
    <w:p w14:paraId="2412FE33" w14:textId="77777777" w:rsidR="00C92FE9" w:rsidRDefault="000008F1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</w:pPr>
      <w:r>
        <w:rPr>
          <w:b/>
        </w:rPr>
        <w:t>Compositions:</w:t>
      </w:r>
    </w:p>
    <w:p w14:paraId="45090032" w14:textId="33AE75A0" w:rsidR="008509B8" w:rsidRDefault="008509B8" w:rsidP="008509B8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</w:p>
    <w:p w14:paraId="4C97C128" w14:textId="6A101DEF" w:rsidR="00855A1A" w:rsidRPr="00D020F4" w:rsidRDefault="00855A1A" w:rsidP="00D020F4">
      <w:pPr>
        <w:ind w:left="360" w:firstLine="720"/>
        <w:jc w:val="both"/>
        <w:rPr>
          <w:rFonts w:cs="Calibri"/>
        </w:rPr>
      </w:pPr>
      <w:r w:rsidRPr="00D020F4">
        <w:rPr>
          <w:rFonts w:cs="Calibri"/>
        </w:rPr>
        <w:t>Composed “For the Fruits” anthem for SATB, piano, December 10, 2021</w:t>
      </w:r>
    </w:p>
    <w:p w14:paraId="46E33798" w14:textId="77777777" w:rsidR="00EC60FF" w:rsidRPr="00D020F4" w:rsidRDefault="00EC60FF" w:rsidP="008509B8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</w:p>
    <w:p w14:paraId="6C87EBB5" w14:textId="0E1BA266" w:rsidR="009F7399" w:rsidRPr="00D020F4" w:rsidRDefault="00D020F4" w:rsidP="008509B8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rFonts w:cs="Calibri"/>
        </w:rPr>
      </w:pPr>
      <w:r>
        <w:rPr>
          <w:rFonts w:cs="Calibri"/>
        </w:rPr>
        <w:tab/>
      </w:r>
      <w:r>
        <w:rPr>
          <w:rFonts w:cs="Calibri"/>
        </w:rPr>
        <w:tab/>
      </w:r>
      <w:r w:rsidR="00EC60FF" w:rsidRPr="00D020F4">
        <w:rPr>
          <w:rFonts w:cs="Calibri"/>
        </w:rPr>
        <w:t>Debut</w:t>
      </w:r>
      <w:r w:rsidR="00855A1A" w:rsidRPr="00D020F4">
        <w:rPr>
          <w:rFonts w:cs="Calibri"/>
        </w:rPr>
        <w:t>ed - composition</w:t>
      </w:r>
      <w:r w:rsidR="00EC60FF" w:rsidRPr="00D020F4">
        <w:rPr>
          <w:rFonts w:cs="Calibri"/>
        </w:rPr>
        <w:t xml:space="preserve"> song cycle “Fill My Saucer”, Nov. 4, 2021</w:t>
      </w:r>
    </w:p>
    <w:p w14:paraId="21B907E9" w14:textId="77777777" w:rsidR="00D020F4" w:rsidRPr="00D020F4" w:rsidRDefault="00D020F4" w:rsidP="008509B8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</w:p>
    <w:p w14:paraId="41550FFF" w14:textId="61A986AD" w:rsidR="00D020F4" w:rsidRDefault="00D020F4" w:rsidP="008509B8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rFonts w:cs="Calibri"/>
        </w:rPr>
      </w:pPr>
      <w:r>
        <w:rPr>
          <w:rFonts w:cs="Calibri"/>
        </w:rPr>
        <w:tab/>
      </w:r>
      <w:r>
        <w:rPr>
          <w:rFonts w:cs="Calibri"/>
        </w:rPr>
        <w:tab/>
      </w:r>
      <w:r w:rsidR="009F7399" w:rsidRPr="00D020F4">
        <w:rPr>
          <w:rFonts w:cs="Calibri"/>
        </w:rPr>
        <w:t xml:space="preserve">Commissioned to </w:t>
      </w:r>
      <w:r w:rsidRPr="00D020F4">
        <w:rPr>
          <w:rFonts w:cs="Calibri"/>
        </w:rPr>
        <w:t>compose</w:t>
      </w:r>
      <w:r w:rsidR="009F7399" w:rsidRPr="00D020F4">
        <w:rPr>
          <w:rFonts w:cs="Calibri"/>
        </w:rPr>
        <w:t xml:space="preserve"> handbell work for Asbury Ringers – “Glory, Hallelujah” (debut spring 2022)</w:t>
      </w:r>
      <w:r w:rsidR="00EC2BC4" w:rsidRPr="00D020F4">
        <w:rPr>
          <w:rFonts w:cs="Calibri"/>
        </w:rPr>
        <w:t xml:space="preserve">, </w:t>
      </w:r>
    </w:p>
    <w:p w14:paraId="0F8969D0" w14:textId="0EB2B4DE" w:rsidR="00ED15A8" w:rsidRPr="00D020F4" w:rsidRDefault="00D020F4" w:rsidP="008509B8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rFonts w:cs="Calibri"/>
        </w:rPr>
      </w:pPr>
      <w:r>
        <w:rPr>
          <w:rFonts w:cs="Calibri"/>
        </w:rPr>
        <w:tab/>
      </w:r>
      <w:r>
        <w:rPr>
          <w:rFonts w:cs="Calibri"/>
        </w:rPr>
        <w:tab/>
      </w:r>
      <w:r w:rsidR="00CD7760">
        <w:rPr>
          <w:rFonts w:cs="Calibri"/>
        </w:rPr>
        <w:tab/>
      </w:r>
      <w:proofErr w:type="gramStart"/>
      <w:r w:rsidRPr="00D020F4">
        <w:rPr>
          <w:rFonts w:cs="Calibri"/>
        </w:rPr>
        <w:t>June,</w:t>
      </w:r>
      <w:proofErr w:type="gramEnd"/>
      <w:r w:rsidRPr="00D020F4">
        <w:rPr>
          <w:rFonts w:cs="Calibri"/>
        </w:rPr>
        <w:t xml:space="preserve"> 2021</w:t>
      </w:r>
    </w:p>
    <w:p w14:paraId="5CD2BE72" w14:textId="77777777" w:rsidR="00D020F4" w:rsidRPr="00D020F4" w:rsidRDefault="00D020F4" w:rsidP="008509B8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</w:p>
    <w:p w14:paraId="2EED72B7" w14:textId="77777777" w:rsidR="00CD7760" w:rsidRDefault="00CD7760" w:rsidP="00CD776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rFonts w:cs="Calibri"/>
        </w:rPr>
      </w:pPr>
      <w:r>
        <w:rPr>
          <w:rFonts w:cs="Calibri"/>
        </w:rPr>
        <w:tab/>
      </w:r>
      <w:r>
        <w:rPr>
          <w:rFonts w:cs="Calibri"/>
        </w:rPr>
        <w:tab/>
      </w:r>
      <w:r w:rsidR="008509B8" w:rsidRPr="00D020F4">
        <w:rPr>
          <w:rFonts w:cs="Calibri"/>
        </w:rPr>
        <w:t xml:space="preserve">Composed song cycle for baritone, cello and oboe inspired by African American female poet Eva Jessye, </w:t>
      </w:r>
    </w:p>
    <w:p w14:paraId="0C2E8789" w14:textId="0D07DB1F" w:rsidR="00E3739D" w:rsidRDefault="00CD7760" w:rsidP="00CD7760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rFonts w:cs="Calibri"/>
        </w:rPr>
      </w:pP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 w:rsidR="008509B8" w:rsidRPr="00D020F4">
        <w:rPr>
          <w:rFonts w:cs="Calibri"/>
        </w:rPr>
        <w:t>April 2021</w:t>
      </w:r>
    </w:p>
    <w:p w14:paraId="7CF86E39" w14:textId="77777777" w:rsidR="00D020F4" w:rsidRPr="00D020F4" w:rsidRDefault="00D020F4" w:rsidP="00D020F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  <w:jc w:val="both"/>
      </w:pPr>
    </w:p>
    <w:p w14:paraId="31146CC2" w14:textId="1582119B" w:rsidR="00FB305F" w:rsidRPr="00D020F4" w:rsidRDefault="00D020F4" w:rsidP="00FB305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rFonts w:cs="Calibri"/>
        </w:rPr>
      </w:pPr>
      <w:r>
        <w:rPr>
          <w:rFonts w:cs="Calibri"/>
        </w:rPr>
        <w:tab/>
      </w:r>
      <w:r>
        <w:rPr>
          <w:rFonts w:cs="Calibri"/>
        </w:rPr>
        <w:tab/>
      </w:r>
      <w:r w:rsidR="009E1135" w:rsidRPr="00D020F4">
        <w:rPr>
          <w:rFonts w:cs="Calibri"/>
        </w:rPr>
        <w:t>Debuted – composition “</w:t>
      </w:r>
      <w:proofErr w:type="spellStart"/>
      <w:r w:rsidR="009E1135" w:rsidRPr="00D020F4">
        <w:rPr>
          <w:rFonts w:cs="Calibri"/>
        </w:rPr>
        <w:t>Weepin</w:t>
      </w:r>
      <w:proofErr w:type="spellEnd"/>
      <w:r w:rsidR="009E1135" w:rsidRPr="00D020F4">
        <w:rPr>
          <w:rFonts w:cs="Calibri"/>
        </w:rPr>
        <w:t>’ Mary”, May 2021</w:t>
      </w:r>
    </w:p>
    <w:p w14:paraId="2307AF70" w14:textId="77777777" w:rsidR="00D020F4" w:rsidRPr="00D020F4" w:rsidRDefault="00D020F4" w:rsidP="00FB305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</w:p>
    <w:p w14:paraId="37CA9E35" w14:textId="0D35AEEB" w:rsidR="00FB305F" w:rsidRPr="00FB305F" w:rsidRDefault="00FB305F" w:rsidP="00D020F4">
      <w:pPr>
        <w:ind w:left="360" w:firstLine="720"/>
        <w:jc w:val="both"/>
        <w:rPr>
          <w:rFonts w:cs="Calibri"/>
        </w:rPr>
      </w:pPr>
      <w:r w:rsidRPr="00D020F4">
        <w:rPr>
          <w:rFonts w:cs="Calibri"/>
        </w:rPr>
        <w:t>Debuted – “I Heard the Voice” anthem arrangement</w:t>
      </w:r>
      <w:r w:rsidR="009E1135" w:rsidRPr="00D020F4">
        <w:rPr>
          <w:rFonts w:cs="Calibri"/>
        </w:rPr>
        <w:t>, March 2021</w:t>
      </w:r>
      <w:r w:rsidR="00D407E9">
        <w:rPr>
          <w:rFonts w:cs="Calibri"/>
        </w:rPr>
        <w:t xml:space="preserve"> </w:t>
      </w:r>
    </w:p>
    <w:p w14:paraId="54BAA4F8" w14:textId="77777777" w:rsidR="00E3739D" w:rsidRDefault="00E3739D" w:rsidP="00D020F4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</w:p>
    <w:p w14:paraId="07AEC2B9" w14:textId="17579863" w:rsidR="00A93973" w:rsidRDefault="00E3739D" w:rsidP="00A9397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</w:pPr>
      <w:r>
        <w:tab/>
      </w:r>
      <w:r w:rsidR="00A93973">
        <w:t>Completed “In the Bleak Midwinter” and “</w:t>
      </w:r>
      <w:proofErr w:type="spellStart"/>
      <w:r w:rsidR="00A93973">
        <w:t>Weepin</w:t>
      </w:r>
      <w:proofErr w:type="spellEnd"/>
      <w:r w:rsidR="00A93973">
        <w:t xml:space="preserve">’ Mary” choral </w:t>
      </w:r>
      <w:r w:rsidR="005F4C8B">
        <w:t>arrangement</w:t>
      </w:r>
      <w:r w:rsidR="00A93973">
        <w:t>s, a cappella, Fall 2020</w:t>
      </w:r>
    </w:p>
    <w:p w14:paraId="5670DEAA" w14:textId="77777777" w:rsidR="00A93973" w:rsidRDefault="00A93973" w:rsidP="00A9397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</w:pPr>
    </w:p>
    <w:p w14:paraId="431B0716" w14:textId="77777777" w:rsidR="00A93973" w:rsidRDefault="00A93973" w:rsidP="00A9397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</w:pPr>
      <w:r>
        <w:tab/>
        <w:t>Debuted Klement choral composition, “Departed Days</w:t>
      </w:r>
      <w:r w:rsidR="00120193">
        <w:t>,</w:t>
      </w:r>
      <w:r>
        <w:t>” Women’s Chorus, Haddock Recital Hall. March 10, 2020</w:t>
      </w:r>
    </w:p>
    <w:p w14:paraId="7EEB9CF9" w14:textId="77777777" w:rsidR="00A93973" w:rsidRDefault="00A9397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</w:pPr>
      <w:r>
        <w:tab/>
      </w:r>
    </w:p>
    <w:p w14:paraId="2FF1EF53" w14:textId="77777777" w:rsidR="00FE548B" w:rsidRDefault="00A9397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</w:pPr>
      <w:r>
        <w:tab/>
      </w:r>
      <w:r w:rsidR="00FE548B">
        <w:t>Debuted Klement choral composition, “Time…Is</w:t>
      </w:r>
      <w:r w:rsidR="00120193">
        <w:t>,</w:t>
      </w:r>
      <w:r w:rsidR="00FE548B">
        <w:t xml:space="preserve">” Vandaleers, </w:t>
      </w:r>
      <w:r w:rsidR="006040DA">
        <w:t xml:space="preserve">Haddock Recital Hall. </w:t>
      </w:r>
      <w:r w:rsidR="00FE548B">
        <w:t>October 25, 2019</w:t>
      </w:r>
    </w:p>
    <w:p w14:paraId="6F770829" w14:textId="77777777" w:rsidR="00120193" w:rsidRDefault="00C57086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</w:pPr>
      <w:r>
        <w:tab/>
      </w:r>
    </w:p>
    <w:p w14:paraId="4480F1E6" w14:textId="77777777" w:rsidR="00C57086" w:rsidRDefault="0012019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jc w:val="both"/>
      </w:pPr>
      <w:r>
        <w:tab/>
      </w:r>
      <w:r w:rsidR="00C57086">
        <w:t>Completed “Magnificat” and “Nunc Dimittis” choral works, a cappella, Fall 2019</w:t>
      </w:r>
    </w:p>
    <w:p w14:paraId="21CCD8B4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 w:hanging="540"/>
        <w:rPr>
          <w:b/>
        </w:rPr>
      </w:pPr>
    </w:p>
    <w:p w14:paraId="4AA22431" w14:textId="77777777" w:rsidR="006040DA" w:rsidRPr="000008F1" w:rsidRDefault="006040DA" w:rsidP="006040DA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  <w:bCs/>
        </w:rPr>
      </w:pPr>
      <w:r>
        <w:rPr>
          <w:b/>
          <w:bCs/>
        </w:rPr>
        <w:tab/>
      </w:r>
      <w:r w:rsidRPr="000008F1">
        <w:rPr>
          <w:b/>
          <w:bCs/>
        </w:rPr>
        <w:t>Web Pages developed:</w:t>
      </w:r>
    </w:p>
    <w:p w14:paraId="1DBA74F1" w14:textId="77777777" w:rsidR="003C4EE1" w:rsidRDefault="003C4EE1" w:rsidP="00AD50B7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  <w:jc w:val="both"/>
        <w:rPr>
          <w:bCs/>
        </w:rPr>
      </w:pPr>
    </w:p>
    <w:p w14:paraId="49534B7C" w14:textId="62F64B7A" w:rsidR="006040DA" w:rsidRDefault="006040DA" w:rsidP="00AD50B7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  <w:jc w:val="both"/>
        <w:rPr>
          <w:bCs/>
        </w:rPr>
      </w:pPr>
      <w:r>
        <w:rPr>
          <w:bCs/>
        </w:rPr>
        <w:t>David</w:t>
      </w:r>
      <w:r w:rsidR="008C21B8">
        <w:rPr>
          <w:bCs/>
        </w:rPr>
        <w:t xml:space="preserve"> </w:t>
      </w:r>
      <w:r>
        <w:rPr>
          <w:bCs/>
        </w:rPr>
        <w:t>Alan Klement</w:t>
      </w:r>
      <w:r w:rsidRPr="00C73EB7">
        <w:rPr>
          <w:bCs/>
        </w:rPr>
        <w:t xml:space="preserve"> choral composition</w:t>
      </w:r>
      <w:r>
        <w:rPr>
          <w:bCs/>
        </w:rPr>
        <w:t xml:space="preserve">, composer - </w:t>
      </w:r>
      <w:hyperlink r:id="rId7" w:history="1">
        <w:r w:rsidRPr="000008F1">
          <w:rPr>
            <w:rStyle w:val="Hyperlink"/>
            <w:bCs/>
            <w:color w:val="auto"/>
            <w:u w:val="none"/>
          </w:rPr>
          <w:t>www.davidalanklement</w:t>
        </w:r>
      </w:hyperlink>
      <w:r>
        <w:rPr>
          <w:bCs/>
        </w:rPr>
        <w:t>.</w:t>
      </w:r>
      <w:r w:rsidRPr="006A2CCE">
        <w:rPr>
          <w:bCs/>
        </w:rPr>
        <w:t>com; December</w:t>
      </w:r>
      <w:r>
        <w:rPr>
          <w:bCs/>
        </w:rPr>
        <w:t xml:space="preserve"> 2019</w:t>
      </w:r>
      <w:r w:rsidR="00AD50B7">
        <w:rPr>
          <w:bCs/>
        </w:rPr>
        <w:t xml:space="preserve">, updated </w:t>
      </w:r>
      <w:r w:rsidR="00A62919">
        <w:rPr>
          <w:bCs/>
        </w:rPr>
        <w:t>S</w:t>
      </w:r>
      <w:r w:rsidR="00AD50B7">
        <w:rPr>
          <w:bCs/>
        </w:rPr>
        <w:t>ummer</w:t>
      </w:r>
      <w:r w:rsidR="0089546A">
        <w:rPr>
          <w:bCs/>
        </w:rPr>
        <w:t>s</w:t>
      </w:r>
      <w:r w:rsidR="00AD50B7">
        <w:rPr>
          <w:bCs/>
        </w:rPr>
        <w:t xml:space="preserve"> 2020</w:t>
      </w:r>
      <w:r w:rsidR="0089546A">
        <w:rPr>
          <w:bCs/>
        </w:rPr>
        <w:t>, 2021</w:t>
      </w:r>
    </w:p>
    <w:p w14:paraId="1B83AC2A" w14:textId="77777777" w:rsidR="00F50FC8" w:rsidRDefault="00F50FC8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2570921D" w14:textId="77777777" w:rsidR="00A62919" w:rsidRDefault="00A6291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  <w:t>Collaborative Events:</w:t>
      </w:r>
    </w:p>
    <w:p w14:paraId="312247CD" w14:textId="77777777" w:rsidR="00EC60FF" w:rsidRDefault="00EC60FF" w:rsidP="00EC60FF">
      <w:pPr>
        <w:ind w:left="360" w:firstLine="720"/>
        <w:jc w:val="both"/>
        <w:rPr>
          <w:rFonts w:cs="Calibri"/>
        </w:rPr>
      </w:pPr>
    </w:p>
    <w:p w14:paraId="1AA09BB9" w14:textId="023DEC93" w:rsidR="00EC60FF" w:rsidRDefault="00EC60FF" w:rsidP="00EC60FF">
      <w:pPr>
        <w:ind w:left="360" w:firstLine="720"/>
        <w:jc w:val="both"/>
      </w:pPr>
      <w:r w:rsidRPr="00EC60FF">
        <w:rPr>
          <w:rFonts w:cs="Calibri"/>
        </w:rPr>
        <w:t>Faculty voice recital with faculty colleagues</w:t>
      </w:r>
      <w:r w:rsidR="007F2A33">
        <w:rPr>
          <w:rFonts w:cs="Calibri"/>
        </w:rPr>
        <w:t>, November 4, 2021</w:t>
      </w:r>
    </w:p>
    <w:p w14:paraId="1B4C98E2" w14:textId="77777777" w:rsidR="00EC60FF" w:rsidRDefault="00EC60FF" w:rsidP="00A6291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  <w:jc w:val="both"/>
      </w:pPr>
    </w:p>
    <w:p w14:paraId="6AA2279E" w14:textId="1E82CF04" w:rsidR="00C3533D" w:rsidRDefault="00A62919" w:rsidP="00A6291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  <w:jc w:val="both"/>
        <w:rPr>
          <w:b/>
        </w:rPr>
      </w:pPr>
      <w:proofErr w:type="gramStart"/>
      <w:r>
        <w:t>Entered into</w:t>
      </w:r>
      <w:proofErr w:type="gramEnd"/>
      <w:r>
        <w:t xml:space="preserve"> d</w:t>
      </w:r>
      <w:r w:rsidR="00120193">
        <w:t>ialogue</w:t>
      </w:r>
      <w:r>
        <w:t xml:space="preserve"> with Tacoma Middle School choral and English teachers for student written Covid poetry to be set to new music. Spring 2020</w:t>
      </w:r>
      <w:r w:rsidR="00C3533D">
        <w:rPr>
          <w:b/>
        </w:rPr>
        <w:tab/>
      </w:r>
    </w:p>
    <w:p w14:paraId="69D6C45E" w14:textId="77777777" w:rsidR="00A62919" w:rsidRDefault="00A6291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6F384088" w14:textId="77777777" w:rsidR="00A62919" w:rsidRDefault="00A6291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5C10A14F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>SERVICE:</w:t>
      </w:r>
    </w:p>
    <w:p w14:paraId="05092FF1" w14:textId="77777777" w:rsidR="00C92FE9" w:rsidRDefault="00C92FE9">
      <w:pPr>
        <w:pStyle w:val="BodyTextIndent3"/>
        <w:ind w:left="1620" w:hanging="1080"/>
        <w:rPr>
          <w:b/>
          <w:sz w:val="20"/>
        </w:rPr>
      </w:pPr>
    </w:p>
    <w:p w14:paraId="4C80D4AA" w14:textId="77777777" w:rsidR="00C92FE9" w:rsidRDefault="00C92FE9">
      <w:pPr>
        <w:pStyle w:val="BodyTextIndent3"/>
        <w:ind w:left="1620" w:hanging="1080"/>
        <w:rPr>
          <w:b/>
          <w:sz w:val="20"/>
        </w:rPr>
      </w:pPr>
      <w:r>
        <w:rPr>
          <w:b/>
          <w:sz w:val="20"/>
        </w:rPr>
        <w:t xml:space="preserve">Major Committee Assignments:  </w:t>
      </w:r>
    </w:p>
    <w:p w14:paraId="056B6CBB" w14:textId="77777777" w:rsidR="0014789F" w:rsidRPr="0014789F" w:rsidRDefault="00634CF2">
      <w:pPr>
        <w:pStyle w:val="BodyTextIndent3"/>
        <w:ind w:left="1620" w:hanging="1080"/>
        <w:rPr>
          <w:bCs/>
          <w:sz w:val="20"/>
        </w:rPr>
      </w:pPr>
      <w:r w:rsidRPr="0014789F">
        <w:rPr>
          <w:bCs/>
          <w:sz w:val="20"/>
        </w:rPr>
        <w:tab/>
      </w:r>
      <w:r w:rsidR="0014789F" w:rsidRPr="0014789F">
        <w:rPr>
          <w:bCs/>
          <w:sz w:val="20"/>
        </w:rPr>
        <w:t>Graduate Committee, LHSOM 2020-2021</w:t>
      </w:r>
    </w:p>
    <w:p w14:paraId="0536F5CA" w14:textId="77777777" w:rsidR="00634CF2" w:rsidRPr="00634CF2" w:rsidRDefault="0014789F">
      <w:pPr>
        <w:pStyle w:val="BodyTextIndent3"/>
        <w:ind w:left="1620" w:hanging="1080"/>
        <w:rPr>
          <w:bCs/>
          <w:sz w:val="20"/>
        </w:rPr>
      </w:pPr>
      <w:r>
        <w:rPr>
          <w:b/>
          <w:sz w:val="20"/>
        </w:rPr>
        <w:tab/>
      </w:r>
      <w:r w:rsidR="00634CF2" w:rsidRPr="00634CF2">
        <w:rPr>
          <w:bCs/>
          <w:sz w:val="20"/>
        </w:rPr>
        <w:t>Scholarship Committee, LHSOM 2019-2</w:t>
      </w:r>
      <w:r w:rsidR="0097768A">
        <w:rPr>
          <w:bCs/>
          <w:sz w:val="20"/>
        </w:rPr>
        <w:t>1</w:t>
      </w:r>
    </w:p>
    <w:p w14:paraId="287FEE2C" w14:textId="77777777" w:rsidR="00C92FE9" w:rsidRPr="0014789F" w:rsidRDefault="00634CF2" w:rsidP="0014789F">
      <w:pPr>
        <w:pStyle w:val="BodyTextIndent3"/>
        <w:ind w:left="1620" w:hanging="1080"/>
        <w:rPr>
          <w:bCs/>
          <w:sz w:val="20"/>
        </w:rPr>
      </w:pPr>
      <w:r w:rsidRPr="00634CF2">
        <w:rPr>
          <w:bCs/>
          <w:sz w:val="20"/>
        </w:rPr>
        <w:tab/>
        <w:t>Search Committee,</w:t>
      </w:r>
      <w:r>
        <w:rPr>
          <w:b/>
          <w:sz w:val="20"/>
        </w:rPr>
        <w:t xml:space="preserve"> </w:t>
      </w:r>
      <w:r w:rsidR="00F353F6" w:rsidRPr="00F353F6">
        <w:rPr>
          <w:sz w:val="20"/>
        </w:rPr>
        <w:t>Assistant Professor of Violin/Viola &amp; Orchestra</w:t>
      </w:r>
      <w:r w:rsidRPr="00634CF2">
        <w:rPr>
          <w:bCs/>
          <w:sz w:val="20"/>
        </w:rPr>
        <w:t>,</w:t>
      </w:r>
      <w:r>
        <w:rPr>
          <w:b/>
          <w:sz w:val="20"/>
        </w:rPr>
        <w:t xml:space="preserve"> </w:t>
      </w:r>
      <w:r w:rsidRPr="00634CF2">
        <w:rPr>
          <w:bCs/>
          <w:sz w:val="20"/>
        </w:rPr>
        <w:t>LHSOM 2019-20</w:t>
      </w:r>
      <w:r w:rsidR="00ED5E5B">
        <w:rPr>
          <w:bCs/>
          <w:sz w:val="20"/>
        </w:rPr>
        <w:t xml:space="preserve">, </w:t>
      </w:r>
      <w:r w:rsidR="0014789F">
        <w:rPr>
          <w:bCs/>
          <w:sz w:val="20"/>
        </w:rPr>
        <w:t>discontinued</w:t>
      </w:r>
    </w:p>
    <w:p w14:paraId="4EE0D2C5" w14:textId="77777777" w:rsidR="00E546AA" w:rsidRDefault="00E546AA" w:rsidP="00634CF2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b/>
        </w:rPr>
      </w:pPr>
    </w:p>
    <w:p w14:paraId="22029FAB" w14:textId="77777777" w:rsidR="00987683" w:rsidRDefault="00987683" w:rsidP="00634CF2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b/>
        </w:rPr>
      </w:pPr>
      <w:r>
        <w:rPr>
          <w:b/>
        </w:rPr>
        <w:t>Service:</w:t>
      </w:r>
    </w:p>
    <w:p w14:paraId="782A157B" w14:textId="4ADA6E4F" w:rsidR="00F515D0" w:rsidRDefault="00D37521" w:rsidP="00987683">
      <w:pPr>
        <w:ind w:left="1080"/>
      </w:pPr>
      <w:r>
        <w:t>Appointed Supervisor</w:t>
      </w:r>
      <w:r w:rsidR="009260A2">
        <w:t xml:space="preserve"> </w:t>
      </w:r>
      <w:r w:rsidR="009260A2" w:rsidRPr="009260A2">
        <w:rPr>
          <w:rFonts w:cs="Calibri"/>
        </w:rPr>
        <w:t xml:space="preserve">for TA Jeremiah Downes for </w:t>
      </w:r>
      <w:r w:rsidR="009260A2">
        <w:t>History of Musical Theatre class</w:t>
      </w:r>
      <w:r w:rsidR="00F515D0">
        <w:t>, Spring 2022</w:t>
      </w:r>
    </w:p>
    <w:p w14:paraId="1522C44C" w14:textId="5831948F" w:rsidR="00CE1B91" w:rsidRDefault="00C51F69" w:rsidP="00987683">
      <w:pPr>
        <w:ind w:left="1080"/>
      </w:pPr>
      <w:r>
        <w:t xml:space="preserve">Delivered </w:t>
      </w:r>
      <w:r w:rsidR="00CE14E6">
        <w:t xml:space="preserve">Class Lecture in </w:t>
      </w:r>
      <w:r>
        <w:t xml:space="preserve">Professor Fulton’s Composition Class, </w:t>
      </w:r>
      <w:r w:rsidR="00CE14E6">
        <w:t>December 2, 2021</w:t>
      </w:r>
    </w:p>
    <w:p w14:paraId="0476E576" w14:textId="3D04FC29" w:rsidR="00CE1B91" w:rsidRPr="00CE14E6" w:rsidRDefault="002264B3" w:rsidP="00CE14E6">
      <w:pPr>
        <w:ind w:left="360" w:firstLine="720"/>
        <w:rPr>
          <w:rFonts w:cs="Calibri"/>
        </w:rPr>
      </w:pPr>
      <w:r>
        <w:t>Participated in</w:t>
      </w:r>
      <w:r w:rsidR="00893F84" w:rsidRPr="00893F84">
        <w:rPr>
          <w:rFonts w:cs="Calibri"/>
        </w:rPr>
        <w:t xml:space="preserve"> </w:t>
      </w:r>
      <w:r w:rsidR="00893F84">
        <w:rPr>
          <w:rFonts w:cs="Calibri"/>
        </w:rPr>
        <w:t>LHSOM S</w:t>
      </w:r>
      <w:r w:rsidR="00893F84" w:rsidRPr="00893F84">
        <w:rPr>
          <w:rFonts w:cs="Calibri"/>
        </w:rPr>
        <w:t xml:space="preserve">tudent NAFME </w:t>
      </w:r>
      <w:r w:rsidR="00CE14E6">
        <w:rPr>
          <w:rFonts w:cs="Calibri"/>
        </w:rPr>
        <w:t>Chapter E</w:t>
      </w:r>
      <w:r w:rsidR="00893F84" w:rsidRPr="00893F84">
        <w:rPr>
          <w:rFonts w:cs="Calibri"/>
        </w:rPr>
        <w:t>vent</w:t>
      </w:r>
      <w:r w:rsidR="00CE14E6">
        <w:rPr>
          <w:rFonts w:cs="Calibri"/>
        </w:rPr>
        <w:t>, September 10, 2021</w:t>
      </w:r>
    </w:p>
    <w:p w14:paraId="1CCF54FC" w14:textId="508DF388" w:rsidR="00CE1B91" w:rsidRDefault="00C51F69" w:rsidP="00987683">
      <w:pPr>
        <w:ind w:left="1080"/>
      </w:pPr>
      <w:r>
        <w:rPr>
          <w:rFonts w:cs="Calibri"/>
        </w:rPr>
        <w:t xml:space="preserve">Delivered </w:t>
      </w:r>
      <w:r w:rsidR="00FB3136">
        <w:rPr>
          <w:rFonts w:cs="Calibri"/>
        </w:rPr>
        <w:t xml:space="preserve">Class lecture for Professor </w:t>
      </w:r>
      <w:proofErr w:type="spellStart"/>
      <w:r w:rsidR="00FB3136">
        <w:rPr>
          <w:rFonts w:cs="Calibri"/>
        </w:rPr>
        <w:t>Larti’s</w:t>
      </w:r>
      <w:proofErr w:type="spellEnd"/>
      <w:r w:rsidR="00FB3136">
        <w:rPr>
          <w:rFonts w:cs="Calibri"/>
        </w:rPr>
        <w:t xml:space="preserve"> </w:t>
      </w:r>
      <w:r w:rsidR="00FB3136" w:rsidRPr="00FB3136">
        <w:rPr>
          <w:rFonts w:cs="Calibri"/>
        </w:rPr>
        <w:t>Graduate Piano Skills class</w:t>
      </w:r>
      <w:r w:rsidR="00FB3136">
        <w:rPr>
          <w:rFonts w:cs="Calibri"/>
        </w:rPr>
        <w:t xml:space="preserve">, </w:t>
      </w:r>
      <w:r w:rsidR="002264B3">
        <w:rPr>
          <w:rFonts w:cs="Calibri"/>
        </w:rPr>
        <w:t>August 31, 2021</w:t>
      </w:r>
    </w:p>
    <w:p w14:paraId="59A57B23" w14:textId="47587A38" w:rsidR="00CE1B91" w:rsidRDefault="00242DF2" w:rsidP="00987683">
      <w:pPr>
        <w:ind w:left="1080"/>
      </w:pPr>
      <w:r>
        <w:t xml:space="preserve">Coordinated Student </w:t>
      </w:r>
      <w:r w:rsidR="00F571DE">
        <w:t xml:space="preserve">First Annual </w:t>
      </w:r>
      <w:r>
        <w:t xml:space="preserve">Choral Composition </w:t>
      </w:r>
      <w:r w:rsidR="00F571DE">
        <w:t>Masterclass event, May 2021</w:t>
      </w:r>
    </w:p>
    <w:p w14:paraId="77E9B740" w14:textId="5188DD1F" w:rsidR="00CE1B91" w:rsidRDefault="00C51F69" w:rsidP="00987683">
      <w:pPr>
        <w:ind w:left="1080"/>
      </w:pPr>
      <w:r>
        <w:t xml:space="preserve">Delivered </w:t>
      </w:r>
      <w:r w:rsidR="00794D08">
        <w:t>Class lecture in Professor Fulton’s Choral Arranging class, March 8, 2021</w:t>
      </w:r>
    </w:p>
    <w:p w14:paraId="418F587D" w14:textId="3C71E1A1" w:rsidR="000065C9" w:rsidRDefault="00F515D0" w:rsidP="00987683">
      <w:pPr>
        <w:ind w:left="1080"/>
      </w:pPr>
      <w:r>
        <w:t>C</w:t>
      </w:r>
      <w:r w:rsidR="00A13893">
        <w:t xml:space="preserve">oordinator of Voice </w:t>
      </w:r>
      <w:r w:rsidR="00655391">
        <w:t>A</w:t>
      </w:r>
      <w:r w:rsidR="00A13893">
        <w:t>rea Jury</w:t>
      </w:r>
      <w:r w:rsidR="00655391">
        <w:t xml:space="preserve"> and UDS Program Notes, May 2021</w:t>
      </w:r>
    </w:p>
    <w:p w14:paraId="59B41D44" w14:textId="33427B91" w:rsidR="00987683" w:rsidRDefault="00987683" w:rsidP="00987683">
      <w:pPr>
        <w:ind w:left="1080"/>
      </w:pPr>
      <w:r>
        <w:t>Coordinator of Voice Area Jury Videos for music minors, Fall 2020</w:t>
      </w:r>
    </w:p>
    <w:p w14:paraId="6DD391BE" w14:textId="77777777" w:rsidR="00987683" w:rsidRDefault="00987683" w:rsidP="00987683">
      <w:pPr>
        <w:ind w:left="1080"/>
      </w:pPr>
      <w:r>
        <w:t>Coordinator and Grader of Vocal Majors Jury Program Notes, Fall 2020</w:t>
      </w:r>
    </w:p>
    <w:p w14:paraId="688B1045" w14:textId="77777777" w:rsidR="00987683" w:rsidRDefault="00987683" w:rsidP="00987683">
      <w:pPr>
        <w:ind w:left="1080"/>
      </w:pPr>
      <w:r>
        <w:t>Coordinator of “Three P’s workshops” offered by UI Vocal Faculty, Fall 2020</w:t>
      </w:r>
    </w:p>
    <w:p w14:paraId="39FC16C9" w14:textId="77777777" w:rsidR="00987683" w:rsidRDefault="00987683" w:rsidP="0098768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rPr>
          <w:b/>
        </w:rPr>
      </w:pPr>
    </w:p>
    <w:p w14:paraId="1702F031" w14:textId="77777777" w:rsidR="00634CF2" w:rsidRDefault="00C92FE9" w:rsidP="00634CF2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b/>
        </w:rPr>
      </w:pPr>
      <w:r>
        <w:rPr>
          <w:b/>
        </w:rPr>
        <w:t>Professional and Scholarly Organizations</w:t>
      </w:r>
      <w:r w:rsidR="00634CF2">
        <w:rPr>
          <w:b/>
        </w:rPr>
        <w:t>:</w:t>
      </w:r>
    </w:p>
    <w:p w14:paraId="66C5531A" w14:textId="294B8CAC" w:rsidR="0014789F" w:rsidRDefault="0014789F" w:rsidP="00634CF2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</w:pPr>
      <w:r>
        <w:t>IMEA</w:t>
      </w:r>
    </w:p>
    <w:p w14:paraId="3B11FB57" w14:textId="77777777" w:rsidR="00634CF2" w:rsidRPr="00634CF2" w:rsidRDefault="00634CF2" w:rsidP="00634CF2">
      <w:pPr>
        <w:tabs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  <w:rPr>
          <w:b/>
        </w:rPr>
      </w:pPr>
      <w:r w:rsidRPr="00634CF2">
        <w:t>American Choral Director’s Association</w:t>
      </w:r>
      <w:r w:rsidR="000C106B">
        <w:t xml:space="preserve"> (National &amp; Idaho)</w:t>
      </w:r>
    </w:p>
    <w:p w14:paraId="3BE40BDA" w14:textId="77777777" w:rsidR="00634CF2" w:rsidRPr="00634CF2" w:rsidRDefault="00634CF2" w:rsidP="00634CF2">
      <w:pPr>
        <w:ind w:left="1080"/>
      </w:pPr>
      <w:r w:rsidRPr="00634CF2">
        <w:t>NAFME</w:t>
      </w:r>
    </w:p>
    <w:p w14:paraId="36A77C78" w14:textId="77777777" w:rsidR="00634CF2" w:rsidRPr="00634CF2" w:rsidRDefault="00634CF2" w:rsidP="00634CF2">
      <w:pPr>
        <w:ind w:left="1080"/>
      </w:pPr>
      <w:r w:rsidRPr="00634CF2">
        <w:t>American Guild of Organists</w:t>
      </w:r>
    </w:p>
    <w:p w14:paraId="525ECC01" w14:textId="77777777" w:rsidR="00634CF2" w:rsidRPr="00634CF2" w:rsidRDefault="00634CF2" w:rsidP="00634CF2">
      <w:pPr>
        <w:ind w:left="1080"/>
      </w:pPr>
      <w:r w:rsidRPr="00634CF2">
        <w:t>College Music Society</w:t>
      </w:r>
    </w:p>
    <w:p w14:paraId="19C515FC" w14:textId="77777777" w:rsidR="00634CF2" w:rsidRPr="00634CF2" w:rsidRDefault="00634CF2" w:rsidP="00634CF2">
      <w:pPr>
        <w:ind w:left="1080"/>
      </w:pPr>
      <w:r w:rsidRPr="00634CF2">
        <w:lastRenderedPageBreak/>
        <w:t xml:space="preserve">Pi Kappa </w:t>
      </w:r>
      <w:proofErr w:type="spellStart"/>
      <w:r w:rsidRPr="00634CF2">
        <w:t>Lamda</w:t>
      </w:r>
      <w:proofErr w:type="spellEnd"/>
      <w:r w:rsidRPr="00634CF2">
        <w:t xml:space="preserve"> Music Society</w:t>
      </w:r>
    </w:p>
    <w:p w14:paraId="38E9334C" w14:textId="77777777" w:rsidR="00634CF2" w:rsidRPr="00634CF2" w:rsidRDefault="00634CF2" w:rsidP="00634CF2">
      <w:pPr>
        <w:ind w:left="1080"/>
      </w:pPr>
      <w:r w:rsidRPr="00634CF2">
        <w:t>Chorus America</w:t>
      </w:r>
    </w:p>
    <w:p w14:paraId="722D67C9" w14:textId="77777777" w:rsidR="00987683" w:rsidRDefault="00987683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b/>
        </w:rPr>
      </w:pPr>
    </w:p>
    <w:p w14:paraId="6EDB962A" w14:textId="77777777" w:rsidR="00AD3DF9" w:rsidRDefault="00AD3DF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b/>
        </w:rPr>
      </w:pPr>
    </w:p>
    <w:p w14:paraId="5DE88261" w14:textId="77777777" w:rsidR="00AD3DF9" w:rsidRDefault="00AD3DF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b/>
        </w:rPr>
      </w:pPr>
    </w:p>
    <w:p w14:paraId="52F36D86" w14:textId="791CB8BF" w:rsidR="000E0D72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540"/>
        <w:rPr>
          <w:b/>
        </w:rPr>
      </w:pPr>
      <w:r>
        <w:rPr>
          <w:b/>
        </w:rPr>
        <w:t>Outreach Service:</w:t>
      </w:r>
    </w:p>
    <w:p w14:paraId="4A1A4E33" w14:textId="77777777" w:rsidR="003C4EE1" w:rsidRDefault="00351805" w:rsidP="00351805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099ED294" w14:textId="7145F694" w:rsidR="003C4EE1" w:rsidRPr="00540F7C" w:rsidRDefault="003C4EE1" w:rsidP="003C4EE1">
      <w:pPr>
        <w:ind w:left="1080"/>
        <w:rPr>
          <w:rFonts w:cs="Calibri"/>
        </w:rPr>
      </w:pPr>
      <w:r>
        <w:rPr>
          <w:rFonts w:cs="Calibri"/>
        </w:rPr>
        <w:t>A</w:t>
      </w:r>
      <w:r>
        <w:rPr>
          <w:rFonts w:cs="Calibri"/>
        </w:rPr>
        <w:t>djudicator</w:t>
      </w:r>
      <w:r w:rsidR="001F3B93">
        <w:rPr>
          <w:rFonts w:cs="Calibri"/>
        </w:rPr>
        <w:t xml:space="preserve">, </w:t>
      </w:r>
      <w:r w:rsidRPr="00340076">
        <w:rPr>
          <w:rFonts w:cs="Calibri"/>
        </w:rPr>
        <w:t>Regional High School Large Ensemble Festival</w:t>
      </w:r>
      <w:r w:rsidRPr="00540F7C">
        <w:rPr>
          <w:rFonts w:cs="Calibri"/>
        </w:rPr>
        <w:t xml:space="preserve">, </w:t>
      </w:r>
      <w:r w:rsidR="001F3B93">
        <w:rPr>
          <w:rFonts w:cs="Calibri"/>
        </w:rPr>
        <w:t xml:space="preserve">Pullman, </w:t>
      </w:r>
      <w:r w:rsidRPr="00540F7C">
        <w:rPr>
          <w:rFonts w:cs="Calibri"/>
        </w:rPr>
        <w:t xml:space="preserve">March </w:t>
      </w:r>
      <w:r>
        <w:rPr>
          <w:rFonts w:cs="Calibri"/>
        </w:rPr>
        <w:t xml:space="preserve">29, </w:t>
      </w:r>
      <w:r w:rsidRPr="00540F7C">
        <w:rPr>
          <w:rFonts w:cs="Calibri"/>
        </w:rPr>
        <w:t>2022</w:t>
      </w:r>
    </w:p>
    <w:p w14:paraId="4A133996" w14:textId="585A06A1" w:rsidR="003C4EE1" w:rsidRPr="00292657" w:rsidRDefault="00A937AD" w:rsidP="00351805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 w:rsidRPr="00292657">
        <w:rPr>
          <w:bCs/>
        </w:rPr>
        <w:tab/>
      </w:r>
      <w:r w:rsidRPr="00292657">
        <w:rPr>
          <w:bCs/>
        </w:rPr>
        <w:tab/>
      </w:r>
      <w:r w:rsidR="00292657" w:rsidRPr="00292657">
        <w:rPr>
          <w:bCs/>
        </w:rPr>
        <w:t xml:space="preserve">Conductor, </w:t>
      </w:r>
      <w:r w:rsidR="00744DAE" w:rsidRPr="00292657">
        <w:rPr>
          <w:rFonts w:cs="Calibri"/>
          <w:bCs/>
        </w:rPr>
        <w:t>Southeast Washington Honor Choir</w:t>
      </w:r>
      <w:r w:rsidR="00292657" w:rsidRPr="00292657">
        <w:rPr>
          <w:rFonts w:cs="Calibri"/>
          <w:bCs/>
        </w:rPr>
        <w:t>, Clarkston, March 7, 2022</w:t>
      </w:r>
    </w:p>
    <w:p w14:paraId="0E1F80F5" w14:textId="15ADDDE6" w:rsidR="00351805" w:rsidRDefault="003C4EE1" w:rsidP="00351805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>
        <w:rPr>
          <w:b/>
        </w:rPr>
        <w:tab/>
      </w:r>
      <w:r>
        <w:rPr>
          <w:b/>
        </w:rPr>
        <w:tab/>
      </w:r>
      <w:r w:rsidR="00351805" w:rsidRPr="000E0D72">
        <w:rPr>
          <w:bCs/>
        </w:rPr>
        <w:t xml:space="preserve">Future Vandal Singing Day, UI Campus, November </w:t>
      </w:r>
      <w:r w:rsidR="00351805">
        <w:rPr>
          <w:bCs/>
        </w:rPr>
        <w:t>19</w:t>
      </w:r>
      <w:r w:rsidR="00351805" w:rsidRPr="000E0D72">
        <w:rPr>
          <w:bCs/>
        </w:rPr>
        <w:t>, 20</w:t>
      </w:r>
      <w:r w:rsidR="00351805">
        <w:rPr>
          <w:bCs/>
        </w:rPr>
        <w:t>21</w:t>
      </w:r>
    </w:p>
    <w:p w14:paraId="7924D092" w14:textId="1E9121F2" w:rsidR="00272BB9" w:rsidRDefault="00272BB9" w:rsidP="00351805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Cs/>
        </w:rPr>
        <w:tab/>
      </w:r>
      <w:r>
        <w:rPr>
          <w:bCs/>
        </w:rPr>
        <w:tab/>
      </w:r>
      <w:r>
        <w:t>District 1 IMEA Fall Meeting, Coeur d’Alene, September 16, 2021</w:t>
      </w:r>
    </w:p>
    <w:p w14:paraId="40CFFF08" w14:textId="76429540" w:rsidR="0028385A" w:rsidRPr="00272BB9" w:rsidRDefault="0028385A" w:rsidP="00351805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tab/>
      </w:r>
      <w:r>
        <w:tab/>
        <w:t>Join</w:t>
      </w:r>
      <w:r w:rsidR="00605062">
        <w:t>ed</w:t>
      </w:r>
      <w:r>
        <w:t xml:space="preserve"> </w:t>
      </w:r>
      <w:r w:rsidR="0004676D" w:rsidRPr="0004676D">
        <w:rPr>
          <w:rFonts w:cs="Calibri"/>
        </w:rPr>
        <w:t xml:space="preserve">Board of Directors for </w:t>
      </w:r>
      <w:r w:rsidR="0004676D" w:rsidRPr="0004676D">
        <w:rPr>
          <w:rFonts w:cs="Calibri"/>
          <w:noProof/>
          <w:color w:val="000000"/>
        </w:rPr>
        <w:t>Best Fit Education Arts Advisory Board</w:t>
      </w:r>
      <w:r w:rsidR="0004676D">
        <w:rPr>
          <w:rFonts w:cs="Calibri"/>
          <w:noProof/>
          <w:color w:val="000000"/>
        </w:rPr>
        <w:t xml:space="preserve">, </w:t>
      </w:r>
      <w:r w:rsidR="00605062">
        <w:rPr>
          <w:rFonts w:cs="Calibri"/>
          <w:noProof/>
          <w:color w:val="000000"/>
        </w:rPr>
        <w:t>May 2021</w:t>
      </w:r>
    </w:p>
    <w:p w14:paraId="15A92A14" w14:textId="77777777" w:rsidR="00E56FEF" w:rsidRDefault="000065C9" w:rsidP="008C21B8">
      <w:pPr>
        <w:ind w:left="1080"/>
        <w:rPr>
          <w:rFonts w:cs="Calibri"/>
        </w:rPr>
      </w:pPr>
      <w:r>
        <w:rPr>
          <w:rFonts w:cs="Calibri"/>
        </w:rPr>
        <w:t>Workshop Presentation: O</w:t>
      </w:r>
      <w:r w:rsidRPr="005E3A7E">
        <w:rPr>
          <w:rFonts w:cs="Calibri"/>
        </w:rPr>
        <w:t xml:space="preserve">nline </w:t>
      </w:r>
      <w:r>
        <w:rPr>
          <w:rFonts w:cs="Calibri"/>
        </w:rPr>
        <w:t>L</w:t>
      </w:r>
      <w:r w:rsidRPr="005E3A7E">
        <w:rPr>
          <w:rFonts w:cs="Calibri"/>
        </w:rPr>
        <w:t xml:space="preserve">earning </w:t>
      </w:r>
      <w:r>
        <w:rPr>
          <w:rFonts w:cs="Calibri"/>
        </w:rPr>
        <w:t xml:space="preserve">Tools </w:t>
      </w:r>
      <w:r w:rsidRPr="005E3A7E">
        <w:rPr>
          <w:rFonts w:cs="Calibri"/>
        </w:rPr>
        <w:t xml:space="preserve">for </w:t>
      </w:r>
      <w:r>
        <w:rPr>
          <w:rFonts w:cs="Calibri"/>
        </w:rPr>
        <w:t>E</w:t>
      </w:r>
      <w:r w:rsidRPr="005E3A7E">
        <w:rPr>
          <w:rFonts w:cs="Calibri"/>
        </w:rPr>
        <w:t>nsembles</w:t>
      </w:r>
      <w:r>
        <w:rPr>
          <w:rFonts w:cs="Calibri"/>
        </w:rPr>
        <w:t>, March 22, 2021</w:t>
      </w:r>
    </w:p>
    <w:p w14:paraId="7F87756B" w14:textId="11CC22EF" w:rsidR="00E56FEF" w:rsidRDefault="00AD111C" w:rsidP="008C21B8">
      <w:pPr>
        <w:ind w:left="1080"/>
        <w:rPr>
          <w:rFonts w:cs="Calibri"/>
        </w:rPr>
      </w:pPr>
      <w:r>
        <w:rPr>
          <w:rFonts w:cs="Calibri"/>
        </w:rPr>
        <w:t>Masterclass Coordinator with Chanticleer and Vandaleers, March 10, 2021</w:t>
      </w:r>
    </w:p>
    <w:p w14:paraId="5F64DB00" w14:textId="0597C8E0" w:rsidR="00F06706" w:rsidRDefault="00F06706" w:rsidP="008C21B8">
      <w:pPr>
        <w:ind w:left="1080"/>
        <w:rPr>
          <w:rFonts w:cs="Calibri"/>
        </w:rPr>
      </w:pPr>
      <w:r>
        <w:rPr>
          <w:rFonts w:cs="Calibri"/>
        </w:rPr>
        <w:t>Masterclass Presentation – Jazz Festival Faculty Composition Practices, Fe</w:t>
      </w:r>
      <w:r w:rsidR="007D362A">
        <w:rPr>
          <w:rFonts w:cs="Calibri"/>
        </w:rPr>
        <w:t>bruary 25, 2021</w:t>
      </w:r>
    </w:p>
    <w:p w14:paraId="5FBD8FE9" w14:textId="15BFF0D9" w:rsidR="008C21B8" w:rsidRDefault="008C21B8" w:rsidP="008C21B8">
      <w:pPr>
        <w:ind w:left="1080"/>
      </w:pPr>
      <w:r>
        <w:t xml:space="preserve">Workshop co-leader: UI workshop </w:t>
      </w:r>
      <w:r w:rsidR="00987683">
        <w:t>–</w:t>
      </w:r>
      <w:r>
        <w:t xml:space="preserve"> </w:t>
      </w:r>
      <w:r w:rsidR="00987683">
        <w:t>“</w:t>
      </w:r>
      <w:r>
        <w:t>The Three P’s”</w:t>
      </w:r>
      <w:r w:rsidR="00ED5E5B">
        <w:t xml:space="preserve"> </w:t>
      </w:r>
      <w:r>
        <w:t>Audition Workshop</w:t>
      </w:r>
      <w:r w:rsidR="00ED5E5B">
        <w:t>s</w:t>
      </w:r>
      <w:r w:rsidR="00987683">
        <w:t xml:space="preserve">, </w:t>
      </w:r>
      <w:r>
        <w:t>Nov</w:t>
      </w:r>
      <w:r w:rsidR="00ED5E5B">
        <w:t>ember</w:t>
      </w:r>
      <w:r>
        <w:t xml:space="preserve"> 10-12, 2020</w:t>
      </w:r>
    </w:p>
    <w:p w14:paraId="0646BC82" w14:textId="77777777" w:rsidR="00AD50B7" w:rsidRDefault="00AD50B7" w:rsidP="008C21B8">
      <w:pPr>
        <w:ind w:left="1080"/>
      </w:pPr>
      <w:r>
        <w:t xml:space="preserve">Workshop Presentation: UI </w:t>
      </w:r>
      <w:r w:rsidR="008C21B8">
        <w:t>-</w:t>
      </w:r>
      <w:r>
        <w:t xml:space="preserve"> </w:t>
      </w:r>
      <w:r w:rsidR="008C21B8">
        <w:t>“</w:t>
      </w:r>
      <w:r>
        <w:t>Covid Choir: Digital Tools for Choral Directors</w:t>
      </w:r>
      <w:r w:rsidR="00987683">
        <w:t>,</w:t>
      </w:r>
      <w:r w:rsidR="008C21B8">
        <w:t>”</w:t>
      </w:r>
      <w:r>
        <w:t xml:space="preserve"> Nov</w:t>
      </w:r>
      <w:r w:rsidR="00ED5E5B">
        <w:t>ember</w:t>
      </w:r>
      <w:r>
        <w:t xml:space="preserve"> 9</w:t>
      </w:r>
      <w:r w:rsidR="008C21B8">
        <w:t>, 2020</w:t>
      </w:r>
    </w:p>
    <w:p w14:paraId="62BA790D" w14:textId="77777777" w:rsidR="008C21B8" w:rsidRDefault="008C21B8" w:rsidP="008C21B8">
      <w:pPr>
        <w:ind w:left="1080"/>
      </w:pPr>
      <w:r>
        <w:t xml:space="preserve">Workshop </w:t>
      </w:r>
      <w:r w:rsidR="008E7A03">
        <w:t>P</w:t>
      </w:r>
      <w:r>
        <w:t>resentation: UI - “Covid Choir: Digital Tools for Choral Directors</w:t>
      </w:r>
      <w:r w:rsidR="00987683">
        <w:t>,</w:t>
      </w:r>
      <w:r>
        <w:t>” Oct</w:t>
      </w:r>
      <w:r w:rsidR="00ED5E5B">
        <w:t>ober</w:t>
      </w:r>
      <w:r>
        <w:t xml:space="preserve"> 19, 2020</w:t>
      </w:r>
    </w:p>
    <w:p w14:paraId="26C2DFE9" w14:textId="77777777" w:rsidR="008C21B8" w:rsidRDefault="008C21B8" w:rsidP="008C21B8">
      <w:pPr>
        <w:ind w:left="1080"/>
      </w:pPr>
      <w:r>
        <w:t xml:space="preserve">ACDA Idaho Fall Conference - </w:t>
      </w:r>
      <w:r w:rsidR="00ED5E5B">
        <w:t>Breakout Session</w:t>
      </w:r>
      <w:r w:rsidR="00987683">
        <w:t xml:space="preserve">, </w:t>
      </w:r>
      <w:r>
        <w:t>Oct</w:t>
      </w:r>
      <w:r w:rsidR="00ED5E5B">
        <w:t>ober</w:t>
      </w:r>
      <w:r>
        <w:t xml:space="preserve"> 1-3</w:t>
      </w:r>
      <w:r w:rsidR="00ED5E5B">
        <w:t>, 2020</w:t>
      </w:r>
    </w:p>
    <w:p w14:paraId="1D14AE9C" w14:textId="56D0AD31" w:rsidR="00ED5E5B" w:rsidRDefault="00ED5E5B" w:rsidP="008C21B8">
      <w:pPr>
        <w:ind w:left="1080"/>
      </w:pPr>
      <w:r>
        <w:t xml:space="preserve">Joined ACDA Idaho </w:t>
      </w:r>
      <w:r w:rsidR="0028385A">
        <w:t xml:space="preserve">as </w:t>
      </w:r>
      <w:r>
        <w:t>Board Member, May 2020</w:t>
      </w:r>
    </w:p>
    <w:p w14:paraId="7FD33C85" w14:textId="61AB2319" w:rsidR="005E3A7E" w:rsidRDefault="005E3A7E" w:rsidP="005E3A7E">
      <w:pPr>
        <w:ind w:left="1080"/>
      </w:pPr>
      <w:r>
        <w:t>Idaho State Solo and Ensemble Judging, May 2020</w:t>
      </w:r>
    </w:p>
    <w:p w14:paraId="3D7B5CA8" w14:textId="022ACD13" w:rsidR="0014789F" w:rsidRPr="0014789F" w:rsidRDefault="0014789F" w:rsidP="008C21B8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  <w:jc w:val="both"/>
        <w:rPr>
          <w:u w:val="single"/>
        </w:rPr>
      </w:pPr>
      <w:r w:rsidRPr="00EF777B">
        <w:rPr>
          <w:bCs/>
        </w:rPr>
        <w:t xml:space="preserve">Dual Credit </w:t>
      </w:r>
      <w:r>
        <w:rPr>
          <w:bCs/>
        </w:rPr>
        <w:t>Zoom</w:t>
      </w:r>
      <w:r w:rsidRPr="00EF777B">
        <w:rPr>
          <w:bCs/>
        </w:rPr>
        <w:t xml:space="preserve"> Visit, Capital High School, Boise, </w:t>
      </w:r>
      <w:r>
        <w:rPr>
          <w:bCs/>
        </w:rPr>
        <w:t>April 20, 2020</w:t>
      </w:r>
    </w:p>
    <w:p w14:paraId="409E6589" w14:textId="77777777" w:rsidR="00987683" w:rsidRDefault="00987683" w:rsidP="00ED5E5B">
      <w:pPr>
        <w:ind w:left="1080"/>
      </w:pPr>
      <w:r>
        <w:t>District 2 - Solo and Ensemble Judging, March 10, 2020</w:t>
      </w:r>
    </w:p>
    <w:p w14:paraId="17A9FDB5" w14:textId="77777777" w:rsidR="00ED5E5B" w:rsidRDefault="00ED5E5B" w:rsidP="00ED5E5B">
      <w:pPr>
        <w:ind w:left="1080"/>
      </w:pPr>
      <w:r>
        <w:t xml:space="preserve">District 1- </w:t>
      </w:r>
      <w:r w:rsidR="00987683">
        <w:t>S</w:t>
      </w:r>
      <w:r>
        <w:t xml:space="preserve">olo and </w:t>
      </w:r>
      <w:r w:rsidR="00987683">
        <w:t>E</w:t>
      </w:r>
      <w:r>
        <w:t xml:space="preserve">nsemble </w:t>
      </w:r>
      <w:r w:rsidR="00987683">
        <w:t>J</w:t>
      </w:r>
      <w:r>
        <w:t>udging</w:t>
      </w:r>
      <w:r w:rsidR="00987683">
        <w:t xml:space="preserve">, </w:t>
      </w:r>
      <w:r>
        <w:t>March 7, 2020</w:t>
      </w:r>
    </w:p>
    <w:p w14:paraId="6F76C06C" w14:textId="77777777" w:rsidR="0014789F" w:rsidRPr="0014789F" w:rsidRDefault="00ED5E5B" w:rsidP="000E0D72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u w:val="single"/>
        </w:rPr>
      </w:pPr>
      <w:r>
        <w:rPr>
          <w:bCs/>
        </w:rPr>
        <w:tab/>
      </w:r>
      <w:r>
        <w:rPr>
          <w:bCs/>
        </w:rPr>
        <w:tab/>
      </w:r>
      <w:r w:rsidR="0014789F" w:rsidRPr="00EF777B">
        <w:rPr>
          <w:bCs/>
        </w:rPr>
        <w:t xml:space="preserve">Dual Credit </w:t>
      </w:r>
      <w:r w:rsidR="0014789F">
        <w:rPr>
          <w:bCs/>
        </w:rPr>
        <w:t>Zoom</w:t>
      </w:r>
      <w:r w:rsidR="0014789F" w:rsidRPr="00EF777B">
        <w:rPr>
          <w:bCs/>
        </w:rPr>
        <w:t xml:space="preserve"> Visit, Capital High School, Boise, </w:t>
      </w:r>
      <w:r w:rsidR="0014789F">
        <w:rPr>
          <w:bCs/>
        </w:rPr>
        <w:t xml:space="preserve">February 17, </w:t>
      </w:r>
      <w:proofErr w:type="gramStart"/>
      <w:r w:rsidR="0014789F">
        <w:rPr>
          <w:bCs/>
        </w:rPr>
        <w:t>2020</w:t>
      </w:r>
      <w:proofErr w:type="gramEnd"/>
      <w:r w:rsidR="0014789F">
        <w:rPr>
          <w:bCs/>
        </w:rPr>
        <w:tab/>
      </w:r>
      <w:r w:rsidR="0014789F">
        <w:tab/>
      </w:r>
      <w:r w:rsidR="0014789F">
        <w:tab/>
      </w:r>
      <w:r w:rsidR="0014789F" w:rsidRPr="00EF777B">
        <w:rPr>
          <w:bCs/>
        </w:rPr>
        <w:t xml:space="preserve">Dual Credit </w:t>
      </w:r>
      <w:r w:rsidR="0014789F">
        <w:rPr>
          <w:bCs/>
        </w:rPr>
        <w:t>Zoom</w:t>
      </w:r>
      <w:r w:rsidR="0014789F" w:rsidRPr="00EF777B">
        <w:rPr>
          <w:bCs/>
        </w:rPr>
        <w:t xml:space="preserve"> Visit, Capital High School, Boise, </w:t>
      </w:r>
      <w:r w:rsidR="0014789F">
        <w:rPr>
          <w:bCs/>
        </w:rPr>
        <w:t>February 12, 2020</w:t>
      </w:r>
    </w:p>
    <w:p w14:paraId="39C0EDDD" w14:textId="77777777" w:rsidR="000E0D72" w:rsidRDefault="0014789F" w:rsidP="000E0D72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 w:rsidR="000E0D72">
        <w:t>District 3 IMEA Fall Meeting,</w:t>
      </w:r>
      <w:r w:rsidR="000E0D72" w:rsidRPr="00F353F6">
        <w:t xml:space="preserve"> </w:t>
      </w:r>
      <w:r w:rsidR="000E0D72">
        <w:t>Boise High School, September 6-7, 2019</w:t>
      </w:r>
    </w:p>
    <w:p w14:paraId="3972103A" w14:textId="77777777" w:rsidR="000E0D72" w:rsidRDefault="000E0D72" w:rsidP="000E0D72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  <w:t>District 2 IMEA Fall Meeting, Lewiston High School, September 9, 2019</w:t>
      </w:r>
    </w:p>
    <w:p w14:paraId="67E54BD9" w14:textId="77777777" w:rsidR="000E0D72" w:rsidRDefault="000E0D72" w:rsidP="000E0D72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tab/>
      </w:r>
      <w:r>
        <w:tab/>
        <w:t>District 1 IMEA Fall Meeting, Coeur d’Alene, September 12, 2019</w:t>
      </w:r>
    </w:p>
    <w:p w14:paraId="629BA84F" w14:textId="77777777" w:rsidR="00EF777B" w:rsidRPr="00EF777B" w:rsidRDefault="000E0D72" w:rsidP="000E0D72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>
        <w:rPr>
          <w:b/>
        </w:rPr>
        <w:tab/>
      </w:r>
      <w:r>
        <w:rPr>
          <w:b/>
        </w:rPr>
        <w:tab/>
      </w:r>
      <w:r w:rsidR="00EF777B" w:rsidRPr="00EF777B">
        <w:rPr>
          <w:bCs/>
        </w:rPr>
        <w:t>Dual Credit Site Visit, Capital High School, Boise, November 14, 2019</w:t>
      </w:r>
    </w:p>
    <w:p w14:paraId="0894CECC" w14:textId="77777777" w:rsidR="00EF777B" w:rsidRPr="00EF777B" w:rsidRDefault="00EF777B" w:rsidP="000E0D72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 w:rsidRPr="00EF777B">
        <w:rPr>
          <w:bCs/>
        </w:rPr>
        <w:tab/>
      </w:r>
      <w:r w:rsidRPr="00EF777B">
        <w:rPr>
          <w:bCs/>
        </w:rPr>
        <w:tab/>
        <w:t>Timberline High School, Boise, November 15, 2019</w:t>
      </w:r>
    </w:p>
    <w:p w14:paraId="4FCE1165" w14:textId="77777777" w:rsidR="000E0D72" w:rsidRDefault="00EF777B" w:rsidP="000E0D72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  <w:r>
        <w:rPr>
          <w:b/>
        </w:rPr>
        <w:tab/>
      </w:r>
      <w:r>
        <w:rPr>
          <w:b/>
        </w:rPr>
        <w:tab/>
      </w:r>
      <w:r w:rsidR="000E0D72" w:rsidRPr="000E0D72">
        <w:rPr>
          <w:bCs/>
        </w:rPr>
        <w:t>Future Vandal Singing Day, UI Campus, November 22, 2019</w:t>
      </w:r>
    </w:p>
    <w:p w14:paraId="2F7E2CC1" w14:textId="77777777" w:rsidR="000E0D72" w:rsidRPr="000E0D72" w:rsidRDefault="000E0D72" w:rsidP="000E0D72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Cs/>
        </w:rPr>
      </w:pPr>
    </w:p>
    <w:p w14:paraId="1687B285" w14:textId="77777777" w:rsidR="00C3533D" w:rsidRDefault="00C3533D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6ED859F3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rPr>
          <w:b/>
        </w:rPr>
        <w:t xml:space="preserve">PROFESSIONAL DEVELOPMENT:  </w:t>
      </w:r>
    </w:p>
    <w:p w14:paraId="7CFFC3F9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7B0E1BAB" w14:textId="77777777" w:rsidR="00F353F6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</w:r>
      <w:r w:rsidR="009A79EB">
        <w:rPr>
          <w:b/>
        </w:rPr>
        <w:t>Conferences Attended:</w:t>
      </w:r>
    </w:p>
    <w:p w14:paraId="4DCC083A" w14:textId="4235BFEB" w:rsidR="00361DD7" w:rsidRDefault="00F353F6" w:rsidP="00361DD7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</w:r>
      <w:r w:rsidR="00361DD7">
        <w:rPr>
          <w:b/>
        </w:rPr>
        <w:tab/>
      </w:r>
      <w:r w:rsidR="00361DD7">
        <w:t>ACDA Idaho Fall Conference, Boise, ID, virtual, Oct. 7-9, 2021</w:t>
      </w:r>
    </w:p>
    <w:p w14:paraId="674864D5" w14:textId="02761AD3" w:rsidR="00686FBE" w:rsidRDefault="00361DD7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</w:r>
      <w:r>
        <w:rPr>
          <w:b/>
        </w:rPr>
        <w:tab/>
      </w:r>
      <w:r w:rsidR="00686FBE">
        <w:t>ACDA Idaho Fall Conference, Boise, ID, virtual, Oct. 1-3, 2020</w:t>
      </w:r>
    </w:p>
    <w:p w14:paraId="5F512701" w14:textId="77777777" w:rsidR="0014789F" w:rsidRDefault="00686FBE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</w:r>
      <w:r>
        <w:rPr>
          <w:b/>
        </w:rPr>
        <w:tab/>
      </w:r>
      <w:bookmarkStart w:id="1" w:name="_Hlk58675430"/>
      <w:r>
        <w:t xml:space="preserve">ACDA </w:t>
      </w:r>
      <w:r w:rsidR="00FF1FAB">
        <w:t xml:space="preserve">Northwest </w:t>
      </w:r>
      <w:r>
        <w:t>Convention, Spokane, WA, March 11-14. 2020</w:t>
      </w:r>
    </w:p>
    <w:p w14:paraId="47523338" w14:textId="77777777" w:rsidR="00686FBE" w:rsidRDefault="00686FBE" w:rsidP="0014789F">
      <w:pPr>
        <w:ind w:left="1080"/>
      </w:pPr>
      <w:r>
        <w:t>WMEA Conference, Yakima WA, February 14-15</w:t>
      </w:r>
      <w:r w:rsidR="00C3533D">
        <w:t>, 2020</w:t>
      </w:r>
      <w:r>
        <w:t xml:space="preserve">  </w:t>
      </w:r>
    </w:p>
    <w:bookmarkEnd w:id="1"/>
    <w:p w14:paraId="3783CDBA" w14:textId="77777777" w:rsidR="0014789F" w:rsidRDefault="0014789F" w:rsidP="0014789F">
      <w:pPr>
        <w:ind w:left="1080"/>
      </w:pPr>
      <w:r>
        <w:t xml:space="preserve">IMEA </w:t>
      </w:r>
      <w:r w:rsidR="00686FBE">
        <w:t xml:space="preserve">Conference, </w:t>
      </w:r>
      <w:r>
        <w:t>Nampa</w:t>
      </w:r>
      <w:r w:rsidR="00686FBE">
        <w:t xml:space="preserve">, ID, </w:t>
      </w:r>
      <w:r>
        <w:t>January 29-31</w:t>
      </w:r>
      <w:r w:rsidR="00686FBE">
        <w:t>, 2020</w:t>
      </w:r>
    </w:p>
    <w:p w14:paraId="56781F00" w14:textId="77777777" w:rsidR="00C92FE9" w:rsidRDefault="0014789F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</w:r>
      <w:r>
        <w:rPr>
          <w:b/>
        </w:rPr>
        <w:tab/>
      </w:r>
      <w:r w:rsidR="00F353F6" w:rsidRPr="00F353F6">
        <w:rPr>
          <w:bCs/>
        </w:rPr>
        <w:t xml:space="preserve">ACDA </w:t>
      </w:r>
      <w:r w:rsidR="00F353F6">
        <w:rPr>
          <w:bCs/>
        </w:rPr>
        <w:t xml:space="preserve">Idaho </w:t>
      </w:r>
      <w:r w:rsidR="00F353F6" w:rsidRPr="00F353F6">
        <w:rPr>
          <w:bCs/>
        </w:rPr>
        <w:t xml:space="preserve">conference, </w:t>
      </w:r>
      <w:r w:rsidR="009A79EB">
        <w:rPr>
          <w:bCs/>
        </w:rPr>
        <w:t xml:space="preserve">Boise, ID, </w:t>
      </w:r>
      <w:r w:rsidR="00F353F6" w:rsidRPr="00F353F6">
        <w:rPr>
          <w:bCs/>
        </w:rPr>
        <w:t>October 4-6</w:t>
      </w:r>
      <w:r w:rsidR="00F353F6">
        <w:rPr>
          <w:bCs/>
        </w:rPr>
        <w:t>,</w:t>
      </w:r>
      <w:r w:rsidR="00F353F6" w:rsidRPr="00F353F6">
        <w:rPr>
          <w:bCs/>
        </w:rPr>
        <w:t xml:space="preserve"> 2019</w:t>
      </w:r>
    </w:p>
    <w:p w14:paraId="594A3950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0F8584A3" w14:textId="77777777" w:rsidR="00C92FE9" w:rsidRDefault="00C92FE9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  <w:t>Administration/Management:</w:t>
      </w:r>
    </w:p>
    <w:p w14:paraId="4C9357B0" w14:textId="6FD58668" w:rsidR="00C777B5" w:rsidRPr="00C777B5" w:rsidRDefault="00C777B5" w:rsidP="00C777B5">
      <w:pPr>
        <w:ind w:left="360" w:firstLine="720"/>
        <w:rPr>
          <w:rFonts w:cs="Calibri"/>
        </w:rPr>
      </w:pPr>
      <w:r>
        <w:t>Canvas Webinar Session by Instructure</w:t>
      </w:r>
      <w:r w:rsidR="00093C73">
        <w:t>,</w:t>
      </w:r>
      <w:r>
        <w:t xml:space="preserve"> October 5, 2021</w:t>
      </w:r>
    </w:p>
    <w:p w14:paraId="103E1B23" w14:textId="6D922868" w:rsidR="0097768A" w:rsidRDefault="0097768A" w:rsidP="0097768A">
      <w:pPr>
        <w:ind w:left="1080"/>
      </w:pPr>
      <w:r>
        <w:t>UI Faculty training, online</w:t>
      </w:r>
      <w:r w:rsidR="00093C73">
        <w:t xml:space="preserve">, </w:t>
      </w:r>
      <w:r>
        <w:t>Fall 2020</w:t>
      </w:r>
    </w:p>
    <w:p w14:paraId="39A3D0DA" w14:textId="77777777" w:rsidR="00F353F6" w:rsidRDefault="0097768A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</w:r>
      <w:r w:rsidR="00F353F6">
        <w:t xml:space="preserve">P-Card Training, September </w:t>
      </w:r>
      <w:r w:rsidR="00F353F6" w:rsidRPr="00F353F6">
        <w:t>1</w:t>
      </w:r>
      <w:r w:rsidR="00F353F6">
        <w:t>,</w:t>
      </w:r>
      <w:r w:rsidR="00F353F6" w:rsidRPr="00F353F6">
        <w:t xml:space="preserve"> </w:t>
      </w:r>
      <w:r w:rsidR="00F353F6">
        <w:t>2019</w:t>
      </w:r>
    </w:p>
    <w:p w14:paraId="5C900B71" w14:textId="77777777" w:rsidR="00F353F6" w:rsidRDefault="00F353F6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  <w:t>Banner Web Diversity Training, September 2, 2019</w:t>
      </w:r>
    </w:p>
    <w:p w14:paraId="1D13DC7F" w14:textId="77777777" w:rsidR="00F353F6" w:rsidRDefault="00F353F6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  <w:r>
        <w:tab/>
        <w:t>Search Committee Training Course, December 12, 2019</w:t>
      </w:r>
    </w:p>
    <w:p w14:paraId="1DFEC3F0" w14:textId="77777777" w:rsidR="0097768A" w:rsidRDefault="00E80CBA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</w:pPr>
      <w:r>
        <w:tab/>
      </w:r>
    </w:p>
    <w:p w14:paraId="51AF92D2" w14:textId="77777777" w:rsidR="00E80CBA" w:rsidRDefault="0097768A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  <w:bCs/>
        </w:rPr>
      </w:pPr>
      <w:r>
        <w:tab/>
      </w:r>
      <w:r w:rsidR="00E80CBA" w:rsidRPr="00E80CBA">
        <w:rPr>
          <w:b/>
          <w:bCs/>
        </w:rPr>
        <w:t>Training/Continuing Ed</w:t>
      </w:r>
      <w:r w:rsidR="00C3533D">
        <w:rPr>
          <w:b/>
          <w:bCs/>
        </w:rPr>
        <w:t>ucation</w:t>
      </w:r>
      <w:r w:rsidR="00E80CBA">
        <w:rPr>
          <w:b/>
          <w:bCs/>
        </w:rPr>
        <w:t>:</w:t>
      </w:r>
    </w:p>
    <w:p w14:paraId="57A06AD0" w14:textId="77777777" w:rsidR="0097768A" w:rsidRPr="00836CEB" w:rsidRDefault="0097768A" w:rsidP="0097768A">
      <w:pPr>
        <w:ind w:left="1080"/>
      </w:pPr>
      <w:r w:rsidRPr="00545B1E">
        <w:t>Culturally Responsive Teaching</w:t>
      </w:r>
      <w:r w:rsidR="00120193">
        <w:t>, w</w:t>
      </w:r>
      <w:r>
        <w:t>ebinar</w:t>
      </w:r>
      <w:r w:rsidR="00120193">
        <w:t xml:space="preserve">, </w:t>
      </w:r>
      <w:r>
        <w:t>Oct. 28, 2020</w:t>
      </w:r>
    </w:p>
    <w:p w14:paraId="402E9650" w14:textId="77777777" w:rsidR="0097768A" w:rsidRDefault="0097768A" w:rsidP="0097768A">
      <w:pPr>
        <w:ind w:left="1080"/>
        <w:rPr>
          <w:u w:val="single"/>
        </w:rPr>
      </w:pPr>
      <w:r>
        <w:t>Chorus America Webinar - Dealing with Covid in Music</w:t>
      </w:r>
      <w:r w:rsidR="00120193">
        <w:t xml:space="preserve">, </w:t>
      </w:r>
      <w:r>
        <w:t>August 2020</w:t>
      </w:r>
    </w:p>
    <w:p w14:paraId="5649525A" w14:textId="77777777" w:rsidR="00E80CBA" w:rsidRDefault="00E80CBA" w:rsidP="00E80CBA">
      <w:pPr>
        <w:ind w:left="1080"/>
      </w:pPr>
      <w:r>
        <w:t xml:space="preserve">My Choral Coach </w:t>
      </w:r>
      <w:r w:rsidR="0097768A">
        <w:t xml:space="preserve">Training </w:t>
      </w:r>
      <w:r w:rsidR="00120193">
        <w:t>w</w:t>
      </w:r>
      <w:r>
        <w:t>ebinar</w:t>
      </w:r>
      <w:r w:rsidR="00120193">
        <w:t xml:space="preserve">, </w:t>
      </w:r>
      <w:r>
        <w:t>June 24</w:t>
      </w:r>
      <w:r w:rsidR="0097768A">
        <w:t>, 2020</w:t>
      </w:r>
    </w:p>
    <w:p w14:paraId="55E937FC" w14:textId="77777777" w:rsidR="0097768A" w:rsidRDefault="0097768A" w:rsidP="0097768A">
      <w:pPr>
        <w:ind w:left="1080"/>
      </w:pPr>
      <w:r w:rsidRPr="00001918">
        <w:t>Coping with Alternative Teaching Strategies</w:t>
      </w:r>
      <w:r w:rsidR="00120193">
        <w:t xml:space="preserve">: </w:t>
      </w:r>
      <w:r w:rsidRPr="00001918">
        <w:t>Ensembles</w:t>
      </w:r>
      <w:r w:rsidR="00120193">
        <w:t>,</w:t>
      </w:r>
      <w:r w:rsidR="00C44F2A">
        <w:t xml:space="preserve"> </w:t>
      </w:r>
      <w:r w:rsidR="00120193">
        <w:t>w</w:t>
      </w:r>
      <w:r w:rsidR="00C44F2A">
        <w:t>ebinar</w:t>
      </w:r>
      <w:r w:rsidR="00120193">
        <w:t xml:space="preserve">, </w:t>
      </w:r>
      <w:r>
        <w:t>April 24, 2020</w:t>
      </w:r>
    </w:p>
    <w:p w14:paraId="6F15B0F6" w14:textId="77777777" w:rsidR="00C44F2A" w:rsidRDefault="00C44F2A" w:rsidP="0097768A">
      <w:pPr>
        <w:ind w:left="1080"/>
      </w:pPr>
    </w:p>
    <w:p w14:paraId="2E32B538" w14:textId="77777777" w:rsidR="00E80CBA" w:rsidRPr="00E80CBA" w:rsidRDefault="00E80CBA" w:rsidP="00E80CBA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ind w:left="1080"/>
        <w:jc w:val="both"/>
        <w:rPr>
          <w:b/>
          <w:bCs/>
        </w:rPr>
      </w:pPr>
    </w:p>
    <w:p w14:paraId="6A5EF5E4" w14:textId="77777777" w:rsidR="00F353F6" w:rsidRDefault="00F353F6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lastRenderedPageBreak/>
        <w:tab/>
      </w:r>
      <w:r>
        <w:tab/>
      </w:r>
    </w:p>
    <w:p w14:paraId="580C0FC8" w14:textId="77777777" w:rsidR="00F353F6" w:rsidRDefault="00F353F6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</w:p>
    <w:p w14:paraId="61C65155" w14:textId="77777777" w:rsidR="00C92FE9" w:rsidRDefault="00C44F2A">
      <w:pPr>
        <w:tabs>
          <w:tab w:val="left" w:pos="0"/>
          <w:tab w:val="left" w:pos="540"/>
          <w:tab w:val="left" w:pos="1080"/>
          <w:tab w:val="left" w:pos="1620"/>
          <w:tab w:val="left" w:pos="2160"/>
          <w:tab w:val="left" w:pos="2700"/>
          <w:tab w:val="left" w:pos="6300"/>
          <w:tab w:val="left" w:pos="9360"/>
        </w:tabs>
        <w:jc w:val="both"/>
        <w:rPr>
          <w:b/>
        </w:rPr>
      </w:pPr>
      <w:r>
        <w:rPr>
          <w:b/>
        </w:rPr>
        <w:tab/>
      </w:r>
    </w:p>
    <w:p w14:paraId="102B1661" w14:textId="77777777" w:rsidR="00C92FE9" w:rsidRDefault="00C92FE9"/>
    <w:sectPr w:rsidR="00C92FE9" w:rsidSect="008C21B8">
      <w:headerReference w:type="default" r:id="rId8"/>
      <w:endnotePr>
        <w:numFmt w:val="decimal"/>
      </w:endnotePr>
      <w:type w:val="continuous"/>
      <w:pgSz w:w="12240" w:h="15840"/>
      <w:pgMar w:top="720" w:right="1350" w:bottom="1152" w:left="1440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5E63E" w14:textId="77777777" w:rsidR="00015E70" w:rsidRDefault="00015E70">
      <w:r>
        <w:separator/>
      </w:r>
    </w:p>
  </w:endnote>
  <w:endnote w:type="continuationSeparator" w:id="0">
    <w:p w14:paraId="65E87F1D" w14:textId="77777777" w:rsidR="00015E70" w:rsidRDefault="00015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2B357" w14:textId="77777777" w:rsidR="00015E70" w:rsidRDefault="00015E70">
      <w:r>
        <w:separator/>
      </w:r>
    </w:p>
  </w:footnote>
  <w:footnote w:type="continuationSeparator" w:id="0">
    <w:p w14:paraId="421C8DD1" w14:textId="77777777" w:rsidR="00015E70" w:rsidRDefault="00015E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927C4" w14:textId="77777777" w:rsidR="00C92FE9" w:rsidRDefault="00391C4C">
    <w:pPr>
      <w:tabs>
        <w:tab w:val="right" w:pos="9360"/>
      </w:tabs>
      <w:rPr>
        <w:rFonts w:ascii="CG Times" w:hAnsi="CG Times"/>
      </w:rPr>
    </w:pPr>
    <w:r>
      <w:rPr>
        <w:rFonts w:ascii="CG Times" w:hAnsi="CG Times"/>
      </w:rPr>
      <w:t>KLEMENT</w:t>
    </w:r>
    <w:r w:rsidR="00C92FE9">
      <w:rPr>
        <w:rFonts w:ascii="CG Times" w:hAnsi="CG Times"/>
      </w:rPr>
      <w:t xml:space="preserve">, </w:t>
    </w:r>
    <w:r>
      <w:rPr>
        <w:rFonts w:ascii="CG Times" w:hAnsi="CG Times"/>
      </w:rPr>
      <w:t>David Alan</w:t>
    </w:r>
    <w:r w:rsidR="00C92FE9">
      <w:rPr>
        <w:rFonts w:ascii="CG Times" w:hAnsi="CG Times"/>
      </w:rPr>
      <w:tab/>
      <w:t xml:space="preserve">Page </w:t>
    </w:r>
    <w:r w:rsidR="00C92FE9">
      <w:rPr>
        <w:rFonts w:ascii="CG Times" w:hAnsi="CG Times"/>
      </w:rPr>
      <w:fldChar w:fldCharType="begin"/>
    </w:r>
    <w:r w:rsidR="00C92FE9">
      <w:rPr>
        <w:rFonts w:ascii="CG Times" w:hAnsi="CG Times"/>
      </w:rPr>
      <w:instrText xml:space="preserve">PAGE </w:instrText>
    </w:r>
    <w:r w:rsidR="00C92FE9">
      <w:rPr>
        <w:rFonts w:ascii="CG Times" w:hAnsi="CG Times"/>
      </w:rPr>
      <w:fldChar w:fldCharType="separate"/>
    </w:r>
    <w:r w:rsidR="00FE63C0">
      <w:rPr>
        <w:rFonts w:ascii="CG Times" w:hAnsi="CG Times"/>
        <w:noProof/>
      </w:rPr>
      <w:t>2</w:t>
    </w:r>
    <w:r w:rsidR="00C92FE9">
      <w:rPr>
        <w:rFonts w:ascii="CG Times" w:hAnsi="CG Times"/>
      </w:rPr>
      <w:fldChar w:fldCharType="end"/>
    </w:r>
  </w:p>
  <w:p w14:paraId="1F4775BA" w14:textId="77777777" w:rsidR="00C92FE9" w:rsidRDefault="00C92FE9">
    <w:pPr>
      <w:spacing w:line="387" w:lineRule="exact"/>
      <w:rPr>
        <w:rFonts w:ascii="CG Times" w:hAnsi="CG Tim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D306E"/>
    <w:multiLevelType w:val="hybridMultilevel"/>
    <w:tmpl w:val="3C2E0EDC"/>
    <w:lvl w:ilvl="0" w:tplc="48041296">
      <w:start w:val="1"/>
      <w:numFmt w:val="decimal"/>
      <w:lvlText w:val="%1."/>
      <w:lvlJc w:val="left"/>
      <w:pPr>
        <w:tabs>
          <w:tab w:val="num" w:pos="1725"/>
        </w:tabs>
        <w:ind w:left="1725" w:hanging="1005"/>
      </w:pPr>
      <w:rPr>
        <w:rFonts w:hint="default"/>
      </w:rPr>
    </w:lvl>
    <w:lvl w:ilvl="1" w:tplc="67EA00B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0641D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3AAA9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D21A9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F1E009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C5458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FC23B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91EFDA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5556DA4"/>
    <w:multiLevelType w:val="hybridMultilevel"/>
    <w:tmpl w:val="652A5860"/>
    <w:lvl w:ilvl="0" w:tplc="3A9CC87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50AE9924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6E26314C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B4BAF32A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4BF8C1A4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3AC02580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10B0AE98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8BC6C51A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DCCC656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2CF27F3E"/>
    <w:multiLevelType w:val="hybridMultilevel"/>
    <w:tmpl w:val="60A29E12"/>
    <w:lvl w:ilvl="0" w:tplc="2FAC2E36">
      <w:start w:val="2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46C0C62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8ACD16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E108D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346E0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669C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1CCB6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938AC7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5AEFB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03C74BF"/>
    <w:multiLevelType w:val="hybridMultilevel"/>
    <w:tmpl w:val="34864A2A"/>
    <w:lvl w:ilvl="0" w:tplc="EE105C88">
      <w:start w:val="3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259C36E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E6CB3B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58E83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CA00E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A76944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ACE9D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9D8630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2EC20B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0C179E0"/>
    <w:multiLevelType w:val="hybridMultilevel"/>
    <w:tmpl w:val="47F284B0"/>
    <w:lvl w:ilvl="0" w:tplc="7F68618C">
      <w:start w:val="1"/>
      <w:numFmt w:val="decimal"/>
      <w:lvlText w:val="%1."/>
      <w:lvlJc w:val="left"/>
      <w:pPr>
        <w:tabs>
          <w:tab w:val="num" w:pos="1725"/>
        </w:tabs>
        <w:ind w:left="1725" w:hanging="1005"/>
      </w:pPr>
      <w:rPr>
        <w:rFonts w:hint="default"/>
      </w:rPr>
    </w:lvl>
    <w:lvl w:ilvl="1" w:tplc="C1C055D0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947E2EC6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C212B962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D8EBBD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BDD2C09A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51CEE35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DF56AA6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E764AAB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7D9A62FE"/>
    <w:multiLevelType w:val="hybridMultilevel"/>
    <w:tmpl w:val="03366604"/>
    <w:lvl w:ilvl="0" w:tplc="4100EF1C">
      <w:start w:val="1"/>
      <w:numFmt w:val="decimal"/>
      <w:lvlText w:val="%1."/>
      <w:lvlJc w:val="left"/>
      <w:pPr>
        <w:tabs>
          <w:tab w:val="num" w:pos="2445"/>
        </w:tabs>
        <w:ind w:left="2445" w:hanging="1005"/>
      </w:pPr>
      <w:rPr>
        <w:rFonts w:hint="default"/>
      </w:rPr>
    </w:lvl>
    <w:lvl w:ilvl="1" w:tplc="844E2934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14EC03BE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B883EC6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AB6A94D0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76B8D064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33E64A2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20C7C0C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459CC8C0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wpJustification/>
    <w:noTabHangInd/>
    <w:subFontBySize/>
    <w:suppressBottomSpacing/>
    <w:truncateFontHeightsLikeWP6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NLOwNDEyN7EwM7dQ0lEKTi0uzszPAykwrAUAemc51SwAAAA="/>
  </w:docVars>
  <w:rsids>
    <w:rsidRoot w:val="00FE63C0"/>
    <w:rsid w:val="000008F1"/>
    <w:rsid w:val="000065C9"/>
    <w:rsid w:val="00012609"/>
    <w:rsid w:val="00015E70"/>
    <w:rsid w:val="00020C16"/>
    <w:rsid w:val="0004676D"/>
    <w:rsid w:val="00055274"/>
    <w:rsid w:val="0007779E"/>
    <w:rsid w:val="00093C73"/>
    <w:rsid w:val="000A00B7"/>
    <w:rsid w:val="000C106B"/>
    <w:rsid w:val="000E0D72"/>
    <w:rsid w:val="001148AA"/>
    <w:rsid w:val="00120193"/>
    <w:rsid w:val="00126733"/>
    <w:rsid w:val="0014789F"/>
    <w:rsid w:val="00164FB6"/>
    <w:rsid w:val="001678BF"/>
    <w:rsid w:val="001A1C75"/>
    <w:rsid w:val="001A3081"/>
    <w:rsid w:val="001E2D49"/>
    <w:rsid w:val="001F3B93"/>
    <w:rsid w:val="00217725"/>
    <w:rsid w:val="002264B3"/>
    <w:rsid w:val="00242DF2"/>
    <w:rsid w:val="0024577D"/>
    <w:rsid w:val="00272BB9"/>
    <w:rsid w:val="0028385A"/>
    <w:rsid w:val="00292657"/>
    <w:rsid w:val="002A2AC2"/>
    <w:rsid w:val="002C4543"/>
    <w:rsid w:val="002E238F"/>
    <w:rsid w:val="00312C08"/>
    <w:rsid w:val="00313734"/>
    <w:rsid w:val="00340076"/>
    <w:rsid w:val="00351805"/>
    <w:rsid w:val="00361DD7"/>
    <w:rsid w:val="00375732"/>
    <w:rsid w:val="00391C4C"/>
    <w:rsid w:val="003C4EE1"/>
    <w:rsid w:val="004A6F2E"/>
    <w:rsid w:val="004F25F5"/>
    <w:rsid w:val="00540F7C"/>
    <w:rsid w:val="005B57CF"/>
    <w:rsid w:val="005B5AD6"/>
    <w:rsid w:val="005C7D0B"/>
    <w:rsid w:val="005D10BF"/>
    <w:rsid w:val="005E3A7E"/>
    <w:rsid w:val="005F4C8B"/>
    <w:rsid w:val="006040DA"/>
    <w:rsid w:val="00605062"/>
    <w:rsid w:val="00631641"/>
    <w:rsid w:val="00634CF2"/>
    <w:rsid w:val="00655391"/>
    <w:rsid w:val="00686FBE"/>
    <w:rsid w:val="006A2CCE"/>
    <w:rsid w:val="006A6889"/>
    <w:rsid w:val="006B2CC3"/>
    <w:rsid w:val="006E3F39"/>
    <w:rsid w:val="00744DAE"/>
    <w:rsid w:val="00794D08"/>
    <w:rsid w:val="007D362A"/>
    <w:rsid w:val="007E5703"/>
    <w:rsid w:val="007F2A33"/>
    <w:rsid w:val="008509B8"/>
    <w:rsid w:val="00855A1A"/>
    <w:rsid w:val="00893F84"/>
    <w:rsid w:val="0089546A"/>
    <w:rsid w:val="008B550C"/>
    <w:rsid w:val="008C21B8"/>
    <w:rsid w:val="008D761D"/>
    <w:rsid w:val="008D7F59"/>
    <w:rsid w:val="008E09F1"/>
    <w:rsid w:val="008E18D0"/>
    <w:rsid w:val="008E7A03"/>
    <w:rsid w:val="008F0A50"/>
    <w:rsid w:val="009152E1"/>
    <w:rsid w:val="009260A2"/>
    <w:rsid w:val="00952CE9"/>
    <w:rsid w:val="0097768A"/>
    <w:rsid w:val="00987683"/>
    <w:rsid w:val="009A3F0E"/>
    <w:rsid w:val="009A79EB"/>
    <w:rsid w:val="009E1135"/>
    <w:rsid w:val="009F7399"/>
    <w:rsid w:val="00A13893"/>
    <w:rsid w:val="00A372A2"/>
    <w:rsid w:val="00A62919"/>
    <w:rsid w:val="00A82951"/>
    <w:rsid w:val="00A937AD"/>
    <w:rsid w:val="00A93973"/>
    <w:rsid w:val="00AC16B3"/>
    <w:rsid w:val="00AD111C"/>
    <w:rsid w:val="00AD3DF9"/>
    <w:rsid w:val="00AD50B7"/>
    <w:rsid w:val="00B01FED"/>
    <w:rsid w:val="00B70F31"/>
    <w:rsid w:val="00B750EC"/>
    <w:rsid w:val="00B8065E"/>
    <w:rsid w:val="00B82887"/>
    <w:rsid w:val="00B905BA"/>
    <w:rsid w:val="00BA234C"/>
    <w:rsid w:val="00BA2983"/>
    <w:rsid w:val="00C3533D"/>
    <w:rsid w:val="00C44F2A"/>
    <w:rsid w:val="00C51F69"/>
    <w:rsid w:val="00C57086"/>
    <w:rsid w:val="00C73EB7"/>
    <w:rsid w:val="00C777B5"/>
    <w:rsid w:val="00C92FE9"/>
    <w:rsid w:val="00CD7760"/>
    <w:rsid w:val="00CE14E6"/>
    <w:rsid w:val="00CE1B91"/>
    <w:rsid w:val="00CF1503"/>
    <w:rsid w:val="00CF6BF0"/>
    <w:rsid w:val="00D020F4"/>
    <w:rsid w:val="00D044D1"/>
    <w:rsid w:val="00D36417"/>
    <w:rsid w:val="00D37521"/>
    <w:rsid w:val="00D407E9"/>
    <w:rsid w:val="00DA6AFF"/>
    <w:rsid w:val="00E3739D"/>
    <w:rsid w:val="00E546AA"/>
    <w:rsid w:val="00E56FEF"/>
    <w:rsid w:val="00E57084"/>
    <w:rsid w:val="00E80CBA"/>
    <w:rsid w:val="00E87231"/>
    <w:rsid w:val="00EC2BC4"/>
    <w:rsid w:val="00EC60FF"/>
    <w:rsid w:val="00ED15A8"/>
    <w:rsid w:val="00ED5E5B"/>
    <w:rsid w:val="00EE0FB6"/>
    <w:rsid w:val="00EE2B98"/>
    <w:rsid w:val="00EF777B"/>
    <w:rsid w:val="00F06706"/>
    <w:rsid w:val="00F13D41"/>
    <w:rsid w:val="00F270A2"/>
    <w:rsid w:val="00F353F6"/>
    <w:rsid w:val="00F50FC8"/>
    <w:rsid w:val="00F515D0"/>
    <w:rsid w:val="00F571DE"/>
    <w:rsid w:val="00F6530C"/>
    <w:rsid w:val="00FB305F"/>
    <w:rsid w:val="00FB3136"/>
    <w:rsid w:val="00FE548B"/>
    <w:rsid w:val="00FE63C0"/>
    <w:rsid w:val="00FF1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3F3C4"/>
  <w15:chartTrackingRefBased/>
  <w15:docId w15:val="{627D04A4-2D46-4850-831C-F79D0A7E5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FBE"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center" w:pos="4680"/>
        <w:tab w:val="left" w:pos="6300"/>
        <w:tab w:val="left" w:pos="9360"/>
      </w:tabs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odyText">
    <w:name w:val="Body Text"/>
    <w:basedOn w:val="Normal"/>
    <w:semiHidden/>
    <w:pPr>
      <w:tabs>
        <w:tab w:val="left" w:pos="0"/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jc w:val="both"/>
    </w:pPr>
    <w:rPr>
      <w:rFonts w:ascii="CG Times" w:hAnsi="CG Times"/>
      <w:sz w:val="22"/>
      <w:szCs w:val="20"/>
    </w:rPr>
  </w:style>
  <w:style w:type="paragraph" w:styleId="BodyTextIndent">
    <w:name w:val="Body Text Indent"/>
    <w:basedOn w:val="Normal"/>
    <w:semiHidden/>
    <w:pPr>
      <w:tabs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ind w:left="360"/>
      <w:jc w:val="both"/>
    </w:pPr>
    <w:rPr>
      <w:sz w:val="22"/>
      <w:szCs w:val="20"/>
    </w:rPr>
  </w:style>
  <w:style w:type="paragraph" w:styleId="BodyTextIndent2">
    <w:name w:val="Body Text Indent 2"/>
    <w:basedOn w:val="Normal"/>
    <w:semiHidden/>
    <w:pPr>
      <w:tabs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ind w:left="540"/>
      <w:jc w:val="both"/>
    </w:pPr>
    <w:rPr>
      <w:sz w:val="22"/>
      <w:szCs w:val="20"/>
    </w:rPr>
  </w:style>
  <w:style w:type="paragraph" w:styleId="BodyTextIndent3">
    <w:name w:val="Body Text Indent 3"/>
    <w:basedOn w:val="Normal"/>
    <w:semiHidden/>
    <w:pPr>
      <w:tabs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ind w:left="1080" w:hanging="540"/>
      <w:jc w:val="both"/>
    </w:pPr>
    <w:rPr>
      <w:sz w:val="22"/>
      <w:szCs w:val="20"/>
    </w:rPr>
  </w:style>
  <w:style w:type="paragraph" w:styleId="Title">
    <w:name w:val="Title"/>
    <w:basedOn w:val="Normal"/>
    <w:qFormat/>
    <w:pPr>
      <w:tabs>
        <w:tab w:val="left" w:pos="0"/>
        <w:tab w:val="left" w:pos="540"/>
        <w:tab w:val="left" w:pos="1080"/>
        <w:tab w:val="left" w:pos="1620"/>
        <w:tab w:val="left" w:pos="2160"/>
        <w:tab w:val="left" w:pos="2700"/>
        <w:tab w:val="left" w:pos="6300"/>
        <w:tab w:val="left" w:pos="9360"/>
      </w:tabs>
      <w:jc w:val="center"/>
    </w:pPr>
    <w:rPr>
      <w:b/>
      <w:bCs/>
      <w:sz w:val="28"/>
      <w:szCs w:val="28"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8D761D"/>
    <w:rPr>
      <w:szCs w:val="24"/>
    </w:rPr>
  </w:style>
  <w:style w:type="table" w:styleId="TableGrid">
    <w:name w:val="Table Grid"/>
    <w:basedOn w:val="TableNormal"/>
    <w:uiPriority w:val="39"/>
    <w:rsid w:val="00F353F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008F1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0008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davidalankle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4</TotalTime>
  <Pages>7</Pages>
  <Words>1950</Words>
  <Characters>1111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 U R R I C U L U M  V I T A E</vt:lpstr>
    </vt:vector>
  </TitlesOfParts>
  <Company>University of Idaho</Company>
  <LinksUpToDate>false</LinksUpToDate>
  <CharactersWithSpaces>13042</CharactersWithSpaces>
  <SharedDoc>false</SharedDoc>
  <HLinks>
    <vt:vector size="6" baseType="variant">
      <vt:variant>
        <vt:i4>2031687</vt:i4>
      </vt:variant>
      <vt:variant>
        <vt:i4>0</vt:i4>
      </vt:variant>
      <vt:variant>
        <vt:i4>0</vt:i4>
      </vt:variant>
      <vt:variant>
        <vt:i4>5</vt:i4>
      </vt:variant>
      <vt:variant>
        <vt:lpwstr>http://www.davidalankleme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 U R R I C U L U M  V I T A E</dc:title>
  <dc:subject/>
  <dc:creator>Faculty Secretary's Office</dc:creator>
  <cp:keywords/>
  <cp:lastModifiedBy>David Klement</cp:lastModifiedBy>
  <cp:revision>66</cp:revision>
  <cp:lastPrinted>2000-11-30T20:10:00Z</cp:lastPrinted>
  <dcterms:created xsi:type="dcterms:W3CDTF">2021-10-26T20:36:00Z</dcterms:created>
  <dcterms:modified xsi:type="dcterms:W3CDTF">2021-12-17T14:57:00Z</dcterms:modified>
</cp:coreProperties>
</file>